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22083760"/>
        <w:docPartObj>
          <w:docPartGallery w:val="Cover Pages"/>
          <w:docPartUnique/>
        </w:docPartObj>
      </w:sdtPr>
      <w:sdtEndPr/>
      <w:sdtContent>
        <w:p w14:paraId="598A8D95" w14:textId="77777777" w:rsidR="004F6A23" w:rsidRDefault="004F6A23">
          <w:r>
            <w:rPr>
              <w:noProof/>
            </w:rPr>
            <mc:AlternateContent>
              <mc:Choice Requires="wpg">
                <w:drawing>
                  <wp:anchor distT="0" distB="0" distL="114300" distR="114300" simplePos="0" relativeHeight="251662336" behindDoc="0" locked="0" layoutInCell="1" allowOverlap="1" wp14:anchorId="7E150909" wp14:editId="0808926A">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228DA04"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4BE58E9A" wp14:editId="409C7639">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89DD965" w14:textId="77777777" w:rsidR="004F6A23" w:rsidRDefault="00CF05E5">
                                <w:pPr>
                                  <w:jc w:val="right"/>
                                  <w:rPr>
                                    <w:color w:val="4472C4" w:themeColor="accent1"/>
                                    <w:sz w:val="64"/>
                                    <w:szCs w:val="64"/>
                                  </w:rPr>
                                </w:pPr>
                                <w:sdt>
                                  <w:sdtPr>
                                    <w:rPr>
                                      <w:caps/>
                                      <w:color w:val="4472C4" w:themeColor="accent1"/>
                                      <w:sz w:val="64"/>
                                      <w:szCs w:val="64"/>
                                    </w:rPr>
                                    <w:alias w:val="Title"/>
                                    <w:tag w:val=""/>
                                    <w:id w:val="961069794"/>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F6A23">
                                      <w:rPr>
                                        <w:caps/>
                                        <w:color w:val="4472C4" w:themeColor="accent1"/>
                                        <w:sz w:val="64"/>
                                        <w:szCs w:val="64"/>
                                      </w:rPr>
                                      <w:t>Feasibilty Study report</w:t>
                                    </w:r>
                                  </w:sdtContent>
                                </w:sdt>
                              </w:p>
                              <w:p w14:paraId="6AA9E5D5" w14:textId="77777777" w:rsidR="004F6A23" w:rsidRDefault="00CF05E5">
                                <w:pPr>
                                  <w:jc w:val="right"/>
                                  <w:rPr>
                                    <w:smallCaps/>
                                    <w:color w:val="404040" w:themeColor="text1" w:themeTint="BF"/>
                                    <w:sz w:val="36"/>
                                    <w:szCs w:val="36"/>
                                  </w:rPr>
                                </w:pPr>
                                <w:sdt>
                                  <w:sdtPr>
                                    <w:rPr>
                                      <w:color w:val="404040" w:themeColor="text1" w:themeTint="BF"/>
                                      <w:sz w:val="36"/>
                                      <w:szCs w:val="36"/>
                                    </w:rPr>
                                    <w:alias w:val="Subtitle"/>
                                    <w:tag w:val=""/>
                                    <w:id w:val="-837145057"/>
                                    <w:dataBinding w:prefixMappings="xmlns:ns0='http://purl.org/dc/elements/1.1/' xmlns:ns1='http://schemas.openxmlformats.org/package/2006/metadata/core-properties' " w:xpath="/ns1:coreProperties[1]/ns0:subject[1]" w:storeItemID="{6C3C8BC8-F283-45AE-878A-BAB7291924A1}"/>
                                    <w:text/>
                                  </w:sdtPr>
                                  <w:sdtEndPr/>
                                  <w:sdtContent>
                                    <w:r w:rsidR="00EF3007">
                                      <w:rPr>
                                        <w:color w:val="404040" w:themeColor="text1" w:themeTint="BF"/>
                                        <w:sz w:val="36"/>
                                        <w:szCs w:val="36"/>
                                      </w:rPr>
                                      <w:t>Software Engineering</w:t>
                                    </w:r>
                                  </w:sdtContent>
                                </w:sdt>
                                <w:r w:rsidR="00314C0A">
                                  <w:rPr>
                                    <w:color w:val="404040" w:themeColor="text1" w:themeTint="BF"/>
                                    <w:sz w:val="36"/>
                                    <w:szCs w:val="36"/>
                                  </w:rPr>
                                  <w:t xml:space="preserve"> </w:t>
                                </w:r>
                                <w:r w:rsidR="004F6A23">
                                  <w:rPr>
                                    <w:color w:val="404040" w:themeColor="text1" w:themeTint="BF"/>
                                    <w:sz w:val="36"/>
                                    <w:szCs w:val="36"/>
                                  </w:rPr>
                                  <w:t>Laboratory</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4BE58E9A"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489DD965" w14:textId="77777777" w:rsidR="004F6A23" w:rsidRDefault="00CF05E5">
                          <w:pPr>
                            <w:jc w:val="right"/>
                            <w:rPr>
                              <w:color w:val="4472C4" w:themeColor="accent1"/>
                              <w:sz w:val="64"/>
                              <w:szCs w:val="64"/>
                            </w:rPr>
                          </w:pPr>
                          <w:sdt>
                            <w:sdtPr>
                              <w:rPr>
                                <w:caps/>
                                <w:color w:val="4472C4" w:themeColor="accent1"/>
                                <w:sz w:val="64"/>
                                <w:szCs w:val="64"/>
                              </w:rPr>
                              <w:alias w:val="Title"/>
                              <w:tag w:val=""/>
                              <w:id w:val="961069794"/>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4F6A23">
                                <w:rPr>
                                  <w:caps/>
                                  <w:color w:val="4472C4" w:themeColor="accent1"/>
                                  <w:sz w:val="64"/>
                                  <w:szCs w:val="64"/>
                                </w:rPr>
                                <w:t>Feasibilty Study report</w:t>
                              </w:r>
                            </w:sdtContent>
                          </w:sdt>
                        </w:p>
                        <w:p w14:paraId="6AA9E5D5" w14:textId="77777777" w:rsidR="004F6A23" w:rsidRDefault="00CF05E5">
                          <w:pPr>
                            <w:jc w:val="right"/>
                            <w:rPr>
                              <w:smallCaps/>
                              <w:color w:val="404040" w:themeColor="text1" w:themeTint="BF"/>
                              <w:sz w:val="36"/>
                              <w:szCs w:val="36"/>
                            </w:rPr>
                          </w:pPr>
                          <w:sdt>
                            <w:sdtPr>
                              <w:rPr>
                                <w:color w:val="404040" w:themeColor="text1" w:themeTint="BF"/>
                                <w:sz w:val="36"/>
                                <w:szCs w:val="36"/>
                              </w:rPr>
                              <w:alias w:val="Subtitle"/>
                              <w:tag w:val=""/>
                              <w:id w:val="-837145057"/>
                              <w:dataBinding w:prefixMappings="xmlns:ns0='http://purl.org/dc/elements/1.1/' xmlns:ns1='http://schemas.openxmlformats.org/package/2006/metadata/core-properties' " w:xpath="/ns1:coreProperties[1]/ns0:subject[1]" w:storeItemID="{6C3C8BC8-F283-45AE-878A-BAB7291924A1}"/>
                              <w:text/>
                            </w:sdtPr>
                            <w:sdtEndPr/>
                            <w:sdtContent>
                              <w:r w:rsidR="00EF3007">
                                <w:rPr>
                                  <w:color w:val="404040" w:themeColor="text1" w:themeTint="BF"/>
                                  <w:sz w:val="36"/>
                                  <w:szCs w:val="36"/>
                                </w:rPr>
                                <w:t>Software Engineering</w:t>
                              </w:r>
                            </w:sdtContent>
                          </w:sdt>
                          <w:r w:rsidR="00314C0A">
                            <w:rPr>
                              <w:color w:val="404040" w:themeColor="text1" w:themeTint="BF"/>
                              <w:sz w:val="36"/>
                              <w:szCs w:val="36"/>
                            </w:rPr>
                            <w:t xml:space="preserve"> </w:t>
                          </w:r>
                          <w:r w:rsidR="004F6A23">
                            <w:rPr>
                              <w:color w:val="404040" w:themeColor="text1" w:themeTint="BF"/>
                              <w:sz w:val="36"/>
                              <w:szCs w:val="36"/>
                            </w:rPr>
                            <w:t>Laboratory</w:t>
                          </w:r>
                        </w:p>
                      </w:txbxContent>
                    </v:textbox>
                    <w10:wrap type="square" anchorx="page" anchory="page"/>
                  </v:shape>
                </w:pict>
              </mc:Fallback>
            </mc:AlternateContent>
          </w:r>
        </w:p>
        <w:p w14:paraId="33667073" w14:textId="77777777" w:rsidR="004F6A23" w:rsidRDefault="00711385">
          <w:r>
            <w:rPr>
              <w:noProof/>
            </w:rPr>
            <mc:AlternateContent>
              <mc:Choice Requires="wps">
                <w:drawing>
                  <wp:anchor distT="0" distB="0" distL="114300" distR="114300" simplePos="0" relativeHeight="251661312" behindDoc="0" locked="0" layoutInCell="1" allowOverlap="1" wp14:anchorId="4D703F19" wp14:editId="66318C7A">
                    <wp:simplePos x="0" y="0"/>
                    <wp:positionH relativeFrom="margin">
                      <wp:align>center</wp:align>
                    </wp:positionH>
                    <wp:positionV relativeFrom="page">
                      <wp:posOffset>7073265</wp:posOffset>
                    </wp:positionV>
                    <wp:extent cx="7315200" cy="1009650"/>
                    <wp:effectExtent l="0" t="0" r="0" b="4445"/>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DD9107" w14:textId="77777777" w:rsidR="004F6A23" w:rsidRPr="00711385" w:rsidRDefault="004F6A23">
                                <w:pPr>
                                  <w:pStyle w:val="NoSpacing"/>
                                  <w:jc w:val="right"/>
                                  <w:rPr>
                                    <w:color w:val="4472C4" w:themeColor="accent1"/>
                                    <w:sz w:val="48"/>
                                    <w:szCs w:val="28"/>
                                  </w:rPr>
                                </w:pPr>
                                <w:r w:rsidRPr="00711385">
                                  <w:rPr>
                                    <w:color w:val="4472C4" w:themeColor="accent1"/>
                                    <w:sz w:val="48"/>
                                    <w:szCs w:val="28"/>
                                  </w:rPr>
                                  <w:t>Notesify</w:t>
                                </w:r>
                              </w:p>
                              <w:p w14:paraId="28117A35" w14:textId="77777777" w:rsidR="004F6A23" w:rsidRPr="004F6A23" w:rsidRDefault="00711385">
                                <w:pPr>
                                  <w:pStyle w:val="NoSpacing"/>
                                  <w:jc w:val="right"/>
                                  <w:rPr>
                                    <w:sz w:val="24"/>
                                    <w:szCs w:val="28"/>
                                  </w:rPr>
                                </w:pPr>
                                <w:r>
                                  <w:rPr>
                                    <w:sz w:val="24"/>
                                    <w:szCs w:val="28"/>
                                  </w:rPr>
                                  <w:t>A Student’s Assistant in Learning</w:t>
                                </w:r>
                              </w:p>
                              <w:sdt>
                                <w:sdtPr>
                                  <w:rPr>
                                    <w:color w:val="595959" w:themeColor="text1" w:themeTint="A6"/>
                                    <w:sz w:val="20"/>
                                    <w:szCs w:val="20"/>
                                  </w:rPr>
                                  <w:alias w:val="Abstract"/>
                                  <w:tag w:val=""/>
                                  <w:id w:val="55435694"/>
                                  <w:showingPlcHdr/>
                                  <w:dataBinding w:prefixMappings="xmlns:ns0='http://schemas.microsoft.com/office/2006/coverPageProps' " w:xpath="/ns0:CoverPageProperties[1]/ns0:Abstract[1]" w:storeItemID="{55AF091B-3C7A-41E3-B477-F2FDAA23CFDA}"/>
                                  <w:text w:multiLine="1"/>
                                </w:sdtPr>
                                <w:sdtEndPr/>
                                <w:sdtContent>
                                  <w:p w14:paraId="418A13BA" w14:textId="77777777" w:rsidR="004F6A23" w:rsidRDefault="004F6A23">
                                    <w:pPr>
                                      <w:pStyle w:val="NoSpacing"/>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4D703F19" id="Text Box 153" o:spid="_x0000_s1027" type="#_x0000_t202" style="position:absolute;margin-left:0;margin-top:556.95pt;width:8in;height:79.5pt;z-index:251661312;visibility:visible;mso-wrap-style:square;mso-width-percent:941;mso-height-percent:100;mso-wrap-distance-left:9pt;mso-wrap-distance-top:0;mso-wrap-distance-right:9pt;mso-wrap-distance-bottom:0;mso-position-horizontal:center;mso-position-horizontal-relative:margin;mso-position-vertical:absolute;mso-position-vertical-relative:page;mso-width-percent:941;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" filled="f" stroked="f" strokeweight=".5pt">
                    <v:textbox style="mso-fit-shape-to-text:t" inset="126pt,0,54pt,0">
                      <w:txbxContent>
                        <w:p w14:paraId="2DDD9107" w14:textId="77777777" w:rsidR="004F6A23" w:rsidRPr="00711385" w:rsidRDefault="004F6A23">
                          <w:pPr>
                            <w:pStyle w:val="NoSpacing"/>
                            <w:jc w:val="right"/>
                            <w:rPr>
                              <w:color w:val="4472C4" w:themeColor="accent1"/>
                              <w:sz w:val="48"/>
                              <w:szCs w:val="28"/>
                            </w:rPr>
                          </w:pPr>
                          <w:r w:rsidRPr="00711385">
                            <w:rPr>
                              <w:color w:val="4472C4" w:themeColor="accent1"/>
                              <w:sz w:val="48"/>
                              <w:szCs w:val="28"/>
                            </w:rPr>
                            <w:t>Notesify</w:t>
                          </w:r>
                        </w:p>
                        <w:p w14:paraId="28117A35" w14:textId="77777777" w:rsidR="004F6A23" w:rsidRPr="004F6A23" w:rsidRDefault="00711385">
                          <w:pPr>
                            <w:pStyle w:val="NoSpacing"/>
                            <w:jc w:val="right"/>
                            <w:rPr>
                              <w:sz w:val="24"/>
                              <w:szCs w:val="28"/>
                            </w:rPr>
                          </w:pPr>
                          <w:r>
                            <w:rPr>
                              <w:sz w:val="24"/>
                              <w:szCs w:val="28"/>
                            </w:rPr>
                            <w:t>A Student’s Assistant in Learning</w:t>
                          </w:r>
                        </w:p>
                        <w:sdt>
                          <w:sdtPr>
                            <w:rPr>
                              <w:color w:val="595959" w:themeColor="text1" w:themeTint="A6"/>
                              <w:sz w:val="20"/>
                              <w:szCs w:val="20"/>
                            </w:rPr>
                            <w:alias w:val="Abstract"/>
                            <w:tag w:val=""/>
                            <w:id w:val="55435694"/>
                            <w:showingPlcHdr/>
                            <w:dataBinding w:prefixMappings="xmlns:ns0='http://schemas.microsoft.com/office/2006/coverPageProps' " w:xpath="/ns0:CoverPageProperties[1]/ns0:Abstract[1]" w:storeItemID="{55AF091B-3C7A-41E3-B477-F2FDAA23CFDA}"/>
                            <w:text w:multiLine="1"/>
                          </w:sdtPr>
                          <w:sdtEndPr/>
                          <w:sdtContent>
                            <w:p w14:paraId="418A13BA" w14:textId="77777777" w:rsidR="004F6A23" w:rsidRDefault="004F6A23">
                              <w:pPr>
                                <w:pStyle w:val="NoSpacing"/>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margin" anchory="page"/>
                  </v:shape>
                </w:pict>
              </mc:Fallback>
            </mc:AlternateContent>
          </w:r>
          <w:r w:rsidR="00891E51">
            <w:rPr>
              <w:noProof/>
            </w:rPr>
            <mc:AlternateContent>
              <mc:Choice Requires="wps">
                <w:drawing>
                  <wp:anchor distT="45720" distB="45720" distL="114300" distR="114300" simplePos="0" relativeHeight="251671552" behindDoc="0" locked="0" layoutInCell="1" allowOverlap="1" wp14:anchorId="15E721D4" wp14:editId="5F097F01">
                    <wp:simplePos x="0" y="0"/>
                    <wp:positionH relativeFrom="margin">
                      <wp:posOffset>2674620</wp:posOffset>
                    </wp:positionH>
                    <wp:positionV relativeFrom="paragraph">
                      <wp:posOffset>6938010</wp:posOffset>
                    </wp:positionV>
                    <wp:extent cx="3041650" cy="1404620"/>
                    <wp:effectExtent l="0" t="0" r="6350" b="444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41650" cy="1404620"/>
                            </a:xfrm>
                            <a:prstGeom prst="rect">
                              <a:avLst/>
                            </a:prstGeom>
                            <a:solidFill>
                              <a:srgbClr val="FFFFFF"/>
                            </a:solidFill>
                            <a:ln w="9525">
                              <a:noFill/>
                              <a:miter lim="800000"/>
                              <a:headEnd/>
                              <a:tailEnd/>
                            </a:ln>
                          </wps:spPr>
                          <wps:txbx>
                            <w:txbxContent>
                              <w:p w14:paraId="17466863" w14:textId="77777777" w:rsidR="00891E51" w:rsidRPr="00711385" w:rsidRDefault="00891E51" w:rsidP="00891E51">
                                <w:pPr>
                                  <w:spacing w:after="0" w:line="240" w:lineRule="auto"/>
                                  <w:jc w:val="right"/>
                                  <w:rPr>
                                    <w:rFonts w:ascii="Gadugi" w:hAnsi="Gadugi"/>
                                    <w:sz w:val="32"/>
                                    <w:lang w:val="en-US"/>
                                  </w:rPr>
                                </w:pPr>
                                <w:r w:rsidRPr="00711385">
                                  <w:rPr>
                                    <w:rFonts w:ascii="Gadugi" w:hAnsi="Gadugi"/>
                                    <w:sz w:val="32"/>
                                    <w:lang w:val="en-US"/>
                                  </w:rPr>
                                  <w:t>Rajnish</w:t>
                                </w:r>
                              </w:p>
                              <w:p w14:paraId="031F63BA" w14:textId="77777777" w:rsidR="00891E51" w:rsidRPr="00711385" w:rsidRDefault="00891E51" w:rsidP="00891E51">
                                <w:pPr>
                                  <w:spacing w:line="240" w:lineRule="auto"/>
                                  <w:jc w:val="right"/>
                                  <w:rPr>
                                    <w:rFonts w:ascii="Gadugi" w:hAnsi="Gadugi"/>
                                    <w:sz w:val="24"/>
                                    <w:lang w:val="en-US"/>
                                  </w:rPr>
                                </w:pPr>
                                <w:r w:rsidRPr="00711385">
                                  <w:rPr>
                                    <w:rFonts w:ascii="Gadugi" w:hAnsi="Gadugi"/>
                                    <w:sz w:val="24"/>
                                    <w:lang w:val="en-US"/>
                                  </w:rPr>
                                  <w:t>17103069</w:t>
                                </w:r>
                              </w:p>
                              <w:p w14:paraId="66418E2A" w14:textId="77777777" w:rsidR="00891E51" w:rsidRPr="00711385" w:rsidRDefault="00891E51" w:rsidP="00891E51">
                                <w:pPr>
                                  <w:spacing w:after="0" w:line="240" w:lineRule="auto"/>
                                  <w:jc w:val="right"/>
                                  <w:rPr>
                                    <w:rFonts w:ascii="Gadugi" w:hAnsi="Gadugi"/>
                                    <w:sz w:val="32"/>
                                    <w:lang w:val="en-US"/>
                                  </w:rPr>
                                </w:pPr>
                                <w:r w:rsidRPr="00711385">
                                  <w:rPr>
                                    <w:rFonts w:ascii="Gadugi" w:hAnsi="Gadugi"/>
                                    <w:sz w:val="32"/>
                                    <w:lang w:val="en-US"/>
                                  </w:rPr>
                                  <w:t>Rubal Khehra</w:t>
                                </w:r>
                              </w:p>
                              <w:p w14:paraId="7BF7D8EB" w14:textId="77777777" w:rsidR="00891E51" w:rsidRPr="00711385" w:rsidRDefault="00891E51" w:rsidP="00891E51">
                                <w:pPr>
                                  <w:spacing w:line="240" w:lineRule="auto"/>
                                  <w:jc w:val="right"/>
                                  <w:rPr>
                                    <w:rFonts w:ascii="Gadugi" w:hAnsi="Gadugi"/>
                                    <w:sz w:val="24"/>
                                    <w:lang w:val="en-US"/>
                                  </w:rPr>
                                </w:pPr>
                                <w:r w:rsidRPr="00711385">
                                  <w:rPr>
                                    <w:rFonts w:ascii="Gadugi" w:hAnsi="Gadugi"/>
                                    <w:sz w:val="24"/>
                                    <w:lang w:val="en-US"/>
                                  </w:rPr>
                                  <w:t>17103074</w:t>
                                </w:r>
                              </w:p>
                              <w:p w14:paraId="6E49A348" w14:textId="77777777" w:rsidR="00891E51" w:rsidRPr="00711385" w:rsidRDefault="00891E51" w:rsidP="00891E51">
                                <w:pPr>
                                  <w:spacing w:after="0" w:line="240" w:lineRule="auto"/>
                                  <w:jc w:val="right"/>
                                  <w:rPr>
                                    <w:rFonts w:ascii="Gadugi" w:hAnsi="Gadugi"/>
                                    <w:sz w:val="32"/>
                                    <w:lang w:val="en-US"/>
                                  </w:rPr>
                                </w:pPr>
                                <w:r w:rsidRPr="00711385">
                                  <w:rPr>
                                    <w:rFonts w:ascii="Gadugi" w:hAnsi="Gadugi"/>
                                    <w:sz w:val="32"/>
                                    <w:lang w:val="en-US"/>
                                  </w:rPr>
                                  <w:t>Rupinderjit Kaur</w:t>
                                </w:r>
                              </w:p>
                              <w:p w14:paraId="1A0A015C" w14:textId="77777777" w:rsidR="00891E51" w:rsidRPr="00711385" w:rsidRDefault="00891E51" w:rsidP="00891E51">
                                <w:pPr>
                                  <w:spacing w:line="240" w:lineRule="auto"/>
                                  <w:jc w:val="right"/>
                                  <w:rPr>
                                    <w:sz w:val="18"/>
                                    <w:lang w:val="en-US"/>
                                  </w:rPr>
                                </w:pPr>
                                <w:r w:rsidRPr="00711385">
                                  <w:rPr>
                                    <w:rFonts w:ascii="Gadugi" w:hAnsi="Gadugi"/>
                                    <w:sz w:val="24"/>
                                    <w:lang w:val="en-US"/>
                                  </w:rPr>
                                  <w:t>1710307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5E721D4" id="Text Box 2" o:spid="_x0000_s1028" type="#_x0000_t202" style="position:absolute;margin-left:210.6pt;margin-top:546.3pt;width:239.5pt;height:110.6pt;z-index:2516715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" stroked="f">
                    <v:textbox style="mso-fit-shape-to-text:t">
                      <w:txbxContent>
                        <w:p w14:paraId="17466863" w14:textId="77777777" w:rsidR="00891E51" w:rsidRPr="00711385" w:rsidRDefault="00891E51" w:rsidP="00891E51">
                          <w:pPr>
                            <w:spacing w:after="0" w:line="240" w:lineRule="auto"/>
                            <w:jc w:val="right"/>
                            <w:rPr>
                              <w:rFonts w:ascii="Gadugi" w:hAnsi="Gadugi"/>
                              <w:sz w:val="32"/>
                              <w:lang w:val="en-US"/>
                            </w:rPr>
                          </w:pPr>
                          <w:r w:rsidRPr="00711385">
                            <w:rPr>
                              <w:rFonts w:ascii="Gadugi" w:hAnsi="Gadugi"/>
                              <w:sz w:val="32"/>
                              <w:lang w:val="en-US"/>
                            </w:rPr>
                            <w:t>Rajnish</w:t>
                          </w:r>
                        </w:p>
                        <w:p w14:paraId="031F63BA" w14:textId="77777777" w:rsidR="00891E51" w:rsidRPr="00711385" w:rsidRDefault="00891E51" w:rsidP="00891E51">
                          <w:pPr>
                            <w:spacing w:line="240" w:lineRule="auto"/>
                            <w:jc w:val="right"/>
                            <w:rPr>
                              <w:rFonts w:ascii="Gadugi" w:hAnsi="Gadugi"/>
                              <w:sz w:val="24"/>
                              <w:lang w:val="en-US"/>
                            </w:rPr>
                          </w:pPr>
                          <w:r w:rsidRPr="00711385">
                            <w:rPr>
                              <w:rFonts w:ascii="Gadugi" w:hAnsi="Gadugi"/>
                              <w:sz w:val="24"/>
                              <w:lang w:val="en-US"/>
                            </w:rPr>
                            <w:t>17103069</w:t>
                          </w:r>
                        </w:p>
                        <w:p w14:paraId="66418E2A" w14:textId="77777777" w:rsidR="00891E51" w:rsidRPr="00711385" w:rsidRDefault="00891E51" w:rsidP="00891E51">
                          <w:pPr>
                            <w:spacing w:after="0" w:line="240" w:lineRule="auto"/>
                            <w:jc w:val="right"/>
                            <w:rPr>
                              <w:rFonts w:ascii="Gadugi" w:hAnsi="Gadugi"/>
                              <w:sz w:val="32"/>
                              <w:lang w:val="en-US"/>
                            </w:rPr>
                          </w:pPr>
                          <w:r w:rsidRPr="00711385">
                            <w:rPr>
                              <w:rFonts w:ascii="Gadugi" w:hAnsi="Gadugi"/>
                              <w:sz w:val="32"/>
                              <w:lang w:val="en-US"/>
                            </w:rPr>
                            <w:t>Rubal Khehra</w:t>
                          </w:r>
                        </w:p>
                        <w:p w14:paraId="7BF7D8EB" w14:textId="77777777" w:rsidR="00891E51" w:rsidRPr="00711385" w:rsidRDefault="00891E51" w:rsidP="00891E51">
                          <w:pPr>
                            <w:spacing w:line="240" w:lineRule="auto"/>
                            <w:jc w:val="right"/>
                            <w:rPr>
                              <w:rFonts w:ascii="Gadugi" w:hAnsi="Gadugi"/>
                              <w:sz w:val="24"/>
                              <w:lang w:val="en-US"/>
                            </w:rPr>
                          </w:pPr>
                          <w:r w:rsidRPr="00711385">
                            <w:rPr>
                              <w:rFonts w:ascii="Gadugi" w:hAnsi="Gadugi"/>
                              <w:sz w:val="24"/>
                              <w:lang w:val="en-US"/>
                            </w:rPr>
                            <w:t>17103074</w:t>
                          </w:r>
                        </w:p>
                        <w:p w14:paraId="6E49A348" w14:textId="77777777" w:rsidR="00891E51" w:rsidRPr="00711385" w:rsidRDefault="00891E51" w:rsidP="00891E51">
                          <w:pPr>
                            <w:spacing w:after="0" w:line="240" w:lineRule="auto"/>
                            <w:jc w:val="right"/>
                            <w:rPr>
                              <w:rFonts w:ascii="Gadugi" w:hAnsi="Gadugi"/>
                              <w:sz w:val="32"/>
                              <w:lang w:val="en-US"/>
                            </w:rPr>
                          </w:pPr>
                          <w:r w:rsidRPr="00711385">
                            <w:rPr>
                              <w:rFonts w:ascii="Gadugi" w:hAnsi="Gadugi"/>
                              <w:sz w:val="32"/>
                              <w:lang w:val="en-US"/>
                            </w:rPr>
                            <w:t>Rupinderjit Kaur</w:t>
                          </w:r>
                        </w:p>
                        <w:p w14:paraId="1A0A015C" w14:textId="77777777" w:rsidR="00891E51" w:rsidRPr="00711385" w:rsidRDefault="00891E51" w:rsidP="00891E51">
                          <w:pPr>
                            <w:spacing w:line="240" w:lineRule="auto"/>
                            <w:jc w:val="right"/>
                            <w:rPr>
                              <w:sz w:val="18"/>
                              <w:lang w:val="en-US"/>
                            </w:rPr>
                          </w:pPr>
                          <w:r w:rsidRPr="00711385">
                            <w:rPr>
                              <w:rFonts w:ascii="Gadugi" w:hAnsi="Gadugi"/>
                              <w:sz w:val="24"/>
                              <w:lang w:val="en-US"/>
                            </w:rPr>
                            <w:t>17103075</w:t>
                          </w:r>
                        </w:p>
                      </w:txbxContent>
                    </v:textbox>
                    <w10:wrap type="square" anchorx="margin"/>
                  </v:shape>
                </w:pict>
              </mc:Fallback>
            </mc:AlternateContent>
          </w:r>
          <w:r w:rsidR="00891E51">
            <w:rPr>
              <w:noProof/>
            </w:rPr>
            <mc:AlternateContent>
              <mc:Choice Requires="wps">
                <w:drawing>
                  <wp:anchor distT="45720" distB="45720" distL="114300" distR="114300" simplePos="0" relativeHeight="251669504" behindDoc="0" locked="0" layoutInCell="1" allowOverlap="1" wp14:anchorId="0A5A4406" wp14:editId="43F05AEB">
                    <wp:simplePos x="0" y="0"/>
                    <wp:positionH relativeFrom="margin">
                      <wp:posOffset>-891540</wp:posOffset>
                    </wp:positionH>
                    <wp:positionV relativeFrom="paragraph">
                      <wp:posOffset>377190</wp:posOffset>
                    </wp:positionV>
                    <wp:extent cx="7513320" cy="10896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13320" cy="1089660"/>
                            </a:xfrm>
                            <a:prstGeom prst="rect">
                              <a:avLst/>
                            </a:prstGeom>
                            <a:solidFill>
                              <a:srgbClr val="FFFFFF"/>
                            </a:solidFill>
                            <a:ln w="9525">
                              <a:noFill/>
                              <a:miter lim="800000"/>
                              <a:headEnd/>
                              <a:tailEnd/>
                            </a:ln>
                          </wps:spPr>
                          <wps:txbx>
                            <w:txbxContent>
                              <w:p w14:paraId="7A5769FA" w14:textId="77777777" w:rsidR="00891E51" w:rsidRPr="00891E51" w:rsidRDefault="00891E51" w:rsidP="00891E51">
                                <w:pPr>
                                  <w:jc w:val="center"/>
                                  <w:rPr>
                                    <w:rFonts w:ascii="Bahnschrift SemiBold" w:hAnsi="Bahnschrift SemiBold"/>
                                    <w:sz w:val="53"/>
                                    <w:szCs w:val="53"/>
                                    <w:lang w:val="en-US"/>
                                  </w:rPr>
                                </w:pPr>
                                <w:r w:rsidRPr="00891E51">
                                  <w:rPr>
                                    <w:rFonts w:ascii="Bahnschrift SemiBold" w:hAnsi="Bahnschrift SemiBold"/>
                                    <w:sz w:val="53"/>
                                    <w:szCs w:val="53"/>
                                    <w:lang w:val="en-US"/>
                                  </w:rPr>
                                  <w:t>Dr. BR Ambedkar National Institute of Technology Jalandha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5A4406" id="_x0000_s1029" type="#_x0000_t202" style="position:absolute;margin-left:-70.2pt;margin-top:29.7pt;width:591.6pt;height:85.8pt;z-index:2516695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" stroked="f">
                    <v:textbox>
                      <w:txbxContent>
                        <w:p w14:paraId="7A5769FA" w14:textId="77777777" w:rsidR="00891E51" w:rsidRPr="00891E51" w:rsidRDefault="00891E51" w:rsidP="00891E51">
                          <w:pPr>
                            <w:jc w:val="center"/>
                            <w:rPr>
                              <w:rFonts w:ascii="Bahnschrift SemiBold" w:hAnsi="Bahnschrift SemiBold"/>
                              <w:sz w:val="53"/>
                              <w:szCs w:val="53"/>
                              <w:lang w:val="en-US"/>
                            </w:rPr>
                          </w:pPr>
                          <w:r w:rsidRPr="00891E51">
                            <w:rPr>
                              <w:rFonts w:ascii="Bahnschrift SemiBold" w:hAnsi="Bahnschrift SemiBold"/>
                              <w:sz w:val="53"/>
                              <w:szCs w:val="53"/>
                              <w:lang w:val="en-US"/>
                            </w:rPr>
                            <w:t>Dr. BR Ambedkar National Institute of Technology Jalandhar</w:t>
                          </w:r>
                        </w:p>
                      </w:txbxContent>
                    </v:textbox>
                    <w10:wrap type="square" anchorx="margin"/>
                  </v:shape>
                </w:pict>
              </mc:Fallback>
            </mc:AlternateContent>
          </w:r>
          <w:r w:rsidR="00891E51">
            <w:rPr>
              <w:noProof/>
            </w:rPr>
            <w:drawing>
              <wp:anchor distT="0" distB="0" distL="114300" distR="114300" simplePos="0" relativeHeight="251667456" behindDoc="0" locked="0" layoutInCell="1" allowOverlap="1" wp14:anchorId="76DCC0CF" wp14:editId="0DDDC46E">
                <wp:simplePos x="0" y="0"/>
                <wp:positionH relativeFrom="column">
                  <wp:posOffset>1615440</wp:posOffset>
                </wp:positionH>
                <wp:positionV relativeFrom="paragraph">
                  <wp:posOffset>1725930</wp:posOffset>
                </wp:positionV>
                <wp:extent cx="2590800" cy="25908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7hSPJC_P_400x400.jpg"/>
                        <pic:cNvPicPr/>
                      </pic:nvPicPr>
                      <pic:blipFill>
                        <a:blip r:embed="rId11">
                          <a:extLst>
                            <a:ext uri="{28A0092B-C50C-407E-A947-70E740481C1C}">
                              <a14:useLocalDpi xmlns:a14="http://schemas.microsoft.com/office/drawing/2010/main" val="0"/>
                            </a:ext>
                          </a:extLst>
                        </a:blip>
                        <a:stretch>
                          <a:fillRect/>
                        </a:stretch>
                      </pic:blipFill>
                      <pic:spPr>
                        <a:xfrm>
                          <a:off x="0" y="0"/>
                          <a:ext cx="2590800" cy="2590800"/>
                        </a:xfrm>
                        <a:prstGeom prst="rect">
                          <a:avLst/>
                        </a:prstGeom>
                      </pic:spPr>
                    </pic:pic>
                  </a:graphicData>
                </a:graphic>
              </wp:anchor>
            </w:drawing>
          </w:r>
          <w:r w:rsidR="004F6A23">
            <w:br w:type="page"/>
          </w:r>
        </w:p>
        <w:bookmarkStart w:id="0" w:name="_GoBack" w:displacedByCustomXml="next"/>
        <w:bookmarkEnd w:id="0" w:displacedByCustomXml="next"/>
      </w:sdtContent>
    </w:sdt>
    <w:sdt>
      <w:sdtPr>
        <w:rPr>
          <w:rFonts w:asciiTheme="minorHAnsi" w:eastAsiaTheme="minorHAnsi" w:hAnsiTheme="minorHAnsi" w:cstheme="minorBidi"/>
          <w:color w:val="auto"/>
          <w:sz w:val="22"/>
          <w:szCs w:val="22"/>
          <w:lang w:val="en-IN"/>
        </w:rPr>
        <w:id w:val="-2134318445"/>
        <w:docPartObj>
          <w:docPartGallery w:val="Table of Contents"/>
          <w:docPartUnique/>
        </w:docPartObj>
      </w:sdtPr>
      <w:sdtEndPr>
        <w:rPr>
          <w:b/>
          <w:bCs/>
          <w:noProof/>
        </w:rPr>
      </w:sdtEndPr>
      <w:sdtContent>
        <w:p w14:paraId="7BF4A95D" w14:textId="77777777" w:rsidR="00D432E2" w:rsidRDefault="00D432E2">
          <w:pPr>
            <w:pStyle w:val="TOCHeading"/>
          </w:pPr>
          <w:r>
            <w:t>Contents</w:t>
          </w:r>
        </w:p>
        <w:p w14:paraId="741260D3" w14:textId="2BC9295C" w:rsidR="00D432E2" w:rsidRDefault="00D432E2">
          <w:pPr>
            <w:pStyle w:val="TOC1"/>
            <w:tabs>
              <w:tab w:val="right" w:leader="dot" w:pos="9016"/>
            </w:tabs>
            <w:rPr>
              <w:rFonts w:eastAsiaTheme="minorEastAsia"/>
              <w:noProof/>
              <w:lang w:eastAsia="en-IN"/>
            </w:rPr>
          </w:pPr>
          <w:r>
            <w:fldChar w:fldCharType="begin"/>
          </w:r>
          <w:r>
            <w:instrText xml:space="preserve"> TOC \o "1-3" \h \z \u </w:instrText>
          </w:r>
          <w:r>
            <w:fldChar w:fldCharType="separate"/>
          </w:r>
          <w:hyperlink w:anchor="_Toc17242872" w:history="1">
            <w:r w:rsidRPr="00C933EC">
              <w:rPr>
                <w:rStyle w:val="Hyperlink"/>
                <w:noProof/>
              </w:rPr>
              <w:t>Document Revision History</w:t>
            </w:r>
            <w:r>
              <w:rPr>
                <w:noProof/>
                <w:webHidden/>
              </w:rPr>
              <w:tab/>
            </w:r>
            <w:r>
              <w:rPr>
                <w:noProof/>
                <w:webHidden/>
              </w:rPr>
              <w:fldChar w:fldCharType="begin"/>
            </w:r>
            <w:r>
              <w:rPr>
                <w:noProof/>
                <w:webHidden/>
              </w:rPr>
              <w:instrText xml:space="preserve"> PAGEREF _Toc17242872 \h </w:instrText>
            </w:r>
            <w:r>
              <w:rPr>
                <w:noProof/>
                <w:webHidden/>
              </w:rPr>
            </w:r>
            <w:r>
              <w:rPr>
                <w:noProof/>
                <w:webHidden/>
              </w:rPr>
              <w:fldChar w:fldCharType="separate"/>
            </w:r>
            <w:r w:rsidR="000F46E1">
              <w:rPr>
                <w:noProof/>
                <w:webHidden/>
              </w:rPr>
              <w:t>2</w:t>
            </w:r>
            <w:r>
              <w:rPr>
                <w:noProof/>
                <w:webHidden/>
              </w:rPr>
              <w:fldChar w:fldCharType="end"/>
            </w:r>
          </w:hyperlink>
        </w:p>
        <w:p w14:paraId="00196B3A" w14:textId="7DA2CE83" w:rsidR="00D432E2" w:rsidRDefault="00CF05E5">
          <w:pPr>
            <w:pStyle w:val="TOC1"/>
            <w:tabs>
              <w:tab w:val="right" w:leader="dot" w:pos="9016"/>
            </w:tabs>
            <w:rPr>
              <w:rFonts w:eastAsiaTheme="minorEastAsia"/>
              <w:noProof/>
              <w:lang w:eastAsia="en-IN"/>
            </w:rPr>
          </w:pPr>
          <w:hyperlink w:anchor="_Toc17242873" w:history="1">
            <w:r w:rsidR="00D432E2" w:rsidRPr="00C933EC">
              <w:rPr>
                <w:rStyle w:val="Hyperlink"/>
                <w:noProof/>
              </w:rPr>
              <w:t>Group Members Details</w:t>
            </w:r>
            <w:r w:rsidR="00D432E2">
              <w:rPr>
                <w:noProof/>
                <w:webHidden/>
              </w:rPr>
              <w:tab/>
            </w:r>
            <w:r w:rsidR="00D432E2">
              <w:rPr>
                <w:noProof/>
                <w:webHidden/>
              </w:rPr>
              <w:fldChar w:fldCharType="begin"/>
            </w:r>
            <w:r w:rsidR="00D432E2">
              <w:rPr>
                <w:noProof/>
                <w:webHidden/>
              </w:rPr>
              <w:instrText xml:space="preserve"> PAGEREF _Toc17242873 \h </w:instrText>
            </w:r>
            <w:r w:rsidR="00D432E2">
              <w:rPr>
                <w:noProof/>
                <w:webHidden/>
              </w:rPr>
            </w:r>
            <w:r w:rsidR="00D432E2">
              <w:rPr>
                <w:noProof/>
                <w:webHidden/>
              </w:rPr>
              <w:fldChar w:fldCharType="separate"/>
            </w:r>
            <w:r w:rsidR="000F46E1">
              <w:rPr>
                <w:noProof/>
                <w:webHidden/>
              </w:rPr>
              <w:t>2</w:t>
            </w:r>
            <w:r w:rsidR="00D432E2">
              <w:rPr>
                <w:noProof/>
                <w:webHidden/>
              </w:rPr>
              <w:fldChar w:fldCharType="end"/>
            </w:r>
          </w:hyperlink>
        </w:p>
        <w:p w14:paraId="6A334B30" w14:textId="27619B51" w:rsidR="00D432E2" w:rsidRDefault="00CF05E5">
          <w:pPr>
            <w:pStyle w:val="TOC2"/>
            <w:tabs>
              <w:tab w:val="left" w:pos="660"/>
              <w:tab w:val="right" w:leader="dot" w:pos="9016"/>
            </w:tabs>
            <w:rPr>
              <w:rFonts w:eastAsiaTheme="minorEastAsia"/>
              <w:noProof/>
              <w:lang w:eastAsia="en-IN"/>
            </w:rPr>
          </w:pPr>
          <w:hyperlink w:anchor="_Toc17242874" w:history="1">
            <w:r w:rsidR="00D432E2" w:rsidRPr="00C933EC">
              <w:rPr>
                <w:rStyle w:val="Hyperlink"/>
                <w:rFonts w:ascii="Wingdings" w:hAnsi="Wingdings"/>
                <w:noProof/>
              </w:rPr>
              <w:t></w:t>
            </w:r>
            <w:r w:rsidR="00D432E2">
              <w:rPr>
                <w:rFonts w:eastAsiaTheme="minorEastAsia"/>
                <w:noProof/>
                <w:lang w:eastAsia="en-IN"/>
              </w:rPr>
              <w:tab/>
            </w:r>
            <w:r w:rsidR="00D432E2" w:rsidRPr="00C933EC">
              <w:rPr>
                <w:rStyle w:val="Hyperlink"/>
                <w:noProof/>
              </w:rPr>
              <w:t>Rupinderjit Kaur</w:t>
            </w:r>
            <w:r w:rsidR="00D432E2">
              <w:rPr>
                <w:noProof/>
                <w:webHidden/>
              </w:rPr>
              <w:tab/>
            </w:r>
            <w:r w:rsidR="00D432E2">
              <w:rPr>
                <w:noProof/>
                <w:webHidden/>
              </w:rPr>
              <w:fldChar w:fldCharType="begin"/>
            </w:r>
            <w:r w:rsidR="00D432E2">
              <w:rPr>
                <w:noProof/>
                <w:webHidden/>
              </w:rPr>
              <w:instrText xml:space="preserve"> PAGEREF _Toc17242874 \h </w:instrText>
            </w:r>
            <w:r w:rsidR="00D432E2">
              <w:rPr>
                <w:noProof/>
                <w:webHidden/>
              </w:rPr>
            </w:r>
            <w:r w:rsidR="00D432E2">
              <w:rPr>
                <w:noProof/>
                <w:webHidden/>
              </w:rPr>
              <w:fldChar w:fldCharType="separate"/>
            </w:r>
            <w:r w:rsidR="000F46E1">
              <w:rPr>
                <w:noProof/>
                <w:webHidden/>
              </w:rPr>
              <w:t>2</w:t>
            </w:r>
            <w:r w:rsidR="00D432E2">
              <w:rPr>
                <w:noProof/>
                <w:webHidden/>
              </w:rPr>
              <w:fldChar w:fldCharType="end"/>
            </w:r>
          </w:hyperlink>
        </w:p>
        <w:p w14:paraId="4CD85657" w14:textId="4BB5D32A" w:rsidR="00D432E2" w:rsidRDefault="00CF05E5">
          <w:pPr>
            <w:pStyle w:val="TOC2"/>
            <w:tabs>
              <w:tab w:val="left" w:pos="660"/>
              <w:tab w:val="right" w:leader="dot" w:pos="9016"/>
            </w:tabs>
            <w:rPr>
              <w:rFonts w:eastAsiaTheme="minorEastAsia"/>
              <w:noProof/>
              <w:lang w:eastAsia="en-IN"/>
            </w:rPr>
          </w:pPr>
          <w:hyperlink w:anchor="_Toc17242875" w:history="1">
            <w:r w:rsidR="00D432E2" w:rsidRPr="00C933EC">
              <w:rPr>
                <w:rStyle w:val="Hyperlink"/>
                <w:rFonts w:ascii="Wingdings" w:hAnsi="Wingdings"/>
                <w:noProof/>
              </w:rPr>
              <w:t></w:t>
            </w:r>
            <w:r w:rsidR="00D432E2">
              <w:rPr>
                <w:rFonts w:eastAsiaTheme="minorEastAsia"/>
                <w:noProof/>
                <w:lang w:eastAsia="en-IN"/>
              </w:rPr>
              <w:tab/>
            </w:r>
            <w:r w:rsidR="00D432E2" w:rsidRPr="00C933EC">
              <w:rPr>
                <w:rStyle w:val="Hyperlink"/>
                <w:noProof/>
              </w:rPr>
              <w:t>Rubal Khehra</w:t>
            </w:r>
            <w:r w:rsidR="00D432E2">
              <w:rPr>
                <w:noProof/>
                <w:webHidden/>
              </w:rPr>
              <w:tab/>
            </w:r>
            <w:r w:rsidR="00D432E2">
              <w:rPr>
                <w:noProof/>
                <w:webHidden/>
              </w:rPr>
              <w:fldChar w:fldCharType="begin"/>
            </w:r>
            <w:r w:rsidR="00D432E2">
              <w:rPr>
                <w:noProof/>
                <w:webHidden/>
              </w:rPr>
              <w:instrText xml:space="preserve"> PAGEREF _Toc17242875 \h </w:instrText>
            </w:r>
            <w:r w:rsidR="00D432E2">
              <w:rPr>
                <w:noProof/>
                <w:webHidden/>
              </w:rPr>
            </w:r>
            <w:r w:rsidR="00D432E2">
              <w:rPr>
                <w:noProof/>
                <w:webHidden/>
              </w:rPr>
              <w:fldChar w:fldCharType="separate"/>
            </w:r>
            <w:r w:rsidR="000F46E1">
              <w:rPr>
                <w:noProof/>
                <w:webHidden/>
              </w:rPr>
              <w:t>2</w:t>
            </w:r>
            <w:r w:rsidR="00D432E2">
              <w:rPr>
                <w:noProof/>
                <w:webHidden/>
              </w:rPr>
              <w:fldChar w:fldCharType="end"/>
            </w:r>
          </w:hyperlink>
        </w:p>
        <w:p w14:paraId="22753048" w14:textId="0409A900" w:rsidR="00D432E2" w:rsidRDefault="00CF05E5">
          <w:pPr>
            <w:pStyle w:val="TOC2"/>
            <w:tabs>
              <w:tab w:val="left" w:pos="660"/>
              <w:tab w:val="right" w:leader="dot" w:pos="9016"/>
            </w:tabs>
            <w:rPr>
              <w:rFonts w:eastAsiaTheme="minorEastAsia"/>
              <w:noProof/>
              <w:lang w:eastAsia="en-IN"/>
            </w:rPr>
          </w:pPr>
          <w:hyperlink w:anchor="_Toc17242876" w:history="1">
            <w:r w:rsidR="00D432E2" w:rsidRPr="00C933EC">
              <w:rPr>
                <w:rStyle w:val="Hyperlink"/>
                <w:rFonts w:ascii="Wingdings" w:hAnsi="Wingdings"/>
                <w:noProof/>
              </w:rPr>
              <w:t></w:t>
            </w:r>
            <w:r w:rsidR="00D432E2">
              <w:rPr>
                <w:rFonts w:eastAsiaTheme="minorEastAsia"/>
                <w:noProof/>
                <w:lang w:eastAsia="en-IN"/>
              </w:rPr>
              <w:tab/>
            </w:r>
            <w:r w:rsidR="00D432E2" w:rsidRPr="00C933EC">
              <w:rPr>
                <w:rStyle w:val="Hyperlink"/>
                <w:noProof/>
              </w:rPr>
              <w:t>Rajnish</w:t>
            </w:r>
            <w:r w:rsidR="00D432E2">
              <w:rPr>
                <w:noProof/>
                <w:webHidden/>
              </w:rPr>
              <w:tab/>
            </w:r>
            <w:r w:rsidR="00D432E2">
              <w:rPr>
                <w:noProof/>
                <w:webHidden/>
              </w:rPr>
              <w:fldChar w:fldCharType="begin"/>
            </w:r>
            <w:r w:rsidR="00D432E2">
              <w:rPr>
                <w:noProof/>
                <w:webHidden/>
              </w:rPr>
              <w:instrText xml:space="preserve"> PAGEREF _Toc17242876 \h </w:instrText>
            </w:r>
            <w:r w:rsidR="00D432E2">
              <w:rPr>
                <w:noProof/>
                <w:webHidden/>
              </w:rPr>
            </w:r>
            <w:r w:rsidR="00D432E2">
              <w:rPr>
                <w:noProof/>
                <w:webHidden/>
              </w:rPr>
              <w:fldChar w:fldCharType="separate"/>
            </w:r>
            <w:r w:rsidR="000F46E1">
              <w:rPr>
                <w:noProof/>
                <w:webHidden/>
              </w:rPr>
              <w:t>2</w:t>
            </w:r>
            <w:r w:rsidR="00D432E2">
              <w:rPr>
                <w:noProof/>
                <w:webHidden/>
              </w:rPr>
              <w:fldChar w:fldCharType="end"/>
            </w:r>
          </w:hyperlink>
        </w:p>
        <w:p w14:paraId="04CA0A7C" w14:textId="33F62F0C" w:rsidR="00D432E2" w:rsidRDefault="00CF05E5">
          <w:pPr>
            <w:pStyle w:val="TOC1"/>
            <w:tabs>
              <w:tab w:val="right" w:leader="dot" w:pos="9016"/>
            </w:tabs>
            <w:rPr>
              <w:rFonts w:eastAsiaTheme="minorEastAsia"/>
              <w:noProof/>
              <w:lang w:eastAsia="en-IN"/>
            </w:rPr>
          </w:pPr>
          <w:hyperlink w:anchor="_Toc17242877" w:history="1">
            <w:r w:rsidR="00D432E2" w:rsidRPr="00C933EC">
              <w:rPr>
                <w:rStyle w:val="Hyperlink"/>
                <w:noProof/>
              </w:rPr>
              <w:t>Feasibility Study Report Outline</w:t>
            </w:r>
            <w:r w:rsidR="00D432E2">
              <w:rPr>
                <w:noProof/>
                <w:webHidden/>
              </w:rPr>
              <w:tab/>
            </w:r>
            <w:r w:rsidR="00D432E2">
              <w:rPr>
                <w:noProof/>
                <w:webHidden/>
              </w:rPr>
              <w:fldChar w:fldCharType="begin"/>
            </w:r>
            <w:r w:rsidR="00D432E2">
              <w:rPr>
                <w:noProof/>
                <w:webHidden/>
              </w:rPr>
              <w:instrText xml:space="preserve"> PAGEREF _Toc17242877 \h </w:instrText>
            </w:r>
            <w:r w:rsidR="00D432E2">
              <w:rPr>
                <w:noProof/>
                <w:webHidden/>
              </w:rPr>
            </w:r>
            <w:r w:rsidR="00D432E2">
              <w:rPr>
                <w:noProof/>
                <w:webHidden/>
              </w:rPr>
              <w:fldChar w:fldCharType="separate"/>
            </w:r>
            <w:r w:rsidR="000F46E1">
              <w:rPr>
                <w:noProof/>
                <w:webHidden/>
              </w:rPr>
              <w:t>3</w:t>
            </w:r>
            <w:r w:rsidR="00D432E2">
              <w:rPr>
                <w:noProof/>
                <w:webHidden/>
              </w:rPr>
              <w:fldChar w:fldCharType="end"/>
            </w:r>
          </w:hyperlink>
        </w:p>
        <w:p w14:paraId="5600DFBB" w14:textId="3C76F303" w:rsidR="00D432E2" w:rsidRDefault="00CF05E5">
          <w:pPr>
            <w:pStyle w:val="TOC2"/>
            <w:tabs>
              <w:tab w:val="left" w:pos="660"/>
              <w:tab w:val="right" w:leader="dot" w:pos="9016"/>
            </w:tabs>
            <w:rPr>
              <w:rFonts w:eastAsiaTheme="minorEastAsia"/>
              <w:noProof/>
              <w:lang w:eastAsia="en-IN"/>
            </w:rPr>
          </w:pPr>
          <w:hyperlink w:anchor="_Toc17242878" w:history="1">
            <w:r w:rsidR="00D432E2" w:rsidRPr="00C933EC">
              <w:rPr>
                <w:rStyle w:val="Hyperlink"/>
                <w:noProof/>
              </w:rPr>
              <w:t>1.</w:t>
            </w:r>
            <w:r w:rsidR="00D432E2">
              <w:rPr>
                <w:rFonts w:eastAsiaTheme="minorEastAsia"/>
                <w:noProof/>
                <w:lang w:eastAsia="en-IN"/>
              </w:rPr>
              <w:tab/>
            </w:r>
            <w:r w:rsidR="00D432E2" w:rsidRPr="00C933EC">
              <w:rPr>
                <w:rStyle w:val="Hyperlink"/>
                <w:noProof/>
              </w:rPr>
              <w:t>Title</w:t>
            </w:r>
            <w:r w:rsidR="00D432E2">
              <w:rPr>
                <w:noProof/>
                <w:webHidden/>
              </w:rPr>
              <w:tab/>
            </w:r>
            <w:r w:rsidR="00D432E2">
              <w:rPr>
                <w:noProof/>
                <w:webHidden/>
              </w:rPr>
              <w:fldChar w:fldCharType="begin"/>
            </w:r>
            <w:r w:rsidR="00D432E2">
              <w:rPr>
                <w:noProof/>
                <w:webHidden/>
              </w:rPr>
              <w:instrText xml:space="preserve"> PAGEREF _Toc17242878 \h </w:instrText>
            </w:r>
            <w:r w:rsidR="00D432E2">
              <w:rPr>
                <w:noProof/>
                <w:webHidden/>
              </w:rPr>
            </w:r>
            <w:r w:rsidR="00D432E2">
              <w:rPr>
                <w:noProof/>
                <w:webHidden/>
              </w:rPr>
              <w:fldChar w:fldCharType="separate"/>
            </w:r>
            <w:r w:rsidR="000F46E1">
              <w:rPr>
                <w:noProof/>
                <w:webHidden/>
              </w:rPr>
              <w:t>3</w:t>
            </w:r>
            <w:r w:rsidR="00D432E2">
              <w:rPr>
                <w:noProof/>
                <w:webHidden/>
              </w:rPr>
              <w:fldChar w:fldCharType="end"/>
            </w:r>
          </w:hyperlink>
        </w:p>
        <w:p w14:paraId="7A93FAF9" w14:textId="5F6FFA2A" w:rsidR="00D432E2" w:rsidRDefault="00CF05E5">
          <w:pPr>
            <w:pStyle w:val="TOC2"/>
            <w:tabs>
              <w:tab w:val="left" w:pos="660"/>
              <w:tab w:val="right" w:leader="dot" w:pos="9016"/>
            </w:tabs>
            <w:rPr>
              <w:rFonts w:eastAsiaTheme="minorEastAsia"/>
              <w:noProof/>
              <w:lang w:eastAsia="en-IN"/>
            </w:rPr>
          </w:pPr>
          <w:hyperlink w:anchor="_Toc17242879" w:history="1">
            <w:r w:rsidR="00D432E2" w:rsidRPr="00C933EC">
              <w:rPr>
                <w:rStyle w:val="Hyperlink"/>
                <w:noProof/>
              </w:rPr>
              <w:t>2.</w:t>
            </w:r>
            <w:r w:rsidR="00D432E2">
              <w:rPr>
                <w:rFonts w:eastAsiaTheme="minorEastAsia"/>
                <w:noProof/>
                <w:lang w:eastAsia="en-IN"/>
              </w:rPr>
              <w:tab/>
            </w:r>
            <w:r w:rsidR="00D432E2" w:rsidRPr="00C933EC">
              <w:rPr>
                <w:rStyle w:val="Hyperlink"/>
                <w:noProof/>
              </w:rPr>
              <w:t>Abstract</w:t>
            </w:r>
            <w:r w:rsidR="00D432E2">
              <w:rPr>
                <w:noProof/>
                <w:webHidden/>
              </w:rPr>
              <w:tab/>
            </w:r>
            <w:r w:rsidR="00D432E2">
              <w:rPr>
                <w:noProof/>
                <w:webHidden/>
              </w:rPr>
              <w:fldChar w:fldCharType="begin"/>
            </w:r>
            <w:r w:rsidR="00D432E2">
              <w:rPr>
                <w:noProof/>
                <w:webHidden/>
              </w:rPr>
              <w:instrText xml:space="preserve"> PAGEREF _Toc17242879 \h </w:instrText>
            </w:r>
            <w:r w:rsidR="00D432E2">
              <w:rPr>
                <w:noProof/>
                <w:webHidden/>
              </w:rPr>
            </w:r>
            <w:r w:rsidR="00D432E2">
              <w:rPr>
                <w:noProof/>
                <w:webHidden/>
              </w:rPr>
              <w:fldChar w:fldCharType="separate"/>
            </w:r>
            <w:r w:rsidR="000F46E1">
              <w:rPr>
                <w:noProof/>
                <w:webHidden/>
              </w:rPr>
              <w:t>3</w:t>
            </w:r>
            <w:r w:rsidR="00D432E2">
              <w:rPr>
                <w:noProof/>
                <w:webHidden/>
              </w:rPr>
              <w:fldChar w:fldCharType="end"/>
            </w:r>
          </w:hyperlink>
        </w:p>
        <w:p w14:paraId="1A100DD5" w14:textId="38A48ACC" w:rsidR="00D432E2" w:rsidRDefault="00CF05E5">
          <w:pPr>
            <w:pStyle w:val="TOC2"/>
            <w:tabs>
              <w:tab w:val="left" w:pos="660"/>
              <w:tab w:val="right" w:leader="dot" w:pos="9016"/>
            </w:tabs>
            <w:rPr>
              <w:rFonts w:eastAsiaTheme="minorEastAsia"/>
              <w:noProof/>
              <w:lang w:eastAsia="en-IN"/>
            </w:rPr>
          </w:pPr>
          <w:hyperlink w:anchor="_Toc17242880" w:history="1">
            <w:r w:rsidR="00D432E2" w:rsidRPr="00C933EC">
              <w:rPr>
                <w:rStyle w:val="Hyperlink"/>
                <w:noProof/>
              </w:rPr>
              <w:t>3.</w:t>
            </w:r>
            <w:r w:rsidR="00D432E2">
              <w:rPr>
                <w:rFonts w:eastAsiaTheme="minorEastAsia"/>
                <w:noProof/>
                <w:lang w:eastAsia="en-IN"/>
              </w:rPr>
              <w:tab/>
            </w:r>
            <w:r w:rsidR="00D432E2" w:rsidRPr="00C933EC">
              <w:rPr>
                <w:rStyle w:val="Hyperlink"/>
                <w:noProof/>
              </w:rPr>
              <w:t>Keywords</w:t>
            </w:r>
            <w:r w:rsidR="00D432E2">
              <w:rPr>
                <w:noProof/>
                <w:webHidden/>
              </w:rPr>
              <w:tab/>
            </w:r>
            <w:r w:rsidR="00D432E2">
              <w:rPr>
                <w:noProof/>
                <w:webHidden/>
              </w:rPr>
              <w:fldChar w:fldCharType="begin"/>
            </w:r>
            <w:r w:rsidR="00D432E2">
              <w:rPr>
                <w:noProof/>
                <w:webHidden/>
              </w:rPr>
              <w:instrText xml:space="preserve"> PAGEREF _Toc17242880 \h </w:instrText>
            </w:r>
            <w:r w:rsidR="00D432E2">
              <w:rPr>
                <w:noProof/>
                <w:webHidden/>
              </w:rPr>
            </w:r>
            <w:r w:rsidR="00D432E2">
              <w:rPr>
                <w:noProof/>
                <w:webHidden/>
              </w:rPr>
              <w:fldChar w:fldCharType="separate"/>
            </w:r>
            <w:r w:rsidR="000F46E1">
              <w:rPr>
                <w:noProof/>
                <w:webHidden/>
              </w:rPr>
              <w:t>3</w:t>
            </w:r>
            <w:r w:rsidR="00D432E2">
              <w:rPr>
                <w:noProof/>
                <w:webHidden/>
              </w:rPr>
              <w:fldChar w:fldCharType="end"/>
            </w:r>
          </w:hyperlink>
        </w:p>
        <w:p w14:paraId="74EF6317" w14:textId="56D46317" w:rsidR="00D432E2" w:rsidRDefault="00CF05E5">
          <w:pPr>
            <w:pStyle w:val="TOC2"/>
            <w:tabs>
              <w:tab w:val="left" w:pos="660"/>
              <w:tab w:val="right" w:leader="dot" w:pos="9016"/>
            </w:tabs>
            <w:rPr>
              <w:rFonts w:eastAsiaTheme="minorEastAsia"/>
              <w:noProof/>
              <w:lang w:eastAsia="en-IN"/>
            </w:rPr>
          </w:pPr>
          <w:hyperlink w:anchor="_Toc17242881" w:history="1">
            <w:r w:rsidR="00D432E2" w:rsidRPr="00C933EC">
              <w:rPr>
                <w:rStyle w:val="Hyperlink"/>
                <w:noProof/>
              </w:rPr>
              <w:t>4.</w:t>
            </w:r>
            <w:r w:rsidR="00D432E2">
              <w:rPr>
                <w:rFonts w:eastAsiaTheme="minorEastAsia"/>
                <w:noProof/>
                <w:lang w:eastAsia="en-IN"/>
              </w:rPr>
              <w:tab/>
            </w:r>
            <w:r w:rsidR="00D432E2" w:rsidRPr="00C933EC">
              <w:rPr>
                <w:rStyle w:val="Hyperlink"/>
                <w:noProof/>
              </w:rPr>
              <w:t>Description of the Project</w:t>
            </w:r>
            <w:r w:rsidR="00D432E2">
              <w:rPr>
                <w:noProof/>
                <w:webHidden/>
              </w:rPr>
              <w:tab/>
            </w:r>
            <w:r w:rsidR="00D432E2">
              <w:rPr>
                <w:noProof/>
                <w:webHidden/>
              </w:rPr>
              <w:fldChar w:fldCharType="begin"/>
            </w:r>
            <w:r w:rsidR="00D432E2">
              <w:rPr>
                <w:noProof/>
                <w:webHidden/>
              </w:rPr>
              <w:instrText xml:space="preserve"> PAGEREF _Toc17242881 \h </w:instrText>
            </w:r>
            <w:r w:rsidR="00D432E2">
              <w:rPr>
                <w:noProof/>
                <w:webHidden/>
              </w:rPr>
            </w:r>
            <w:r w:rsidR="00D432E2">
              <w:rPr>
                <w:noProof/>
                <w:webHidden/>
              </w:rPr>
              <w:fldChar w:fldCharType="separate"/>
            </w:r>
            <w:r w:rsidR="000F46E1">
              <w:rPr>
                <w:noProof/>
                <w:webHidden/>
              </w:rPr>
              <w:t>3</w:t>
            </w:r>
            <w:r w:rsidR="00D432E2">
              <w:rPr>
                <w:noProof/>
                <w:webHidden/>
              </w:rPr>
              <w:fldChar w:fldCharType="end"/>
            </w:r>
          </w:hyperlink>
        </w:p>
        <w:p w14:paraId="1EB96AD5" w14:textId="42C42548" w:rsidR="00D432E2" w:rsidRDefault="00CF05E5">
          <w:pPr>
            <w:pStyle w:val="TOC2"/>
            <w:tabs>
              <w:tab w:val="left" w:pos="660"/>
              <w:tab w:val="right" w:leader="dot" w:pos="9016"/>
            </w:tabs>
            <w:rPr>
              <w:rFonts w:eastAsiaTheme="minorEastAsia"/>
              <w:noProof/>
              <w:lang w:eastAsia="en-IN"/>
            </w:rPr>
          </w:pPr>
          <w:hyperlink w:anchor="_Toc17242882" w:history="1">
            <w:r w:rsidR="00D432E2" w:rsidRPr="00C933EC">
              <w:rPr>
                <w:rStyle w:val="Hyperlink"/>
                <w:noProof/>
              </w:rPr>
              <w:t>5.</w:t>
            </w:r>
            <w:r w:rsidR="00D432E2">
              <w:rPr>
                <w:rFonts w:eastAsiaTheme="minorEastAsia"/>
                <w:noProof/>
                <w:lang w:eastAsia="en-IN"/>
              </w:rPr>
              <w:tab/>
            </w:r>
            <w:r w:rsidR="00D432E2" w:rsidRPr="00C933EC">
              <w:rPr>
                <w:rStyle w:val="Hyperlink"/>
                <w:noProof/>
              </w:rPr>
              <w:t>Previous Works</w:t>
            </w:r>
            <w:r w:rsidR="00D432E2">
              <w:rPr>
                <w:noProof/>
                <w:webHidden/>
              </w:rPr>
              <w:tab/>
            </w:r>
            <w:r w:rsidR="00D432E2">
              <w:rPr>
                <w:noProof/>
                <w:webHidden/>
              </w:rPr>
              <w:fldChar w:fldCharType="begin"/>
            </w:r>
            <w:r w:rsidR="00D432E2">
              <w:rPr>
                <w:noProof/>
                <w:webHidden/>
              </w:rPr>
              <w:instrText xml:space="preserve"> PAGEREF _Toc17242882 \h </w:instrText>
            </w:r>
            <w:r w:rsidR="00D432E2">
              <w:rPr>
                <w:noProof/>
                <w:webHidden/>
              </w:rPr>
            </w:r>
            <w:r w:rsidR="00D432E2">
              <w:rPr>
                <w:noProof/>
                <w:webHidden/>
              </w:rPr>
              <w:fldChar w:fldCharType="separate"/>
            </w:r>
            <w:r w:rsidR="000F46E1">
              <w:rPr>
                <w:noProof/>
                <w:webHidden/>
              </w:rPr>
              <w:t>5</w:t>
            </w:r>
            <w:r w:rsidR="00D432E2">
              <w:rPr>
                <w:noProof/>
                <w:webHidden/>
              </w:rPr>
              <w:fldChar w:fldCharType="end"/>
            </w:r>
          </w:hyperlink>
        </w:p>
        <w:p w14:paraId="4A44426C" w14:textId="0E9E3BC1" w:rsidR="00D432E2" w:rsidRDefault="00CF05E5">
          <w:pPr>
            <w:pStyle w:val="TOC2"/>
            <w:tabs>
              <w:tab w:val="left" w:pos="660"/>
              <w:tab w:val="right" w:leader="dot" w:pos="9016"/>
            </w:tabs>
            <w:rPr>
              <w:rFonts w:eastAsiaTheme="minorEastAsia"/>
              <w:noProof/>
              <w:lang w:eastAsia="en-IN"/>
            </w:rPr>
          </w:pPr>
          <w:hyperlink w:anchor="_Toc17242883" w:history="1">
            <w:r w:rsidR="00D432E2" w:rsidRPr="00C933EC">
              <w:rPr>
                <w:rStyle w:val="Hyperlink"/>
                <w:noProof/>
              </w:rPr>
              <w:t>6.</w:t>
            </w:r>
            <w:r w:rsidR="00D432E2">
              <w:rPr>
                <w:rFonts w:eastAsiaTheme="minorEastAsia"/>
                <w:noProof/>
                <w:lang w:eastAsia="en-IN"/>
              </w:rPr>
              <w:tab/>
            </w:r>
            <w:r w:rsidR="00D432E2" w:rsidRPr="00C933EC">
              <w:rPr>
                <w:rStyle w:val="Hyperlink"/>
                <w:noProof/>
              </w:rPr>
              <w:t>Project Scope and Contributions</w:t>
            </w:r>
            <w:r w:rsidR="00D432E2">
              <w:rPr>
                <w:noProof/>
                <w:webHidden/>
              </w:rPr>
              <w:tab/>
            </w:r>
            <w:r w:rsidR="00D432E2">
              <w:rPr>
                <w:noProof/>
                <w:webHidden/>
              </w:rPr>
              <w:fldChar w:fldCharType="begin"/>
            </w:r>
            <w:r w:rsidR="00D432E2">
              <w:rPr>
                <w:noProof/>
                <w:webHidden/>
              </w:rPr>
              <w:instrText xml:space="preserve"> PAGEREF _Toc17242883 \h </w:instrText>
            </w:r>
            <w:r w:rsidR="00D432E2">
              <w:rPr>
                <w:noProof/>
                <w:webHidden/>
              </w:rPr>
            </w:r>
            <w:r w:rsidR="00D432E2">
              <w:rPr>
                <w:noProof/>
                <w:webHidden/>
              </w:rPr>
              <w:fldChar w:fldCharType="separate"/>
            </w:r>
            <w:r w:rsidR="000F46E1">
              <w:rPr>
                <w:noProof/>
                <w:webHidden/>
              </w:rPr>
              <w:t>6</w:t>
            </w:r>
            <w:r w:rsidR="00D432E2">
              <w:rPr>
                <w:noProof/>
                <w:webHidden/>
              </w:rPr>
              <w:fldChar w:fldCharType="end"/>
            </w:r>
          </w:hyperlink>
        </w:p>
        <w:p w14:paraId="37B5094B" w14:textId="3B8445AD" w:rsidR="00D432E2" w:rsidRDefault="00CF05E5">
          <w:pPr>
            <w:pStyle w:val="TOC2"/>
            <w:tabs>
              <w:tab w:val="left" w:pos="660"/>
              <w:tab w:val="right" w:leader="dot" w:pos="9016"/>
            </w:tabs>
            <w:rPr>
              <w:rFonts w:eastAsiaTheme="minorEastAsia"/>
              <w:noProof/>
              <w:lang w:eastAsia="en-IN"/>
            </w:rPr>
          </w:pPr>
          <w:hyperlink w:anchor="_Toc17242884" w:history="1">
            <w:r w:rsidR="00D432E2" w:rsidRPr="00C933EC">
              <w:rPr>
                <w:rStyle w:val="Hyperlink"/>
                <w:noProof/>
              </w:rPr>
              <w:t>7.</w:t>
            </w:r>
            <w:r w:rsidR="00D432E2">
              <w:rPr>
                <w:rFonts w:eastAsiaTheme="minorEastAsia"/>
                <w:noProof/>
                <w:lang w:eastAsia="en-IN"/>
              </w:rPr>
              <w:tab/>
            </w:r>
            <w:r w:rsidR="00D432E2" w:rsidRPr="00C933EC">
              <w:rPr>
                <w:rStyle w:val="Hyperlink"/>
                <w:noProof/>
              </w:rPr>
              <w:t>Technical Feasibility</w:t>
            </w:r>
            <w:r w:rsidR="00D432E2">
              <w:rPr>
                <w:noProof/>
                <w:webHidden/>
              </w:rPr>
              <w:tab/>
            </w:r>
            <w:r w:rsidR="00D432E2">
              <w:rPr>
                <w:noProof/>
                <w:webHidden/>
              </w:rPr>
              <w:fldChar w:fldCharType="begin"/>
            </w:r>
            <w:r w:rsidR="00D432E2">
              <w:rPr>
                <w:noProof/>
                <w:webHidden/>
              </w:rPr>
              <w:instrText xml:space="preserve"> PAGEREF _Toc17242884 \h </w:instrText>
            </w:r>
            <w:r w:rsidR="00D432E2">
              <w:rPr>
                <w:noProof/>
                <w:webHidden/>
              </w:rPr>
            </w:r>
            <w:r w:rsidR="00D432E2">
              <w:rPr>
                <w:noProof/>
                <w:webHidden/>
              </w:rPr>
              <w:fldChar w:fldCharType="separate"/>
            </w:r>
            <w:r w:rsidR="000F46E1">
              <w:rPr>
                <w:noProof/>
                <w:webHidden/>
              </w:rPr>
              <w:t>6</w:t>
            </w:r>
            <w:r w:rsidR="00D432E2">
              <w:rPr>
                <w:noProof/>
                <w:webHidden/>
              </w:rPr>
              <w:fldChar w:fldCharType="end"/>
            </w:r>
          </w:hyperlink>
        </w:p>
        <w:p w14:paraId="373256D7" w14:textId="692C1730" w:rsidR="00D432E2" w:rsidRDefault="00CF05E5">
          <w:pPr>
            <w:pStyle w:val="TOC2"/>
            <w:tabs>
              <w:tab w:val="left" w:pos="660"/>
              <w:tab w:val="right" w:leader="dot" w:pos="9016"/>
            </w:tabs>
            <w:rPr>
              <w:rFonts w:eastAsiaTheme="minorEastAsia"/>
              <w:noProof/>
              <w:lang w:eastAsia="en-IN"/>
            </w:rPr>
          </w:pPr>
          <w:hyperlink w:anchor="_Toc17242885" w:history="1">
            <w:r w:rsidR="00D432E2" w:rsidRPr="00C933EC">
              <w:rPr>
                <w:rStyle w:val="Hyperlink"/>
                <w:noProof/>
              </w:rPr>
              <w:t>8.</w:t>
            </w:r>
            <w:r w:rsidR="00D432E2">
              <w:rPr>
                <w:rFonts w:eastAsiaTheme="minorEastAsia"/>
                <w:noProof/>
                <w:lang w:eastAsia="en-IN"/>
              </w:rPr>
              <w:tab/>
            </w:r>
            <w:r w:rsidR="00D432E2" w:rsidRPr="00C933EC">
              <w:rPr>
                <w:rStyle w:val="Hyperlink"/>
                <w:noProof/>
              </w:rPr>
              <w:t>Risk Analysis</w:t>
            </w:r>
            <w:r w:rsidR="00D432E2">
              <w:rPr>
                <w:noProof/>
                <w:webHidden/>
              </w:rPr>
              <w:tab/>
            </w:r>
            <w:r w:rsidR="00D432E2">
              <w:rPr>
                <w:noProof/>
                <w:webHidden/>
              </w:rPr>
              <w:fldChar w:fldCharType="begin"/>
            </w:r>
            <w:r w:rsidR="00D432E2">
              <w:rPr>
                <w:noProof/>
                <w:webHidden/>
              </w:rPr>
              <w:instrText xml:space="preserve"> PAGEREF _Toc17242885 \h </w:instrText>
            </w:r>
            <w:r w:rsidR="00D432E2">
              <w:rPr>
                <w:noProof/>
                <w:webHidden/>
              </w:rPr>
            </w:r>
            <w:r w:rsidR="00D432E2">
              <w:rPr>
                <w:noProof/>
                <w:webHidden/>
              </w:rPr>
              <w:fldChar w:fldCharType="separate"/>
            </w:r>
            <w:r w:rsidR="000F46E1">
              <w:rPr>
                <w:noProof/>
                <w:webHidden/>
              </w:rPr>
              <w:t>7</w:t>
            </w:r>
            <w:r w:rsidR="00D432E2">
              <w:rPr>
                <w:noProof/>
                <w:webHidden/>
              </w:rPr>
              <w:fldChar w:fldCharType="end"/>
            </w:r>
          </w:hyperlink>
        </w:p>
        <w:p w14:paraId="213A52B8" w14:textId="4D196E38" w:rsidR="00D432E2" w:rsidRDefault="00CF05E5">
          <w:pPr>
            <w:pStyle w:val="TOC2"/>
            <w:tabs>
              <w:tab w:val="left" w:pos="660"/>
              <w:tab w:val="right" w:leader="dot" w:pos="9016"/>
            </w:tabs>
            <w:rPr>
              <w:rFonts w:eastAsiaTheme="minorEastAsia"/>
              <w:noProof/>
              <w:lang w:eastAsia="en-IN"/>
            </w:rPr>
          </w:pPr>
          <w:hyperlink w:anchor="_Toc17242886" w:history="1">
            <w:r w:rsidR="00D432E2" w:rsidRPr="00C933EC">
              <w:rPr>
                <w:rStyle w:val="Hyperlink"/>
                <w:noProof/>
              </w:rPr>
              <w:t>9.</w:t>
            </w:r>
            <w:r w:rsidR="00D432E2">
              <w:rPr>
                <w:rFonts w:eastAsiaTheme="minorEastAsia"/>
                <w:noProof/>
                <w:lang w:eastAsia="en-IN"/>
              </w:rPr>
              <w:tab/>
            </w:r>
            <w:r w:rsidR="00D432E2" w:rsidRPr="00C933EC">
              <w:rPr>
                <w:rStyle w:val="Hyperlink"/>
                <w:noProof/>
              </w:rPr>
              <w:t>Work Plan/ Schedule</w:t>
            </w:r>
            <w:r w:rsidR="00D432E2">
              <w:rPr>
                <w:noProof/>
                <w:webHidden/>
              </w:rPr>
              <w:tab/>
            </w:r>
            <w:r w:rsidR="00D432E2">
              <w:rPr>
                <w:noProof/>
                <w:webHidden/>
              </w:rPr>
              <w:fldChar w:fldCharType="begin"/>
            </w:r>
            <w:r w:rsidR="00D432E2">
              <w:rPr>
                <w:noProof/>
                <w:webHidden/>
              </w:rPr>
              <w:instrText xml:space="preserve"> PAGEREF _Toc17242886 \h </w:instrText>
            </w:r>
            <w:r w:rsidR="00D432E2">
              <w:rPr>
                <w:noProof/>
                <w:webHidden/>
              </w:rPr>
            </w:r>
            <w:r w:rsidR="00D432E2">
              <w:rPr>
                <w:noProof/>
                <w:webHidden/>
              </w:rPr>
              <w:fldChar w:fldCharType="separate"/>
            </w:r>
            <w:r w:rsidR="000F46E1">
              <w:rPr>
                <w:noProof/>
                <w:webHidden/>
              </w:rPr>
              <w:t>7</w:t>
            </w:r>
            <w:r w:rsidR="00D432E2">
              <w:rPr>
                <w:noProof/>
                <w:webHidden/>
              </w:rPr>
              <w:fldChar w:fldCharType="end"/>
            </w:r>
          </w:hyperlink>
        </w:p>
        <w:p w14:paraId="558423CD" w14:textId="5D29FE9D" w:rsidR="00D432E2" w:rsidRDefault="00CF05E5">
          <w:pPr>
            <w:pStyle w:val="TOC2"/>
            <w:tabs>
              <w:tab w:val="left" w:pos="880"/>
              <w:tab w:val="right" w:leader="dot" w:pos="9016"/>
            </w:tabs>
            <w:rPr>
              <w:rFonts w:eastAsiaTheme="minorEastAsia"/>
              <w:noProof/>
              <w:lang w:eastAsia="en-IN"/>
            </w:rPr>
          </w:pPr>
          <w:hyperlink w:anchor="_Toc17242887" w:history="1">
            <w:r w:rsidR="00D432E2" w:rsidRPr="00C933EC">
              <w:rPr>
                <w:rStyle w:val="Hyperlink"/>
                <w:noProof/>
              </w:rPr>
              <w:t>10.</w:t>
            </w:r>
            <w:r w:rsidR="00D432E2">
              <w:rPr>
                <w:rFonts w:eastAsiaTheme="minorEastAsia"/>
                <w:noProof/>
                <w:lang w:eastAsia="en-IN"/>
              </w:rPr>
              <w:tab/>
            </w:r>
            <w:r w:rsidR="00D432E2" w:rsidRPr="00C933EC">
              <w:rPr>
                <w:rStyle w:val="Hyperlink"/>
                <w:noProof/>
              </w:rPr>
              <w:t>Suggested Deliverables</w:t>
            </w:r>
            <w:r w:rsidR="00D432E2">
              <w:rPr>
                <w:noProof/>
                <w:webHidden/>
              </w:rPr>
              <w:tab/>
            </w:r>
            <w:r w:rsidR="00D432E2">
              <w:rPr>
                <w:noProof/>
                <w:webHidden/>
              </w:rPr>
              <w:fldChar w:fldCharType="begin"/>
            </w:r>
            <w:r w:rsidR="00D432E2">
              <w:rPr>
                <w:noProof/>
                <w:webHidden/>
              </w:rPr>
              <w:instrText xml:space="preserve"> PAGEREF _Toc17242887 \h </w:instrText>
            </w:r>
            <w:r w:rsidR="00D432E2">
              <w:rPr>
                <w:noProof/>
                <w:webHidden/>
              </w:rPr>
            </w:r>
            <w:r w:rsidR="00D432E2">
              <w:rPr>
                <w:noProof/>
                <w:webHidden/>
              </w:rPr>
              <w:fldChar w:fldCharType="separate"/>
            </w:r>
            <w:r w:rsidR="000F46E1">
              <w:rPr>
                <w:noProof/>
                <w:webHidden/>
              </w:rPr>
              <w:t>7</w:t>
            </w:r>
            <w:r w:rsidR="00D432E2">
              <w:rPr>
                <w:noProof/>
                <w:webHidden/>
              </w:rPr>
              <w:fldChar w:fldCharType="end"/>
            </w:r>
          </w:hyperlink>
        </w:p>
        <w:p w14:paraId="495E49D6" w14:textId="0DD1ACD5" w:rsidR="00D432E2" w:rsidRDefault="00CF05E5">
          <w:pPr>
            <w:pStyle w:val="TOC2"/>
            <w:tabs>
              <w:tab w:val="left" w:pos="880"/>
              <w:tab w:val="right" w:leader="dot" w:pos="9016"/>
            </w:tabs>
            <w:rPr>
              <w:rFonts w:eastAsiaTheme="minorEastAsia"/>
              <w:noProof/>
              <w:lang w:eastAsia="en-IN"/>
            </w:rPr>
          </w:pPr>
          <w:hyperlink w:anchor="_Toc17242888" w:history="1">
            <w:r w:rsidR="00D432E2" w:rsidRPr="00C933EC">
              <w:rPr>
                <w:rStyle w:val="Hyperlink"/>
                <w:noProof/>
              </w:rPr>
              <w:t>11.</w:t>
            </w:r>
            <w:r w:rsidR="00D432E2">
              <w:rPr>
                <w:rFonts w:eastAsiaTheme="minorEastAsia"/>
                <w:noProof/>
                <w:lang w:eastAsia="en-IN"/>
              </w:rPr>
              <w:tab/>
            </w:r>
            <w:r w:rsidR="00D432E2" w:rsidRPr="00C933EC">
              <w:rPr>
                <w:rStyle w:val="Hyperlink"/>
                <w:noProof/>
              </w:rPr>
              <w:t>Any other Details</w:t>
            </w:r>
            <w:r w:rsidR="00D432E2">
              <w:rPr>
                <w:noProof/>
                <w:webHidden/>
              </w:rPr>
              <w:tab/>
            </w:r>
            <w:r w:rsidR="00D432E2">
              <w:rPr>
                <w:noProof/>
                <w:webHidden/>
              </w:rPr>
              <w:fldChar w:fldCharType="begin"/>
            </w:r>
            <w:r w:rsidR="00D432E2">
              <w:rPr>
                <w:noProof/>
                <w:webHidden/>
              </w:rPr>
              <w:instrText xml:space="preserve"> PAGEREF _Toc17242888 \h </w:instrText>
            </w:r>
            <w:r w:rsidR="00D432E2">
              <w:rPr>
                <w:noProof/>
                <w:webHidden/>
              </w:rPr>
            </w:r>
            <w:r w:rsidR="00D432E2">
              <w:rPr>
                <w:noProof/>
                <w:webHidden/>
              </w:rPr>
              <w:fldChar w:fldCharType="separate"/>
            </w:r>
            <w:r w:rsidR="000F46E1">
              <w:rPr>
                <w:noProof/>
                <w:webHidden/>
              </w:rPr>
              <w:t>7</w:t>
            </w:r>
            <w:r w:rsidR="00D432E2">
              <w:rPr>
                <w:noProof/>
                <w:webHidden/>
              </w:rPr>
              <w:fldChar w:fldCharType="end"/>
            </w:r>
          </w:hyperlink>
        </w:p>
        <w:p w14:paraId="414372D4" w14:textId="62ADB715" w:rsidR="00D432E2" w:rsidRDefault="00CF05E5">
          <w:pPr>
            <w:pStyle w:val="TOC2"/>
            <w:tabs>
              <w:tab w:val="left" w:pos="880"/>
              <w:tab w:val="right" w:leader="dot" w:pos="9016"/>
            </w:tabs>
            <w:rPr>
              <w:rFonts w:eastAsiaTheme="minorEastAsia"/>
              <w:noProof/>
              <w:lang w:eastAsia="en-IN"/>
            </w:rPr>
          </w:pPr>
          <w:hyperlink w:anchor="_Toc17242889" w:history="1">
            <w:r w:rsidR="00D432E2" w:rsidRPr="00C933EC">
              <w:rPr>
                <w:rStyle w:val="Hyperlink"/>
                <w:noProof/>
              </w:rPr>
              <w:t>12.</w:t>
            </w:r>
            <w:r w:rsidR="00D432E2">
              <w:rPr>
                <w:rFonts w:eastAsiaTheme="minorEastAsia"/>
                <w:noProof/>
                <w:lang w:eastAsia="en-IN"/>
              </w:rPr>
              <w:tab/>
            </w:r>
            <w:r w:rsidR="00D432E2" w:rsidRPr="00C933EC">
              <w:rPr>
                <w:rStyle w:val="Hyperlink"/>
                <w:noProof/>
              </w:rPr>
              <w:t>References</w:t>
            </w:r>
            <w:r w:rsidR="00D432E2">
              <w:rPr>
                <w:noProof/>
                <w:webHidden/>
              </w:rPr>
              <w:tab/>
            </w:r>
            <w:r w:rsidR="00D432E2">
              <w:rPr>
                <w:noProof/>
                <w:webHidden/>
              </w:rPr>
              <w:fldChar w:fldCharType="begin"/>
            </w:r>
            <w:r w:rsidR="00D432E2">
              <w:rPr>
                <w:noProof/>
                <w:webHidden/>
              </w:rPr>
              <w:instrText xml:space="preserve"> PAGEREF _Toc17242889 \h </w:instrText>
            </w:r>
            <w:r w:rsidR="00D432E2">
              <w:rPr>
                <w:noProof/>
                <w:webHidden/>
              </w:rPr>
            </w:r>
            <w:r w:rsidR="00D432E2">
              <w:rPr>
                <w:noProof/>
                <w:webHidden/>
              </w:rPr>
              <w:fldChar w:fldCharType="separate"/>
            </w:r>
            <w:r w:rsidR="000F46E1">
              <w:rPr>
                <w:noProof/>
                <w:webHidden/>
              </w:rPr>
              <w:t>7</w:t>
            </w:r>
            <w:r w:rsidR="00D432E2">
              <w:rPr>
                <w:noProof/>
                <w:webHidden/>
              </w:rPr>
              <w:fldChar w:fldCharType="end"/>
            </w:r>
          </w:hyperlink>
        </w:p>
        <w:p w14:paraId="539911EC" w14:textId="77777777" w:rsidR="00D432E2" w:rsidRDefault="00D432E2">
          <w:r>
            <w:rPr>
              <w:b/>
              <w:bCs/>
              <w:noProof/>
            </w:rPr>
            <w:fldChar w:fldCharType="end"/>
          </w:r>
        </w:p>
      </w:sdtContent>
    </w:sdt>
    <w:p w14:paraId="32515B95" w14:textId="77777777" w:rsidR="00D432E2" w:rsidRDefault="00D432E2" w:rsidP="00D432E2">
      <w:bookmarkStart w:id="1" w:name="_Toc17242872"/>
    </w:p>
    <w:p w14:paraId="76333C97" w14:textId="77777777" w:rsidR="00D432E2" w:rsidRDefault="00D432E2" w:rsidP="00D432E2"/>
    <w:p w14:paraId="26A8686A" w14:textId="77777777" w:rsidR="00D432E2" w:rsidRDefault="00D432E2" w:rsidP="00D432E2"/>
    <w:p w14:paraId="25BA7237" w14:textId="77777777" w:rsidR="00D432E2" w:rsidRDefault="00D432E2" w:rsidP="00D432E2"/>
    <w:p w14:paraId="7CBC7B4C" w14:textId="77777777" w:rsidR="00D432E2" w:rsidRDefault="00D432E2" w:rsidP="00D432E2"/>
    <w:p w14:paraId="65D31236" w14:textId="77777777" w:rsidR="00D432E2" w:rsidRDefault="00D432E2" w:rsidP="00D432E2"/>
    <w:p w14:paraId="6D6E8857" w14:textId="77777777" w:rsidR="00D432E2" w:rsidRDefault="00D432E2" w:rsidP="00D432E2"/>
    <w:p w14:paraId="447172EF" w14:textId="77777777" w:rsidR="00D432E2" w:rsidRDefault="00D432E2" w:rsidP="00D432E2"/>
    <w:p w14:paraId="4F530215" w14:textId="77777777" w:rsidR="00D432E2" w:rsidRDefault="00D432E2" w:rsidP="00D432E2"/>
    <w:p w14:paraId="3E83AF81" w14:textId="77777777" w:rsidR="00D432E2" w:rsidRDefault="00D432E2" w:rsidP="00D432E2"/>
    <w:p w14:paraId="5CF0B377" w14:textId="77777777" w:rsidR="00D432E2" w:rsidRDefault="00D432E2" w:rsidP="00D432E2"/>
    <w:p w14:paraId="1921C0A3" w14:textId="77777777" w:rsidR="00D432E2" w:rsidRPr="00D432E2" w:rsidRDefault="00D432E2" w:rsidP="00D432E2"/>
    <w:p w14:paraId="755BEA7A" w14:textId="623F4DE5" w:rsidR="009B7131" w:rsidRPr="009B7131" w:rsidRDefault="004A6E6A" w:rsidP="009B7131">
      <w:pPr>
        <w:pStyle w:val="Heading1"/>
      </w:pPr>
      <w:r>
        <w:lastRenderedPageBreak/>
        <w:t>Document Revision History</w:t>
      </w:r>
      <w:bookmarkEnd w:id="1"/>
    </w:p>
    <w:tbl>
      <w:tblPr>
        <w:tblStyle w:val="TableGrid"/>
        <w:tblW w:w="0" w:type="auto"/>
        <w:jc w:val="center"/>
        <w:tblLook w:val="04A0" w:firstRow="1" w:lastRow="0" w:firstColumn="1" w:lastColumn="0" w:noHBand="0" w:noVBand="1"/>
      </w:tblPr>
      <w:tblGrid>
        <w:gridCol w:w="1129"/>
        <w:gridCol w:w="1985"/>
        <w:gridCol w:w="1417"/>
        <w:gridCol w:w="4485"/>
      </w:tblGrid>
      <w:tr w:rsidR="00494AE1" w14:paraId="5D30B46A" w14:textId="77777777" w:rsidTr="009B7131">
        <w:trPr>
          <w:jc w:val="center"/>
        </w:trPr>
        <w:tc>
          <w:tcPr>
            <w:tcW w:w="1129" w:type="dxa"/>
            <w:vAlign w:val="center"/>
          </w:tcPr>
          <w:p w14:paraId="4B05079F" w14:textId="11464386" w:rsidR="00494AE1" w:rsidRPr="009B7131" w:rsidRDefault="00494AE1" w:rsidP="009B7131">
            <w:pPr>
              <w:jc w:val="center"/>
              <w:rPr>
                <w:b/>
                <w:bCs/>
                <w:sz w:val="24"/>
                <w:szCs w:val="24"/>
              </w:rPr>
            </w:pPr>
            <w:r w:rsidRPr="009B7131">
              <w:rPr>
                <w:b/>
                <w:bCs/>
                <w:sz w:val="24"/>
                <w:szCs w:val="24"/>
              </w:rPr>
              <w:t>Revision</w:t>
            </w:r>
          </w:p>
        </w:tc>
        <w:tc>
          <w:tcPr>
            <w:tcW w:w="1985" w:type="dxa"/>
            <w:vAlign w:val="center"/>
          </w:tcPr>
          <w:p w14:paraId="1B02439E" w14:textId="2E31F2E9" w:rsidR="00494AE1" w:rsidRPr="009B7131" w:rsidRDefault="00494AE1" w:rsidP="009B7131">
            <w:pPr>
              <w:jc w:val="center"/>
              <w:rPr>
                <w:b/>
                <w:bCs/>
                <w:sz w:val="24"/>
                <w:szCs w:val="24"/>
              </w:rPr>
            </w:pPr>
            <w:r w:rsidRPr="009B7131">
              <w:rPr>
                <w:b/>
                <w:bCs/>
                <w:sz w:val="24"/>
                <w:szCs w:val="24"/>
              </w:rPr>
              <w:t>Author</w:t>
            </w:r>
          </w:p>
        </w:tc>
        <w:tc>
          <w:tcPr>
            <w:tcW w:w="1417" w:type="dxa"/>
            <w:vAlign w:val="center"/>
          </w:tcPr>
          <w:p w14:paraId="40E8CA9B" w14:textId="56531699" w:rsidR="00494AE1" w:rsidRPr="009B7131" w:rsidRDefault="00494AE1" w:rsidP="009B7131">
            <w:pPr>
              <w:jc w:val="center"/>
              <w:rPr>
                <w:b/>
                <w:bCs/>
                <w:sz w:val="24"/>
                <w:szCs w:val="24"/>
              </w:rPr>
            </w:pPr>
            <w:r w:rsidRPr="009B7131">
              <w:rPr>
                <w:b/>
                <w:bCs/>
                <w:sz w:val="24"/>
                <w:szCs w:val="24"/>
              </w:rPr>
              <w:t>Dates</w:t>
            </w:r>
          </w:p>
        </w:tc>
        <w:tc>
          <w:tcPr>
            <w:tcW w:w="4485" w:type="dxa"/>
            <w:vAlign w:val="center"/>
          </w:tcPr>
          <w:p w14:paraId="3DB17DB7" w14:textId="284F26C2" w:rsidR="00494AE1" w:rsidRPr="009B7131" w:rsidRDefault="00494AE1" w:rsidP="009B7131">
            <w:pPr>
              <w:jc w:val="center"/>
              <w:rPr>
                <w:b/>
                <w:bCs/>
                <w:sz w:val="24"/>
                <w:szCs w:val="24"/>
              </w:rPr>
            </w:pPr>
            <w:r w:rsidRPr="009B7131">
              <w:rPr>
                <w:b/>
                <w:bCs/>
                <w:sz w:val="24"/>
                <w:szCs w:val="24"/>
              </w:rPr>
              <w:t>Status and Description</w:t>
            </w:r>
          </w:p>
        </w:tc>
      </w:tr>
      <w:tr w:rsidR="00494AE1" w14:paraId="1B14418F" w14:textId="77777777" w:rsidTr="009B7131">
        <w:trPr>
          <w:jc w:val="center"/>
        </w:trPr>
        <w:tc>
          <w:tcPr>
            <w:tcW w:w="1129" w:type="dxa"/>
            <w:vAlign w:val="center"/>
          </w:tcPr>
          <w:p w14:paraId="308625AB" w14:textId="3B1EF6BF" w:rsidR="00494AE1" w:rsidRDefault="00494AE1" w:rsidP="009B7131">
            <w:pPr>
              <w:jc w:val="center"/>
            </w:pPr>
            <w:r>
              <w:t>1</w:t>
            </w:r>
          </w:p>
        </w:tc>
        <w:tc>
          <w:tcPr>
            <w:tcW w:w="1985" w:type="dxa"/>
            <w:vAlign w:val="center"/>
          </w:tcPr>
          <w:p w14:paraId="255FDED3" w14:textId="559487AC" w:rsidR="00494AE1" w:rsidRDefault="00494AE1" w:rsidP="009B7131">
            <w:pPr>
              <w:jc w:val="center"/>
            </w:pPr>
            <w:r>
              <w:t>Rupinder</w:t>
            </w:r>
            <w:r w:rsidR="0008287A">
              <w:t>, Rubal &amp; Rajnish</w:t>
            </w:r>
          </w:p>
        </w:tc>
        <w:tc>
          <w:tcPr>
            <w:tcW w:w="1417" w:type="dxa"/>
            <w:vAlign w:val="center"/>
          </w:tcPr>
          <w:p w14:paraId="69F405FD" w14:textId="45DCC451" w:rsidR="00494AE1" w:rsidRDefault="00494AE1" w:rsidP="009B7131">
            <w:pPr>
              <w:jc w:val="center"/>
            </w:pPr>
            <w:r>
              <w:t>2</w:t>
            </w:r>
            <w:r w:rsidR="0008287A">
              <w:t>8</w:t>
            </w:r>
            <w:r>
              <w:t>-08-2019</w:t>
            </w:r>
          </w:p>
        </w:tc>
        <w:tc>
          <w:tcPr>
            <w:tcW w:w="4485" w:type="dxa"/>
            <w:vAlign w:val="center"/>
          </w:tcPr>
          <w:p w14:paraId="5196A3BC" w14:textId="5EF4238D" w:rsidR="00494AE1" w:rsidRDefault="0008287A" w:rsidP="0008287A">
            <w:r>
              <w:t>Created Feasibility Study Report Version-1</w:t>
            </w:r>
          </w:p>
        </w:tc>
      </w:tr>
      <w:tr w:rsidR="0008287A" w14:paraId="675E4E1E" w14:textId="77777777" w:rsidTr="009B7131">
        <w:trPr>
          <w:jc w:val="center"/>
        </w:trPr>
        <w:tc>
          <w:tcPr>
            <w:tcW w:w="1129" w:type="dxa"/>
            <w:vAlign w:val="center"/>
          </w:tcPr>
          <w:p w14:paraId="29C34BF6" w14:textId="27E7BE66" w:rsidR="0008287A" w:rsidRDefault="0008287A" w:rsidP="009B7131">
            <w:pPr>
              <w:jc w:val="center"/>
            </w:pPr>
            <w:r>
              <w:t>2</w:t>
            </w:r>
          </w:p>
        </w:tc>
        <w:tc>
          <w:tcPr>
            <w:tcW w:w="1985" w:type="dxa"/>
            <w:vAlign w:val="center"/>
          </w:tcPr>
          <w:p w14:paraId="4445E2CD" w14:textId="4337E195" w:rsidR="0008287A" w:rsidRDefault="0008287A" w:rsidP="009B7131">
            <w:pPr>
              <w:jc w:val="center"/>
            </w:pPr>
            <w:r>
              <w:t>Rupinder, Rubal &amp; Rajnish</w:t>
            </w:r>
          </w:p>
        </w:tc>
        <w:tc>
          <w:tcPr>
            <w:tcW w:w="1417" w:type="dxa"/>
            <w:vAlign w:val="center"/>
          </w:tcPr>
          <w:p w14:paraId="481AA26C" w14:textId="22AD639B" w:rsidR="0008287A" w:rsidRDefault="0008287A" w:rsidP="009B7131">
            <w:pPr>
              <w:jc w:val="center"/>
            </w:pPr>
            <w:r>
              <w:t>24-09-2019</w:t>
            </w:r>
          </w:p>
        </w:tc>
        <w:tc>
          <w:tcPr>
            <w:tcW w:w="4485" w:type="dxa"/>
            <w:vAlign w:val="center"/>
          </w:tcPr>
          <w:p w14:paraId="40D5DBCE" w14:textId="3C5238FA" w:rsidR="0008287A" w:rsidRDefault="0086183A" w:rsidP="0086183A">
            <w:pPr>
              <w:jc w:val="center"/>
            </w:pPr>
            <w:r>
              <w:t>Modified FSR Version-1 to incorporate suggested changes</w:t>
            </w:r>
          </w:p>
        </w:tc>
      </w:tr>
    </w:tbl>
    <w:p w14:paraId="62EE1D97" w14:textId="77777777" w:rsidR="004A6E6A" w:rsidRDefault="004A6E6A" w:rsidP="00DE0CEB">
      <w:pPr>
        <w:jc w:val="both"/>
      </w:pPr>
    </w:p>
    <w:p w14:paraId="63F2068A" w14:textId="77777777" w:rsidR="004A6E6A" w:rsidRDefault="004A6E6A" w:rsidP="00DE0CEB">
      <w:pPr>
        <w:pStyle w:val="Heading1"/>
        <w:jc w:val="both"/>
      </w:pPr>
      <w:bookmarkStart w:id="2" w:name="_Toc17242873"/>
      <w:r>
        <w:t>Group Members Details</w:t>
      </w:r>
      <w:bookmarkEnd w:id="2"/>
    </w:p>
    <w:p w14:paraId="56F1D06C" w14:textId="77777777" w:rsidR="004A6E6A" w:rsidRDefault="004A6E6A" w:rsidP="00DE0CEB">
      <w:pPr>
        <w:pStyle w:val="Heading2"/>
        <w:numPr>
          <w:ilvl w:val="0"/>
          <w:numId w:val="1"/>
        </w:numPr>
        <w:jc w:val="both"/>
      </w:pPr>
      <w:bookmarkStart w:id="3" w:name="_Toc17242874"/>
      <w:r>
        <w:t>Rupinderjit Kaur</w:t>
      </w:r>
      <w:bookmarkEnd w:id="3"/>
    </w:p>
    <w:p w14:paraId="7921A267" w14:textId="3D5594FE" w:rsidR="00FD52F7" w:rsidRDefault="00FD52F7" w:rsidP="00DE0CEB">
      <w:pPr>
        <w:jc w:val="both"/>
      </w:pPr>
      <w:r>
        <w:t>I am a student of B. Tech in Computer Science at Dr. BR Ambedkar National Institute of Technology, currently in my 5</w:t>
      </w:r>
      <w:r w:rsidRPr="00FD52F7">
        <w:rPr>
          <w:vertAlign w:val="superscript"/>
        </w:rPr>
        <w:t>th</w:t>
      </w:r>
      <w:r>
        <w:t xml:space="preserve"> Semester. </w:t>
      </w:r>
      <w:r w:rsidR="003A2ED5">
        <w:t>My major aspiration from this project is to improve my Software Engineering skills.</w:t>
      </w:r>
      <w:r w:rsidR="008252C0">
        <w:t xml:space="preserve"> I will mainly focus on the designing and coding parts of the application as my coding skills are good. I will also design the Front-End of the Application and its connection with the database as I have a basic knowledge of the layouts in Android</w:t>
      </w:r>
      <w:r w:rsidR="000F46E1">
        <w:t xml:space="preserve"> </w:t>
      </w:r>
      <w:r w:rsidR="008252C0">
        <w:t>Studio and have also worked with MySQL Database before.</w:t>
      </w:r>
    </w:p>
    <w:p w14:paraId="3DD445C8" w14:textId="77777777" w:rsidR="004A6E6A" w:rsidRDefault="004A6E6A" w:rsidP="00DE0CEB">
      <w:pPr>
        <w:pStyle w:val="Heading2"/>
        <w:numPr>
          <w:ilvl w:val="0"/>
          <w:numId w:val="1"/>
        </w:numPr>
        <w:jc w:val="both"/>
      </w:pPr>
      <w:bookmarkStart w:id="4" w:name="_Toc17242875"/>
      <w:r>
        <w:t>Rubal Khehra</w:t>
      </w:r>
      <w:bookmarkEnd w:id="4"/>
    </w:p>
    <w:p w14:paraId="1385E90B" w14:textId="3BD6E0F1" w:rsidR="004A6E6A" w:rsidRDefault="00924A14" w:rsidP="00DE0CEB">
      <w:pPr>
        <w:jc w:val="both"/>
      </w:pPr>
      <w:r>
        <w:t>I am currently pursuing Bachelors of Technology degree in Computer Science and Engineering from Dr. BR Ambedkar National Institute of Technology.</w:t>
      </w:r>
      <w:r w:rsidR="00D13797">
        <w:t xml:space="preserve"> Currently, I do not have any experience in android application development but</w:t>
      </w:r>
      <w:r w:rsidR="00D046D5">
        <w:t xml:space="preserve"> I am</w:t>
      </w:r>
      <w:r w:rsidR="00D13797">
        <w:t xml:space="preserve"> excited </w:t>
      </w:r>
      <w:r w:rsidR="00D046D5">
        <w:t>to learn it</w:t>
      </w:r>
      <w:r w:rsidR="00D13797">
        <w:t xml:space="preserve">. </w:t>
      </w:r>
      <w:r w:rsidR="00D046D5">
        <w:t>I intend to work on the designing and coding of the application as I have sound knowledge of data structures and algorithms and have good logical reasoning skills. I will focus on making the code as optimum as possible. I also have experience working with Oracle Database henceforth will also contribute to the backend development.</w:t>
      </w:r>
    </w:p>
    <w:p w14:paraId="134A073E" w14:textId="77777777" w:rsidR="004A6E6A" w:rsidRDefault="004A6E6A" w:rsidP="00DE0CEB">
      <w:pPr>
        <w:pStyle w:val="Heading2"/>
        <w:numPr>
          <w:ilvl w:val="0"/>
          <w:numId w:val="1"/>
        </w:numPr>
        <w:jc w:val="both"/>
      </w:pPr>
      <w:bookmarkStart w:id="5" w:name="_Toc17242876"/>
      <w:r>
        <w:t>Rajnish</w:t>
      </w:r>
      <w:bookmarkEnd w:id="5"/>
    </w:p>
    <w:p w14:paraId="119E0465" w14:textId="1ED460BE" w:rsidR="00924A14" w:rsidRDefault="00924A14" w:rsidP="00DE0CEB">
      <w:pPr>
        <w:jc w:val="both"/>
      </w:pPr>
      <w:r>
        <w:t xml:space="preserve">I am an undergraduate student at NIT Jalandhar pursuing my Bachelors in Computer Science. I have a keen interest in programming with knowledge of </w:t>
      </w:r>
      <w:r w:rsidR="0008287A">
        <w:t xml:space="preserve">the </w:t>
      </w:r>
      <w:r>
        <w:t xml:space="preserve">C++ language. My personal goal from this project is to learn about software development principles by implementing this in </w:t>
      </w:r>
      <w:r w:rsidR="0008287A">
        <w:t xml:space="preserve">a </w:t>
      </w:r>
      <w:r>
        <w:t>real case scenario.</w:t>
      </w:r>
      <w:r w:rsidR="00D046D5">
        <w:t xml:space="preserve"> I intend to mainly focus on the backend of the application. I will also contribute to the network and security of the application.</w:t>
      </w:r>
    </w:p>
    <w:p w14:paraId="54900C33" w14:textId="3530DCB1" w:rsidR="000F46E1" w:rsidRDefault="000F46E1" w:rsidP="00DE0CEB">
      <w:pPr>
        <w:jc w:val="both"/>
      </w:pPr>
    </w:p>
    <w:p w14:paraId="2E8F35D0" w14:textId="4D4C7BE1" w:rsidR="000F46E1" w:rsidRDefault="000F46E1" w:rsidP="00DE0CEB">
      <w:pPr>
        <w:jc w:val="both"/>
      </w:pPr>
    </w:p>
    <w:p w14:paraId="0A394022" w14:textId="59F13D46" w:rsidR="000F46E1" w:rsidRDefault="000F46E1" w:rsidP="00DE0CEB">
      <w:pPr>
        <w:jc w:val="both"/>
      </w:pPr>
    </w:p>
    <w:p w14:paraId="16C88751" w14:textId="17321803" w:rsidR="000F46E1" w:rsidRDefault="000F46E1" w:rsidP="00DE0CEB">
      <w:pPr>
        <w:jc w:val="both"/>
      </w:pPr>
    </w:p>
    <w:p w14:paraId="77CFDEB6" w14:textId="57397CE9" w:rsidR="000F46E1" w:rsidRDefault="000F46E1" w:rsidP="00DE0CEB">
      <w:pPr>
        <w:jc w:val="both"/>
      </w:pPr>
    </w:p>
    <w:p w14:paraId="5379E8AF" w14:textId="71EC5F83" w:rsidR="000F46E1" w:rsidRDefault="000F46E1" w:rsidP="00DE0CEB">
      <w:pPr>
        <w:jc w:val="both"/>
      </w:pPr>
    </w:p>
    <w:p w14:paraId="1419241F" w14:textId="75988D85" w:rsidR="000F46E1" w:rsidRDefault="000F46E1" w:rsidP="00DE0CEB">
      <w:pPr>
        <w:jc w:val="both"/>
      </w:pPr>
    </w:p>
    <w:p w14:paraId="787A1382" w14:textId="77777777" w:rsidR="000F46E1" w:rsidRDefault="000F46E1" w:rsidP="00DE0CEB">
      <w:pPr>
        <w:jc w:val="both"/>
      </w:pPr>
    </w:p>
    <w:p w14:paraId="3B421416" w14:textId="77777777" w:rsidR="004A6E6A" w:rsidRDefault="004A6E6A" w:rsidP="00DE0CEB">
      <w:pPr>
        <w:pStyle w:val="Heading1"/>
        <w:jc w:val="both"/>
      </w:pPr>
      <w:bookmarkStart w:id="6" w:name="_Toc17242877"/>
      <w:r>
        <w:lastRenderedPageBreak/>
        <w:t>Feasibility Study Report Outline</w:t>
      </w:r>
      <w:bookmarkEnd w:id="6"/>
    </w:p>
    <w:p w14:paraId="710963AF" w14:textId="77777777" w:rsidR="004A6E6A" w:rsidRDefault="004A6E6A" w:rsidP="00DE0CEB">
      <w:pPr>
        <w:pStyle w:val="Heading2"/>
        <w:numPr>
          <w:ilvl w:val="0"/>
          <w:numId w:val="2"/>
        </w:numPr>
        <w:jc w:val="both"/>
      </w:pPr>
      <w:bookmarkStart w:id="7" w:name="_Toc17242878"/>
      <w:r>
        <w:t>Title</w:t>
      </w:r>
      <w:bookmarkEnd w:id="7"/>
    </w:p>
    <w:p w14:paraId="10422CA9" w14:textId="77777777" w:rsidR="004A6E6A" w:rsidRDefault="004A6E6A" w:rsidP="00DE0CEB">
      <w:pPr>
        <w:jc w:val="both"/>
      </w:pPr>
      <w:r>
        <w:t xml:space="preserve">The title of the project is the name of our application, i.e., </w:t>
      </w:r>
      <w:r w:rsidRPr="004A6E6A">
        <w:rPr>
          <w:b/>
          <w:i/>
        </w:rPr>
        <w:t>Notesify</w:t>
      </w:r>
      <w:r>
        <w:t>.</w:t>
      </w:r>
      <w:r w:rsidR="00EF3007">
        <w:t xml:space="preserve"> The title is so decided as our project focuses on </w:t>
      </w:r>
      <w:r w:rsidR="00EF3007" w:rsidRPr="00EF3007">
        <w:rPr>
          <w:b/>
          <w:bCs/>
        </w:rPr>
        <w:t>Notes</w:t>
      </w:r>
      <w:r w:rsidR="00EF3007">
        <w:t xml:space="preserve"> and will also </w:t>
      </w:r>
      <w:r w:rsidR="00EF3007">
        <w:rPr>
          <w:b/>
          <w:bCs/>
        </w:rPr>
        <w:t>N</w:t>
      </w:r>
      <w:r w:rsidR="00EF3007" w:rsidRPr="00EF3007">
        <w:rPr>
          <w:b/>
          <w:bCs/>
        </w:rPr>
        <w:t>otify</w:t>
      </w:r>
      <w:r w:rsidR="00EF3007">
        <w:t xml:space="preserve"> students about any new study materials posted.</w:t>
      </w:r>
    </w:p>
    <w:p w14:paraId="55B7FB14" w14:textId="77777777" w:rsidR="004A6E6A" w:rsidRDefault="004A6E6A" w:rsidP="00DE0CEB">
      <w:pPr>
        <w:pStyle w:val="Heading2"/>
        <w:numPr>
          <w:ilvl w:val="0"/>
          <w:numId w:val="2"/>
        </w:numPr>
        <w:jc w:val="both"/>
      </w:pPr>
      <w:bookmarkStart w:id="8" w:name="_Toc17242879"/>
      <w:r>
        <w:t>Abstract</w:t>
      </w:r>
      <w:bookmarkEnd w:id="8"/>
    </w:p>
    <w:p w14:paraId="0E280423" w14:textId="36E22BD3" w:rsidR="004A6E6A" w:rsidRDefault="004A6E6A" w:rsidP="00DE0CEB">
      <w:pPr>
        <w:jc w:val="both"/>
      </w:pPr>
      <w:r>
        <w:t xml:space="preserve">Our project consists of an Android Application </w:t>
      </w:r>
      <w:r w:rsidR="0008287A">
        <w:t>that</w:t>
      </w:r>
      <w:r>
        <w:t xml:space="preserve"> aims to provide a common platform for current students, alumni</w:t>
      </w:r>
      <w:r w:rsidR="0008287A">
        <w:t>,</w:t>
      </w:r>
      <w:r>
        <w:t xml:space="preserve"> and teachers to interact with each other. Here, older students can post the study materials they used to help other students such as any kind of website links, ppts, books, video lecture links, </w:t>
      </w:r>
      <w:r w:rsidR="003E63D4">
        <w:t xml:space="preserve">digital copies of handwritten notes, </w:t>
      </w:r>
      <w:r>
        <w:t xml:space="preserve">etc. </w:t>
      </w:r>
      <w:r w:rsidR="003E63D4">
        <w:t xml:space="preserve">Also, the app will provide a chatting mechanism where any student can put up any query, about which his/her seniors will be notified and anyone can volunteer to help the student. Teachers or any alumni working or doing research in any field can post about their work. Alumni can post about their preparations for any kind of job/post for which they qualified to guide other students. The app will also provide a feature for students belonging to </w:t>
      </w:r>
      <w:r w:rsidR="0008287A">
        <w:t xml:space="preserve">the </w:t>
      </w:r>
      <w:r w:rsidR="003E63D4">
        <w:t xml:space="preserve">same class </w:t>
      </w:r>
      <w:r w:rsidR="0008287A">
        <w:t xml:space="preserve">to </w:t>
      </w:r>
      <w:r w:rsidR="003E63D4">
        <w:t xml:space="preserve">interact with each other effectively. There will be a polling mechanism through which all the students of a class can vote to </w:t>
      </w:r>
      <w:r w:rsidR="0008287A">
        <w:t>m</w:t>
      </w:r>
      <w:r w:rsidR="003E63D4">
        <w:t xml:space="preserve">ake a decision that has to be done collectively by a class as </w:t>
      </w:r>
      <w:r w:rsidR="0008287A">
        <w:t xml:space="preserve">a </w:t>
      </w:r>
      <w:r w:rsidR="003E63D4">
        <w:t>whole. The Class Representative will be able to see the results of the poll according to which decision can be taken effectively.</w:t>
      </w:r>
    </w:p>
    <w:p w14:paraId="30336C56" w14:textId="77777777" w:rsidR="00D93F64" w:rsidRDefault="00D93F64" w:rsidP="00DE0CEB">
      <w:pPr>
        <w:pStyle w:val="Heading2"/>
        <w:numPr>
          <w:ilvl w:val="0"/>
          <w:numId w:val="2"/>
        </w:numPr>
        <w:jc w:val="both"/>
      </w:pPr>
      <w:bookmarkStart w:id="9" w:name="_Toc17242880"/>
      <w:r>
        <w:t>Keywords</w:t>
      </w:r>
      <w:bookmarkEnd w:id="9"/>
    </w:p>
    <w:p w14:paraId="3FCFECDE" w14:textId="77777777" w:rsidR="003D04BD" w:rsidRDefault="003D04BD" w:rsidP="00DE0CEB">
      <w:pPr>
        <w:pStyle w:val="ListParagraph"/>
        <w:numPr>
          <w:ilvl w:val="0"/>
          <w:numId w:val="3"/>
        </w:numPr>
        <w:jc w:val="both"/>
        <w:sectPr w:rsidR="003D04BD" w:rsidSect="004F6A23">
          <w:footerReference w:type="default" r:id="rId12"/>
          <w:pgSz w:w="11906" w:h="16838"/>
          <w:pgMar w:top="1440" w:right="1440" w:bottom="1440" w:left="1440" w:header="708" w:footer="708" w:gutter="0"/>
          <w:pgNumType w:start="0"/>
          <w:cols w:space="708"/>
          <w:titlePg/>
          <w:docGrid w:linePitch="360"/>
        </w:sectPr>
      </w:pPr>
    </w:p>
    <w:p w14:paraId="26BEE162" w14:textId="77777777" w:rsidR="00D93F64" w:rsidRDefault="00BE20E9" w:rsidP="00DE0CEB">
      <w:pPr>
        <w:pStyle w:val="ListParagraph"/>
        <w:numPr>
          <w:ilvl w:val="0"/>
          <w:numId w:val="3"/>
        </w:numPr>
        <w:jc w:val="both"/>
      </w:pPr>
      <w:r>
        <w:t>Notes</w:t>
      </w:r>
    </w:p>
    <w:p w14:paraId="03D93330" w14:textId="77777777" w:rsidR="00BE20E9" w:rsidRDefault="00BE20E9" w:rsidP="00DE0CEB">
      <w:pPr>
        <w:pStyle w:val="ListParagraph"/>
        <w:numPr>
          <w:ilvl w:val="0"/>
          <w:numId w:val="3"/>
        </w:numPr>
        <w:jc w:val="both"/>
      </w:pPr>
      <w:r>
        <w:t>Editorial</w:t>
      </w:r>
    </w:p>
    <w:p w14:paraId="3E8D6FF6" w14:textId="77777777" w:rsidR="00BE20E9" w:rsidRDefault="00BE20E9" w:rsidP="00DE0CEB">
      <w:pPr>
        <w:pStyle w:val="ListParagraph"/>
        <w:numPr>
          <w:ilvl w:val="0"/>
          <w:numId w:val="3"/>
        </w:numPr>
        <w:jc w:val="both"/>
      </w:pPr>
      <w:r>
        <w:t>Tutorial</w:t>
      </w:r>
    </w:p>
    <w:p w14:paraId="530CFAB2" w14:textId="77777777" w:rsidR="00BE20E9" w:rsidRDefault="00BE20E9" w:rsidP="00DE0CEB">
      <w:pPr>
        <w:pStyle w:val="ListParagraph"/>
        <w:numPr>
          <w:ilvl w:val="0"/>
          <w:numId w:val="3"/>
        </w:numPr>
        <w:jc w:val="both"/>
      </w:pPr>
      <w:r>
        <w:t>Books</w:t>
      </w:r>
    </w:p>
    <w:p w14:paraId="33FA5FB2" w14:textId="77777777" w:rsidR="00BE20E9" w:rsidRDefault="00BE20E9" w:rsidP="00DE0CEB">
      <w:pPr>
        <w:pStyle w:val="ListParagraph"/>
        <w:numPr>
          <w:ilvl w:val="0"/>
          <w:numId w:val="3"/>
        </w:numPr>
        <w:jc w:val="both"/>
      </w:pPr>
      <w:r>
        <w:t>PDF</w:t>
      </w:r>
      <w:r w:rsidR="00EF3007">
        <w:t>s</w:t>
      </w:r>
    </w:p>
    <w:p w14:paraId="2736121F" w14:textId="77777777" w:rsidR="00BE20E9" w:rsidRDefault="00BE20E9" w:rsidP="00DE0CEB">
      <w:pPr>
        <w:pStyle w:val="ListParagraph"/>
        <w:numPr>
          <w:ilvl w:val="0"/>
          <w:numId w:val="3"/>
        </w:numPr>
        <w:jc w:val="both"/>
      </w:pPr>
      <w:r>
        <w:t>Links</w:t>
      </w:r>
    </w:p>
    <w:p w14:paraId="6061FCA9" w14:textId="77777777" w:rsidR="00BE20E9" w:rsidRDefault="00BE20E9" w:rsidP="00DE0CEB">
      <w:pPr>
        <w:pStyle w:val="ListParagraph"/>
        <w:numPr>
          <w:ilvl w:val="0"/>
          <w:numId w:val="3"/>
        </w:numPr>
        <w:jc w:val="both"/>
      </w:pPr>
      <w:r>
        <w:t>Queries</w:t>
      </w:r>
    </w:p>
    <w:p w14:paraId="2A26D196" w14:textId="77777777" w:rsidR="00BE20E9" w:rsidRDefault="00BE20E9" w:rsidP="00DE0CEB">
      <w:pPr>
        <w:pStyle w:val="ListParagraph"/>
        <w:numPr>
          <w:ilvl w:val="0"/>
          <w:numId w:val="3"/>
        </w:numPr>
        <w:jc w:val="both"/>
      </w:pPr>
      <w:r>
        <w:t>Poll</w:t>
      </w:r>
    </w:p>
    <w:p w14:paraId="2E433A70" w14:textId="77777777" w:rsidR="00BE20E9" w:rsidRDefault="00BE20E9" w:rsidP="00DE0CEB">
      <w:pPr>
        <w:pStyle w:val="ListParagraph"/>
        <w:numPr>
          <w:ilvl w:val="0"/>
          <w:numId w:val="3"/>
        </w:numPr>
        <w:jc w:val="both"/>
      </w:pPr>
      <w:r>
        <w:t>Mentor</w:t>
      </w:r>
    </w:p>
    <w:p w14:paraId="6425B772" w14:textId="77777777" w:rsidR="00BE20E9" w:rsidRDefault="00EF3007" w:rsidP="00DE0CEB">
      <w:pPr>
        <w:pStyle w:val="ListParagraph"/>
        <w:numPr>
          <w:ilvl w:val="0"/>
          <w:numId w:val="3"/>
        </w:numPr>
        <w:jc w:val="both"/>
      </w:pPr>
      <w:r>
        <w:t>Field of Work</w:t>
      </w:r>
    </w:p>
    <w:p w14:paraId="15FB8BAD" w14:textId="77777777" w:rsidR="004A52E8" w:rsidRDefault="004A52E8" w:rsidP="00DE0CEB">
      <w:pPr>
        <w:pStyle w:val="ListParagraph"/>
        <w:numPr>
          <w:ilvl w:val="0"/>
          <w:numId w:val="3"/>
        </w:numPr>
        <w:jc w:val="both"/>
      </w:pPr>
      <w:r>
        <w:t>Java</w:t>
      </w:r>
    </w:p>
    <w:p w14:paraId="6E2A179A" w14:textId="77777777" w:rsidR="004A52E8" w:rsidRDefault="004A52E8" w:rsidP="00DE0CEB">
      <w:pPr>
        <w:pStyle w:val="ListParagraph"/>
        <w:numPr>
          <w:ilvl w:val="0"/>
          <w:numId w:val="3"/>
        </w:numPr>
        <w:jc w:val="both"/>
      </w:pPr>
      <w:r>
        <w:t>Android Studio</w:t>
      </w:r>
    </w:p>
    <w:p w14:paraId="5FD87225" w14:textId="77777777" w:rsidR="004A52E8" w:rsidRDefault="004A52E8" w:rsidP="00DE0CEB">
      <w:pPr>
        <w:pStyle w:val="ListParagraph"/>
        <w:numPr>
          <w:ilvl w:val="0"/>
          <w:numId w:val="3"/>
        </w:numPr>
        <w:jc w:val="both"/>
      </w:pPr>
      <w:r>
        <w:t>MySQL</w:t>
      </w:r>
    </w:p>
    <w:p w14:paraId="0D9FD162" w14:textId="77777777" w:rsidR="004A52E8" w:rsidRDefault="004A52E8" w:rsidP="00DE0CEB">
      <w:pPr>
        <w:pStyle w:val="ListParagraph"/>
        <w:numPr>
          <w:ilvl w:val="0"/>
          <w:numId w:val="3"/>
        </w:numPr>
        <w:jc w:val="both"/>
      </w:pPr>
      <w:r>
        <w:t>Database</w:t>
      </w:r>
    </w:p>
    <w:p w14:paraId="47304B35" w14:textId="77777777" w:rsidR="003D04BD" w:rsidRDefault="003D04BD" w:rsidP="00DE0CEB">
      <w:pPr>
        <w:pStyle w:val="Heading2"/>
        <w:numPr>
          <w:ilvl w:val="0"/>
          <w:numId w:val="2"/>
        </w:numPr>
        <w:jc w:val="both"/>
        <w:sectPr w:rsidR="003D04BD" w:rsidSect="003D04BD">
          <w:type w:val="continuous"/>
          <w:pgSz w:w="11906" w:h="16838"/>
          <w:pgMar w:top="1440" w:right="1440" w:bottom="1440" w:left="1440" w:header="708" w:footer="708" w:gutter="0"/>
          <w:pgNumType w:start="0"/>
          <w:cols w:num="2" w:space="708"/>
          <w:titlePg/>
          <w:docGrid w:linePitch="360"/>
        </w:sectPr>
      </w:pPr>
      <w:bookmarkStart w:id="10" w:name="_Toc17242881"/>
    </w:p>
    <w:p w14:paraId="22C20959" w14:textId="77777777" w:rsidR="00D93F64" w:rsidRDefault="00D93F64" w:rsidP="00DE0CEB">
      <w:pPr>
        <w:pStyle w:val="Heading2"/>
        <w:numPr>
          <w:ilvl w:val="0"/>
          <w:numId w:val="2"/>
        </w:numPr>
        <w:jc w:val="both"/>
      </w:pPr>
      <w:r>
        <w:t>Description of the Project</w:t>
      </w:r>
      <w:bookmarkEnd w:id="10"/>
    </w:p>
    <w:p w14:paraId="32C6B12D" w14:textId="16BC54D1" w:rsidR="00154218" w:rsidRDefault="00154218" w:rsidP="00DE0CEB">
      <w:pPr>
        <w:jc w:val="both"/>
      </w:pPr>
      <w:r>
        <w:t xml:space="preserve">This project is an android application to promote the sharing of valuable information among new learners and freshers coming to college. This project will not only support them with academic notes but also guide them and interleave other valuable topics not included in </w:t>
      </w:r>
      <w:r w:rsidR="0008287A">
        <w:t xml:space="preserve">the </w:t>
      </w:r>
      <w:r>
        <w:t xml:space="preserve">curriculum. It helps to gather the mind/knowledge of </w:t>
      </w:r>
      <w:r w:rsidR="0008287A">
        <w:t xml:space="preserve">a </w:t>
      </w:r>
      <w:r>
        <w:t xml:space="preserve">large number of people belonging to different departments, work field on a single platform. One of the superior features of our project is authenticated access. Verification of users will be done via their email accounts. </w:t>
      </w:r>
      <w:r w:rsidR="0008287A">
        <w:t>The r</w:t>
      </w:r>
      <w:r>
        <w:t xml:space="preserve">ating and comment system </w:t>
      </w:r>
      <w:r w:rsidR="000F46E1">
        <w:t>aims</w:t>
      </w:r>
      <w:r>
        <w:t xml:space="preserve"> to minimi</w:t>
      </w:r>
      <w:r w:rsidR="0008287A">
        <w:t>z</w:t>
      </w:r>
      <w:r>
        <w:t xml:space="preserve">e the efforts of users in comparing the quality of documents available. The User Interface of this application is simplistic and straightforward. It does not require any prerequisite training to use its features. Users will easily understand the operations of this application within one or two usages. The application aims at providing reviewed content within seconds. Now, the users don’t need to waste their valuable hours searching for </w:t>
      </w:r>
      <w:r w:rsidR="0008287A">
        <w:t xml:space="preserve">the </w:t>
      </w:r>
      <w:r>
        <w:t>best online material. The desired material is available on a single click. The application can be operated on any latest version android smartphone.</w:t>
      </w:r>
    </w:p>
    <w:p w14:paraId="0B87E929" w14:textId="77777777" w:rsidR="00154218" w:rsidRDefault="00154218" w:rsidP="00DE0CEB">
      <w:pPr>
        <w:pStyle w:val="Heading3"/>
        <w:jc w:val="both"/>
        <w:rPr>
          <w:b/>
          <w:sz w:val="28"/>
        </w:rPr>
      </w:pPr>
      <w:r w:rsidRPr="00B65633">
        <w:rPr>
          <w:b/>
          <w:sz w:val="28"/>
        </w:rPr>
        <w:t>Tour of our Application</w:t>
      </w:r>
    </w:p>
    <w:p w14:paraId="78088D41" w14:textId="77777777" w:rsidR="00154218" w:rsidRDefault="00154218" w:rsidP="00DE0CEB">
      <w:pPr>
        <w:pStyle w:val="Heading4"/>
        <w:numPr>
          <w:ilvl w:val="0"/>
          <w:numId w:val="9"/>
        </w:numPr>
        <w:spacing w:before="200"/>
        <w:jc w:val="both"/>
      </w:pPr>
      <w:r>
        <w:t>Login Page</w:t>
      </w:r>
    </w:p>
    <w:p w14:paraId="7B1FDBC3" w14:textId="1AD35D24" w:rsidR="00154218" w:rsidRDefault="00154218" w:rsidP="00DE0CEB">
      <w:pPr>
        <w:jc w:val="both"/>
      </w:pPr>
      <w:r>
        <w:t xml:space="preserve">The Login Page will appear every time the application is opened. It will take Email ID and Password of </w:t>
      </w:r>
      <w:r w:rsidR="0008287A">
        <w:t xml:space="preserve">the </w:t>
      </w:r>
      <w:r>
        <w:t xml:space="preserve">user as input and Login if credentials are verified. It will then display the Home Page according to the kind of the user. We will also provide the Forgot Password functionality to the user in case he </w:t>
      </w:r>
      <w:r>
        <w:lastRenderedPageBreak/>
        <w:t>forgets his password. In this case, a Password Reset link will be sent to the verified email account of the user.</w:t>
      </w:r>
    </w:p>
    <w:p w14:paraId="103ED070" w14:textId="39A8E2D4" w:rsidR="00154218" w:rsidRPr="00B65633" w:rsidRDefault="00154218" w:rsidP="00DE0CEB">
      <w:pPr>
        <w:jc w:val="both"/>
      </w:pPr>
      <w:r>
        <w:t xml:space="preserve">If the user is new to our application then he can create </w:t>
      </w:r>
      <w:r w:rsidR="0008287A">
        <w:t xml:space="preserve">a </w:t>
      </w:r>
      <w:r>
        <w:t>new account, which will open the Registration Page.</w:t>
      </w:r>
    </w:p>
    <w:p w14:paraId="54CF1142" w14:textId="77777777" w:rsidR="00154218" w:rsidRDefault="00154218" w:rsidP="00DE0CEB">
      <w:pPr>
        <w:jc w:val="center"/>
      </w:pPr>
      <w:r>
        <w:rPr>
          <w:noProof/>
          <w:lang w:eastAsia="en-IN"/>
        </w:rPr>
        <w:drawing>
          <wp:inline distT="0" distB="0" distL="0" distR="0" wp14:anchorId="12B925FF" wp14:editId="264BDCC7">
            <wp:extent cx="1574711" cy="1963711"/>
            <wp:effectExtent l="0" t="0" r="6985" b="0"/>
            <wp:docPr id="1" name="Picture 1" descr="C:\Users\hp\Desktop\login_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login_page.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1394" t="1499" r="32509" b="1830"/>
                    <a:stretch/>
                  </pic:blipFill>
                  <pic:spPr bwMode="auto">
                    <a:xfrm>
                      <a:off x="0" y="0"/>
                      <a:ext cx="1604955" cy="2001427"/>
                    </a:xfrm>
                    <a:prstGeom prst="rect">
                      <a:avLst/>
                    </a:prstGeom>
                    <a:noFill/>
                    <a:ln>
                      <a:noFill/>
                    </a:ln>
                    <a:extLst>
                      <a:ext uri="{53640926-AAD7-44D8-BBD7-CCE9431645EC}">
                        <a14:shadowObscured xmlns:a14="http://schemas.microsoft.com/office/drawing/2010/main"/>
                      </a:ext>
                    </a:extLst>
                  </pic:spPr>
                </pic:pic>
              </a:graphicData>
            </a:graphic>
          </wp:inline>
        </w:drawing>
      </w:r>
    </w:p>
    <w:p w14:paraId="26D5F023" w14:textId="77777777" w:rsidR="00154218" w:rsidRDefault="00154218" w:rsidP="00DE0CEB">
      <w:pPr>
        <w:pStyle w:val="Heading4"/>
        <w:numPr>
          <w:ilvl w:val="0"/>
          <w:numId w:val="9"/>
        </w:numPr>
        <w:spacing w:before="200"/>
        <w:jc w:val="both"/>
      </w:pPr>
      <w:r>
        <w:t>Registration Page</w:t>
      </w:r>
    </w:p>
    <w:p w14:paraId="786A3C6A" w14:textId="2D4BBFB2" w:rsidR="00154218" w:rsidRDefault="00154218" w:rsidP="00DE0CEB">
      <w:pPr>
        <w:jc w:val="both"/>
      </w:pPr>
      <w:r>
        <w:t>There can be major three kinds of users- Students, Alumni</w:t>
      </w:r>
      <w:r w:rsidR="0008287A">
        <w:t>,</w:t>
      </w:r>
      <w:r>
        <w:t xml:space="preserve"> and Teachers. Each different kind of user will be asked for </w:t>
      </w:r>
      <w:r w:rsidR="0008287A">
        <w:t xml:space="preserve">a </w:t>
      </w:r>
      <w:r>
        <w:t>different kind of information.</w:t>
      </w:r>
    </w:p>
    <w:p w14:paraId="1E9C9636" w14:textId="77777777" w:rsidR="00154218" w:rsidRDefault="00154218" w:rsidP="00DE0CEB">
      <w:pPr>
        <w:jc w:val="both"/>
      </w:pPr>
      <w:r>
        <w:t>Students will be asked for credentials like- College Name, Course, Education Field, etc. Alumni will be asked for information like- Current Place of Work, Role, Education Field, their Projects, etc. Teachers will also be asked for similar information. It will help us filter out the results for the students searching for guidance in various fields.</w:t>
      </w:r>
    </w:p>
    <w:p w14:paraId="783B5813" w14:textId="77777777" w:rsidR="00154218" w:rsidRDefault="00154218" w:rsidP="00DE0CEB">
      <w:pPr>
        <w:pStyle w:val="Heading4"/>
        <w:numPr>
          <w:ilvl w:val="0"/>
          <w:numId w:val="9"/>
        </w:numPr>
        <w:spacing w:before="200"/>
        <w:jc w:val="both"/>
      </w:pPr>
      <w:r>
        <w:t>Home Page</w:t>
      </w:r>
    </w:p>
    <w:p w14:paraId="29426300" w14:textId="50C82EF8" w:rsidR="00154218" w:rsidRDefault="00154218" w:rsidP="00DE0CEB">
      <w:pPr>
        <w:jc w:val="both"/>
      </w:pPr>
      <w:r>
        <w:t xml:space="preserve">Login Page will direct a user to </w:t>
      </w:r>
      <w:r w:rsidR="0008287A">
        <w:t xml:space="preserve">the </w:t>
      </w:r>
      <w:r>
        <w:t>Home Page</w:t>
      </w:r>
      <w:r w:rsidR="00895FBF">
        <w:t xml:space="preserve">. </w:t>
      </w:r>
      <w:r w:rsidR="00CD3A8B">
        <w:t>This is the main page where a student can explore various features of the application.</w:t>
      </w:r>
    </w:p>
    <w:p w14:paraId="3AC5FA14" w14:textId="6C0EC79E" w:rsidR="00CD3A8B" w:rsidRDefault="00CD3A8B" w:rsidP="00DE0CEB">
      <w:pPr>
        <w:jc w:val="both"/>
      </w:pPr>
      <w:r>
        <w:t>Components of this page are-</w:t>
      </w:r>
    </w:p>
    <w:p w14:paraId="0E0CE340" w14:textId="61A27923" w:rsidR="00320969" w:rsidRDefault="00320969" w:rsidP="00DE0CEB">
      <w:pPr>
        <w:jc w:val="center"/>
      </w:pPr>
      <w:r>
        <w:rPr>
          <w:noProof/>
        </w:rPr>
        <w:drawing>
          <wp:inline distT="0" distB="0" distL="0" distR="0" wp14:anchorId="6C0465FA" wp14:editId="1603416A">
            <wp:extent cx="1654997" cy="2058649"/>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688656" cy="2100517"/>
                    </a:xfrm>
                    <a:prstGeom prst="rect">
                      <a:avLst/>
                    </a:prstGeom>
                    <a:noFill/>
                    <a:ln>
                      <a:noFill/>
                    </a:ln>
                  </pic:spPr>
                </pic:pic>
              </a:graphicData>
            </a:graphic>
          </wp:inline>
        </w:drawing>
      </w:r>
    </w:p>
    <w:p w14:paraId="2C58797F" w14:textId="5939CD62" w:rsidR="00646181" w:rsidRDefault="00CD3A8B" w:rsidP="00DE0CEB">
      <w:pPr>
        <w:pStyle w:val="ListParagraph"/>
        <w:numPr>
          <w:ilvl w:val="0"/>
          <w:numId w:val="11"/>
        </w:numPr>
        <w:jc w:val="both"/>
      </w:pPr>
      <w:r>
        <w:rPr>
          <w:noProof/>
        </w:rPr>
        <w:drawing>
          <wp:inline distT="0" distB="0" distL="0" distR="0" wp14:anchorId="053908B6" wp14:editId="1DEFDB4E">
            <wp:extent cx="228600" cy="228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t xml:space="preserve"> - Clicking on this icon will open Options Menu which will include options</w:t>
      </w:r>
      <w:r w:rsidR="00646181">
        <w:t>-</w:t>
      </w:r>
    </w:p>
    <w:p w14:paraId="1989170C" w14:textId="7DAF86DE" w:rsidR="00646181" w:rsidRDefault="00646181" w:rsidP="00DE0CEB">
      <w:pPr>
        <w:pStyle w:val="ListParagraph"/>
        <w:numPr>
          <w:ilvl w:val="0"/>
          <w:numId w:val="12"/>
        </w:numPr>
        <w:jc w:val="both"/>
      </w:pPr>
      <w:r>
        <w:t xml:space="preserve">Edit Profile- Here the </w:t>
      </w:r>
      <w:r w:rsidR="004A1C18">
        <w:t>user</w:t>
      </w:r>
      <w:r>
        <w:t xml:space="preserve"> can change his credentials like email id, phone, password, etc.</w:t>
      </w:r>
    </w:p>
    <w:p w14:paraId="38ED313B" w14:textId="30122A43" w:rsidR="004A1C18" w:rsidRDefault="004A1C18" w:rsidP="00DE0CEB">
      <w:pPr>
        <w:pStyle w:val="ListParagraph"/>
        <w:numPr>
          <w:ilvl w:val="0"/>
          <w:numId w:val="12"/>
        </w:numPr>
        <w:jc w:val="both"/>
      </w:pPr>
      <w:r>
        <w:t>Change Status- Here the user can change his mentor status. If a student thinks he/she has gained enough knowledge and experience in any field then he can volunteer to become a mentor.</w:t>
      </w:r>
    </w:p>
    <w:p w14:paraId="0A1D048F" w14:textId="678D2127" w:rsidR="004A1C18" w:rsidRDefault="004A1C18" w:rsidP="00DE0CEB">
      <w:pPr>
        <w:pStyle w:val="ListParagraph"/>
        <w:numPr>
          <w:ilvl w:val="0"/>
          <w:numId w:val="12"/>
        </w:numPr>
        <w:jc w:val="both"/>
      </w:pPr>
      <w:r>
        <w:lastRenderedPageBreak/>
        <w:t>Followings- This shows the list of all those mentors who a student follows.</w:t>
      </w:r>
    </w:p>
    <w:p w14:paraId="2C3DCC3B" w14:textId="2C7FE175" w:rsidR="004A1C18" w:rsidRDefault="004A1C18" w:rsidP="00DE0CEB">
      <w:pPr>
        <w:pStyle w:val="ListParagraph"/>
        <w:numPr>
          <w:ilvl w:val="0"/>
          <w:numId w:val="12"/>
        </w:numPr>
        <w:jc w:val="both"/>
      </w:pPr>
      <w:r>
        <w:t>Followers- If a user is a mentor then this shows a list of all the students who are following him/her.</w:t>
      </w:r>
    </w:p>
    <w:p w14:paraId="1461B215" w14:textId="5DB395D2" w:rsidR="00646181" w:rsidRDefault="00646181" w:rsidP="00DE0CEB">
      <w:pPr>
        <w:pStyle w:val="ListParagraph"/>
        <w:numPr>
          <w:ilvl w:val="0"/>
          <w:numId w:val="12"/>
        </w:numPr>
        <w:jc w:val="both"/>
      </w:pPr>
      <w:r>
        <w:t>Settings</w:t>
      </w:r>
      <w:r w:rsidR="000439C9">
        <w:t xml:space="preserve">- </w:t>
      </w:r>
      <w:r w:rsidR="00895FBF">
        <w:t xml:space="preserve">Here </w:t>
      </w:r>
      <w:r w:rsidR="004A1C18">
        <w:t>the</w:t>
      </w:r>
      <w:r w:rsidR="00895FBF">
        <w:t xml:space="preserve"> User can change any </w:t>
      </w:r>
      <w:r w:rsidR="004A1C18">
        <w:t>settings related to the application like Font Size, Background Theme, Notification Settings, etc.</w:t>
      </w:r>
    </w:p>
    <w:p w14:paraId="4D877141" w14:textId="467C50CF" w:rsidR="00320969" w:rsidRDefault="00320969" w:rsidP="00DE0CEB">
      <w:pPr>
        <w:pStyle w:val="ListParagraph"/>
        <w:numPr>
          <w:ilvl w:val="0"/>
          <w:numId w:val="12"/>
        </w:numPr>
        <w:jc w:val="both"/>
      </w:pPr>
      <w:r>
        <w:t>FAQ- Here a user can read answers for all the Frequently Asked Questions.</w:t>
      </w:r>
    </w:p>
    <w:p w14:paraId="75ADBC95" w14:textId="1BE6521F" w:rsidR="00CD3A8B" w:rsidRDefault="004A1C18" w:rsidP="00DE0CEB">
      <w:pPr>
        <w:pStyle w:val="ListParagraph"/>
        <w:numPr>
          <w:ilvl w:val="0"/>
          <w:numId w:val="12"/>
        </w:numPr>
        <w:jc w:val="both"/>
      </w:pPr>
      <w:r>
        <w:t>Sign Out- Click here to sign out from your account.</w:t>
      </w:r>
    </w:p>
    <w:p w14:paraId="6C71C82D" w14:textId="2ABECA1E" w:rsidR="00CD3A8B" w:rsidRDefault="00CD3A8B" w:rsidP="00DE0CEB">
      <w:pPr>
        <w:pStyle w:val="ListParagraph"/>
        <w:numPr>
          <w:ilvl w:val="0"/>
          <w:numId w:val="11"/>
        </w:numPr>
        <w:jc w:val="both"/>
      </w:pPr>
      <w:r>
        <w:rPr>
          <w:noProof/>
        </w:rPr>
        <w:drawing>
          <wp:inline distT="0" distB="0" distL="0" distR="0" wp14:anchorId="18E54CA0" wp14:editId="0F7FC0AD">
            <wp:extent cx="323850" cy="3238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flipH="1">
                      <a:off x="0" y="0"/>
                      <a:ext cx="323850" cy="323850"/>
                    </a:xfrm>
                    <a:prstGeom prst="rect">
                      <a:avLst/>
                    </a:prstGeom>
                    <a:noFill/>
                    <a:ln>
                      <a:noFill/>
                    </a:ln>
                  </pic:spPr>
                </pic:pic>
              </a:graphicData>
            </a:graphic>
          </wp:inline>
        </w:drawing>
      </w:r>
      <w:r>
        <w:t xml:space="preserve">- Clicking </w:t>
      </w:r>
      <w:r w:rsidR="00105BB0">
        <w:t xml:space="preserve">on this </w:t>
      </w:r>
      <w:r w:rsidR="00320969">
        <w:t xml:space="preserve">Notification Bell </w:t>
      </w:r>
      <w:r w:rsidR="00105BB0">
        <w:t>icon</w:t>
      </w:r>
      <w:r w:rsidR="00320969">
        <w:t>, a user can see</w:t>
      </w:r>
      <w:r>
        <w:t xml:space="preserve"> if any of the</w:t>
      </w:r>
      <w:r w:rsidR="00105BB0">
        <w:t xml:space="preserve"> Mentors or Teachers who </w:t>
      </w:r>
      <w:r w:rsidR="00320969">
        <w:t>he/she</w:t>
      </w:r>
      <w:r w:rsidR="00105BB0">
        <w:t xml:space="preserve"> follows have posted any new document or replied to his</w:t>
      </w:r>
      <w:r w:rsidR="00320969">
        <w:t>/her</w:t>
      </w:r>
      <w:r w:rsidR="00105BB0">
        <w:t xml:space="preserve"> queries.</w:t>
      </w:r>
    </w:p>
    <w:p w14:paraId="5AD30B6C" w14:textId="4CF220B3" w:rsidR="00105BB0" w:rsidRDefault="00105BB0" w:rsidP="00DE0CEB">
      <w:pPr>
        <w:pStyle w:val="ListParagraph"/>
        <w:numPr>
          <w:ilvl w:val="0"/>
          <w:numId w:val="11"/>
        </w:numPr>
        <w:jc w:val="both"/>
      </w:pPr>
      <w:r>
        <w:rPr>
          <w:noProof/>
        </w:rPr>
        <w:drawing>
          <wp:inline distT="0" distB="0" distL="0" distR="0" wp14:anchorId="28C7DFB2" wp14:editId="44EE5054">
            <wp:extent cx="330200" cy="330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flipH="1">
                      <a:off x="0" y="0"/>
                      <a:ext cx="330200" cy="330200"/>
                    </a:xfrm>
                    <a:prstGeom prst="rect">
                      <a:avLst/>
                    </a:prstGeom>
                    <a:noFill/>
                    <a:ln>
                      <a:noFill/>
                    </a:ln>
                  </pic:spPr>
                </pic:pic>
              </a:graphicData>
            </a:graphic>
          </wp:inline>
        </w:drawing>
      </w:r>
      <w:r>
        <w:t xml:space="preserve"> - Clicking on this icon will open the Class Group of the Student</w:t>
      </w:r>
      <w:r w:rsidR="00872BFA">
        <w:t>, where a student can track any of the class activities like any assignment due or any other kind announcements. Here he\she will also be able to participate in any decision making in the class</w:t>
      </w:r>
      <w:r w:rsidR="00521CBD">
        <w:t xml:space="preserve"> through the Polling Mechanism.</w:t>
      </w:r>
    </w:p>
    <w:p w14:paraId="61493EB3" w14:textId="77F1DB64" w:rsidR="00320969" w:rsidRDefault="00320969" w:rsidP="00DE0CEB">
      <w:pPr>
        <w:pStyle w:val="ListParagraph"/>
        <w:numPr>
          <w:ilvl w:val="0"/>
          <w:numId w:val="11"/>
        </w:numPr>
        <w:jc w:val="both"/>
      </w:pPr>
      <w:r>
        <w:rPr>
          <w:noProof/>
        </w:rPr>
        <w:drawing>
          <wp:inline distT="0" distB="0" distL="0" distR="0" wp14:anchorId="13FA43EE" wp14:editId="39E51CD0">
            <wp:extent cx="309797" cy="30979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flipH="1">
                      <a:off x="0" y="0"/>
                      <a:ext cx="347778" cy="347778"/>
                    </a:xfrm>
                    <a:prstGeom prst="rect">
                      <a:avLst/>
                    </a:prstGeom>
                    <a:noFill/>
                    <a:ln>
                      <a:noFill/>
                    </a:ln>
                  </pic:spPr>
                </pic:pic>
              </a:graphicData>
            </a:graphic>
          </wp:inline>
        </w:drawing>
      </w:r>
      <w:r>
        <w:t xml:space="preserve"> - Clicking on this option will open the My Posts </w:t>
      </w:r>
      <w:r w:rsidR="0008287A">
        <w:t>P</w:t>
      </w:r>
      <w:r>
        <w:t>age where a user</w:t>
      </w:r>
      <w:r w:rsidRPr="00320969">
        <w:t xml:space="preserve"> </w:t>
      </w:r>
      <w:r>
        <w:t>can see the posts that he/she has pinned for future readings. The user can upload new documents and also edit his/her already uploaded posts.</w:t>
      </w:r>
    </w:p>
    <w:p w14:paraId="2302126F" w14:textId="777D9EBB" w:rsidR="00105BB0" w:rsidRDefault="00105BB0" w:rsidP="00DE0CEB">
      <w:pPr>
        <w:pStyle w:val="ListParagraph"/>
        <w:numPr>
          <w:ilvl w:val="0"/>
          <w:numId w:val="11"/>
        </w:numPr>
        <w:jc w:val="both"/>
      </w:pPr>
      <w:r>
        <w:rPr>
          <w:noProof/>
        </w:rPr>
        <w:drawing>
          <wp:inline distT="0" distB="0" distL="0" distR="0" wp14:anchorId="7B72C5D8" wp14:editId="04FD0ECC">
            <wp:extent cx="355600" cy="35560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5600" cy="355600"/>
                    </a:xfrm>
                    <a:prstGeom prst="rect">
                      <a:avLst/>
                    </a:prstGeom>
                    <a:noFill/>
                    <a:ln>
                      <a:noFill/>
                    </a:ln>
                  </pic:spPr>
                </pic:pic>
              </a:graphicData>
            </a:graphic>
          </wp:inline>
        </w:drawing>
      </w:r>
      <w:r>
        <w:t>- Clicking on this icon will open the feedback form where a user can send feedback to the administrators suggesting any improvements in the application.</w:t>
      </w:r>
    </w:p>
    <w:p w14:paraId="24130B8B" w14:textId="77777777" w:rsidR="00105BB0" w:rsidRPr="00105BB0" w:rsidRDefault="00105BB0" w:rsidP="00DE0CEB">
      <w:pPr>
        <w:pStyle w:val="ListParagraph"/>
        <w:numPr>
          <w:ilvl w:val="0"/>
          <w:numId w:val="11"/>
        </w:numPr>
        <w:jc w:val="both"/>
      </w:pPr>
      <w:r w:rsidRPr="00105BB0">
        <w:rPr>
          <w:rFonts w:ascii="Segoe UI Black" w:hAnsi="Segoe UI Black"/>
          <w:b/>
          <w:bCs/>
          <w:sz w:val="36"/>
          <w:szCs w:val="36"/>
        </w:rPr>
        <w:t>?</w:t>
      </w:r>
      <w:r>
        <w:rPr>
          <w:rFonts w:ascii="Segoe UI Black" w:hAnsi="Segoe UI Black"/>
          <w:b/>
          <w:bCs/>
          <w:sz w:val="36"/>
          <w:szCs w:val="36"/>
        </w:rPr>
        <w:t xml:space="preserve"> </w:t>
      </w:r>
      <w:r>
        <w:rPr>
          <w:rFonts w:cstheme="minorHAnsi"/>
        </w:rPr>
        <w:t>-</w:t>
      </w:r>
      <w:r w:rsidRPr="00105BB0">
        <w:rPr>
          <w:rFonts w:cstheme="minorHAnsi"/>
        </w:rPr>
        <w:t xml:space="preserve"> Clicking on this icon</w:t>
      </w:r>
      <w:r>
        <w:rPr>
          <w:rFonts w:cstheme="minorHAnsi"/>
          <w:b/>
          <w:bCs/>
        </w:rPr>
        <w:t xml:space="preserve"> </w:t>
      </w:r>
      <w:r w:rsidRPr="00105BB0">
        <w:rPr>
          <w:rFonts w:cstheme="minorHAnsi"/>
        </w:rPr>
        <w:t>will open the</w:t>
      </w:r>
      <w:r>
        <w:rPr>
          <w:rFonts w:cstheme="minorHAnsi"/>
        </w:rPr>
        <w:t xml:space="preserve"> Queries Block where a Student can post Queries openly for anyone to answer.</w:t>
      </w:r>
    </w:p>
    <w:p w14:paraId="77D435DA" w14:textId="147A78F4" w:rsidR="000472CD" w:rsidRPr="005E7A81" w:rsidRDefault="00105BB0" w:rsidP="00DE0CEB">
      <w:pPr>
        <w:pStyle w:val="ListParagraph"/>
        <w:numPr>
          <w:ilvl w:val="0"/>
          <w:numId w:val="11"/>
        </w:numPr>
        <w:jc w:val="both"/>
      </w:pPr>
      <w:r>
        <w:rPr>
          <w:rFonts w:cstheme="minorHAnsi"/>
        </w:rPr>
        <w:t xml:space="preserve">Pressing on the ‘Department’ Button will list various departments from where the student can select the required department from where he/she can further select the </w:t>
      </w:r>
      <w:r w:rsidR="00646181">
        <w:rPr>
          <w:rFonts w:cstheme="minorHAnsi"/>
        </w:rPr>
        <w:t>Semester</w:t>
      </w:r>
      <w:r>
        <w:rPr>
          <w:rFonts w:cstheme="minorHAnsi"/>
        </w:rPr>
        <w:t>.</w:t>
      </w:r>
      <w:r w:rsidR="00646181">
        <w:rPr>
          <w:rFonts w:cstheme="minorHAnsi"/>
        </w:rPr>
        <w:t xml:space="preserve"> Each Semester will include various courses. Available courses will have different course materials like Notes, PDFs, Books, PPTs, etc.</w:t>
      </w:r>
    </w:p>
    <w:p w14:paraId="400E91F7" w14:textId="6075AE88" w:rsidR="005E7A81" w:rsidRPr="00646181" w:rsidRDefault="00EE2BE2" w:rsidP="00DE0CEB">
      <w:pPr>
        <w:pStyle w:val="ListParagraph"/>
        <w:jc w:val="both"/>
      </w:pPr>
      <w:r>
        <w:t xml:space="preserve">                      </w:t>
      </w:r>
      <w:r w:rsidR="005E7A81">
        <w:rPr>
          <w:noProof/>
        </w:rPr>
        <w:drawing>
          <wp:inline distT="0" distB="0" distL="0" distR="0" wp14:anchorId="4D2BAA2D" wp14:editId="585FF470">
            <wp:extent cx="3687581" cy="2023672"/>
            <wp:effectExtent l="0" t="0" r="8255" b="1524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71B3E2A6" w14:textId="2A34DF28" w:rsidR="00646181" w:rsidRPr="000472CD" w:rsidRDefault="00646181" w:rsidP="00DE0CEB">
      <w:pPr>
        <w:pStyle w:val="ListParagraph"/>
        <w:numPr>
          <w:ilvl w:val="0"/>
          <w:numId w:val="11"/>
        </w:numPr>
        <w:jc w:val="both"/>
      </w:pPr>
      <w:r>
        <w:rPr>
          <w:rFonts w:cstheme="minorHAnsi"/>
        </w:rPr>
        <w:t>Pressing on the ‘Work Field’ Button will list various Fields of Work. Each field of work will have some active mentors and faculty working in those fields. We can Select any mentor and his/her profile will pop up.</w:t>
      </w:r>
    </w:p>
    <w:p w14:paraId="12CA0ED0" w14:textId="28BC7F14" w:rsidR="006737DC" w:rsidRDefault="006737DC" w:rsidP="00DE0CEB">
      <w:pPr>
        <w:pStyle w:val="Heading2"/>
        <w:numPr>
          <w:ilvl w:val="0"/>
          <w:numId w:val="2"/>
        </w:numPr>
        <w:jc w:val="both"/>
      </w:pPr>
      <w:bookmarkStart w:id="11" w:name="_Toc17242882"/>
      <w:r>
        <w:t>Previous Works</w:t>
      </w:r>
      <w:bookmarkEnd w:id="11"/>
    </w:p>
    <w:p w14:paraId="6CA70C0A" w14:textId="6F9C1E86" w:rsidR="006737DC" w:rsidRDefault="00D2656D" w:rsidP="00DE0CEB">
      <w:pPr>
        <w:jc w:val="both"/>
      </w:pPr>
      <w:r>
        <w:t xml:space="preserve">In our college, we are provided a google drive </w:t>
      </w:r>
      <w:r w:rsidR="000F46E1">
        <w:t>link [</w:t>
      </w:r>
      <w:r w:rsidR="00502C39">
        <w:t>1]</w:t>
      </w:r>
      <w:r>
        <w:t xml:space="preserve"> created by previous batches which contains pdfs, ppts and notes. These are seldom updated and moreover</w:t>
      </w:r>
      <w:r w:rsidR="0008287A">
        <w:t>,</w:t>
      </w:r>
      <w:r>
        <w:t xml:space="preserve"> the contents are only limited to our course subjects’ syllabus. Also, this link is not interactive. We cannot put up any queries there. Moreover, we </w:t>
      </w:r>
      <w:r>
        <w:lastRenderedPageBreak/>
        <w:t xml:space="preserve">are going to build an android application which the students will </w:t>
      </w:r>
      <w:r w:rsidR="00405FDE">
        <w:t>feel more comfortable with</w:t>
      </w:r>
      <w:r>
        <w:t>. Plus, the app will provide additional features such as polling and chatting mechanism.</w:t>
      </w:r>
    </w:p>
    <w:p w14:paraId="5F85CA9A" w14:textId="77777777" w:rsidR="006737DC" w:rsidRDefault="006737DC" w:rsidP="00DE0CEB">
      <w:pPr>
        <w:pStyle w:val="Heading2"/>
        <w:numPr>
          <w:ilvl w:val="0"/>
          <w:numId w:val="2"/>
        </w:numPr>
        <w:jc w:val="both"/>
      </w:pPr>
      <w:bookmarkStart w:id="12" w:name="_Toc17242883"/>
      <w:r>
        <w:t>Project Scope and Contributions</w:t>
      </w:r>
      <w:bookmarkEnd w:id="12"/>
    </w:p>
    <w:p w14:paraId="2ABA503C" w14:textId="77777777" w:rsidR="00E94554" w:rsidRDefault="00E94554" w:rsidP="00DE0CEB">
      <w:pPr>
        <w:jc w:val="both"/>
      </w:pPr>
      <w:r>
        <w:t>Main Stakeholders of this project are:</w:t>
      </w:r>
    </w:p>
    <w:p w14:paraId="48A4E2EA" w14:textId="77777777" w:rsidR="00E94554" w:rsidRDefault="00E94554" w:rsidP="00DE0CEB">
      <w:pPr>
        <w:pStyle w:val="ListParagraph"/>
        <w:numPr>
          <w:ilvl w:val="0"/>
          <w:numId w:val="4"/>
        </w:numPr>
        <w:jc w:val="both"/>
      </w:pPr>
      <w:r>
        <w:t>Current College Students</w:t>
      </w:r>
    </w:p>
    <w:p w14:paraId="78A21208" w14:textId="77777777" w:rsidR="00E94554" w:rsidRDefault="00E94554" w:rsidP="00DE0CEB">
      <w:pPr>
        <w:pStyle w:val="ListParagraph"/>
        <w:numPr>
          <w:ilvl w:val="0"/>
          <w:numId w:val="4"/>
        </w:numPr>
        <w:jc w:val="both"/>
      </w:pPr>
      <w:r>
        <w:t>College Alumni</w:t>
      </w:r>
    </w:p>
    <w:p w14:paraId="7C9AB3BD" w14:textId="77777777" w:rsidR="00E94554" w:rsidRDefault="00E94554" w:rsidP="00DE0CEB">
      <w:pPr>
        <w:pStyle w:val="ListParagraph"/>
        <w:numPr>
          <w:ilvl w:val="0"/>
          <w:numId w:val="4"/>
        </w:numPr>
        <w:jc w:val="both"/>
      </w:pPr>
      <w:r>
        <w:t>Teaching Faculty</w:t>
      </w:r>
    </w:p>
    <w:p w14:paraId="55EE5D29" w14:textId="77777777" w:rsidR="00E94554" w:rsidRDefault="00E94554" w:rsidP="00DE0CEB">
      <w:pPr>
        <w:jc w:val="both"/>
      </w:pPr>
      <w:r>
        <w:t>Main use cases associated with our project:</w:t>
      </w:r>
    </w:p>
    <w:p w14:paraId="3478BF58" w14:textId="77777777" w:rsidR="00E94554" w:rsidRDefault="00E94554" w:rsidP="00DE0CEB">
      <w:pPr>
        <w:pStyle w:val="ListParagraph"/>
        <w:numPr>
          <w:ilvl w:val="0"/>
          <w:numId w:val="6"/>
        </w:numPr>
        <w:jc w:val="both"/>
      </w:pPr>
      <w:r>
        <w:t>A Student can-</w:t>
      </w:r>
    </w:p>
    <w:p w14:paraId="17515775" w14:textId="77777777" w:rsidR="00E94554" w:rsidRDefault="00E94554" w:rsidP="00DE0CEB">
      <w:pPr>
        <w:pStyle w:val="ListParagraph"/>
        <w:numPr>
          <w:ilvl w:val="1"/>
          <w:numId w:val="6"/>
        </w:numPr>
        <w:jc w:val="both"/>
      </w:pPr>
      <w:r>
        <w:t>View already posted study material by his Seniors/Alumni/Teachers.</w:t>
      </w:r>
    </w:p>
    <w:p w14:paraId="2694D7BB" w14:textId="77777777" w:rsidR="00E94554" w:rsidRDefault="00E94554" w:rsidP="00DE0CEB">
      <w:pPr>
        <w:pStyle w:val="ListParagraph"/>
        <w:numPr>
          <w:ilvl w:val="1"/>
          <w:numId w:val="6"/>
        </w:numPr>
        <w:jc w:val="both"/>
      </w:pPr>
      <w:r>
        <w:t>Post any relevant study material for the use of his juniors.</w:t>
      </w:r>
    </w:p>
    <w:p w14:paraId="3724EB90" w14:textId="77777777" w:rsidR="00E94554" w:rsidRDefault="00E94554" w:rsidP="00DE0CEB">
      <w:pPr>
        <w:pStyle w:val="ListParagraph"/>
        <w:numPr>
          <w:ilvl w:val="1"/>
          <w:numId w:val="6"/>
        </w:numPr>
        <w:jc w:val="both"/>
      </w:pPr>
      <w:r>
        <w:t>Search about the people working in the fields of his interest and take guidance.</w:t>
      </w:r>
    </w:p>
    <w:p w14:paraId="1E6DC9DB" w14:textId="5153CDA4" w:rsidR="00E94554" w:rsidRDefault="00DF1DF3" w:rsidP="00DE0CEB">
      <w:pPr>
        <w:pStyle w:val="ListParagraph"/>
        <w:numPr>
          <w:ilvl w:val="1"/>
          <w:numId w:val="6"/>
        </w:numPr>
        <w:jc w:val="both"/>
      </w:pPr>
      <w:r>
        <w:t>Directly a</w:t>
      </w:r>
      <w:r w:rsidR="00E94554">
        <w:t>sk Queries from his/her seniors/alumni/teachers through a chatbox.</w:t>
      </w:r>
    </w:p>
    <w:p w14:paraId="74E5A887" w14:textId="77777777" w:rsidR="00DF1DF3" w:rsidRDefault="00DF1DF3" w:rsidP="00DE0CEB">
      <w:pPr>
        <w:pStyle w:val="ListParagraph"/>
        <w:numPr>
          <w:ilvl w:val="1"/>
          <w:numId w:val="6"/>
        </w:numPr>
        <w:jc w:val="both"/>
      </w:pPr>
      <w:r>
        <w:t>Vote for a decision to be taken by his/her class.</w:t>
      </w:r>
    </w:p>
    <w:p w14:paraId="297F384F" w14:textId="77777777" w:rsidR="00DF1DF3" w:rsidRDefault="00DF1DF3" w:rsidP="00DE0CEB">
      <w:pPr>
        <w:pStyle w:val="ListParagraph"/>
        <w:numPr>
          <w:ilvl w:val="1"/>
          <w:numId w:val="6"/>
        </w:numPr>
        <w:jc w:val="both"/>
      </w:pPr>
      <w:r>
        <w:t>Volunteer to assist his/her juniors by answering their queries.</w:t>
      </w:r>
    </w:p>
    <w:p w14:paraId="109FEC85" w14:textId="77777777" w:rsidR="00DF1DF3" w:rsidRDefault="00DF1DF3" w:rsidP="00DE0CEB">
      <w:pPr>
        <w:pStyle w:val="ListParagraph"/>
        <w:numPr>
          <w:ilvl w:val="0"/>
          <w:numId w:val="6"/>
        </w:numPr>
        <w:jc w:val="both"/>
      </w:pPr>
      <w:r>
        <w:t>An Alumni/Teacher can-</w:t>
      </w:r>
    </w:p>
    <w:p w14:paraId="6241582C" w14:textId="77777777" w:rsidR="00DF1DF3" w:rsidRDefault="00DF1DF3" w:rsidP="00DE0CEB">
      <w:pPr>
        <w:pStyle w:val="ListParagraph"/>
        <w:numPr>
          <w:ilvl w:val="1"/>
          <w:numId w:val="6"/>
        </w:numPr>
        <w:jc w:val="both"/>
      </w:pPr>
      <w:r>
        <w:t>Share about his/her work experience to help other aspiring students interested in the same field of work.</w:t>
      </w:r>
    </w:p>
    <w:p w14:paraId="7FE0701D" w14:textId="77777777" w:rsidR="00DF1DF3" w:rsidRDefault="00DF1DF3" w:rsidP="00DE0CEB">
      <w:pPr>
        <w:pStyle w:val="ListParagraph"/>
        <w:numPr>
          <w:ilvl w:val="1"/>
          <w:numId w:val="6"/>
        </w:numPr>
        <w:jc w:val="both"/>
      </w:pPr>
      <w:r>
        <w:t>Volunteer to assist students from his/her college by answering their queries.</w:t>
      </w:r>
    </w:p>
    <w:p w14:paraId="603A0A76" w14:textId="77777777" w:rsidR="00DF1DF3" w:rsidRDefault="00DF1DF3" w:rsidP="00DE0CEB">
      <w:pPr>
        <w:pStyle w:val="ListParagraph"/>
        <w:numPr>
          <w:ilvl w:val="0"/>
          <w:numId w:val="6"/>
        </w:numPr>
        <w:jc w:val="both"/>
      </w:pPr>
      <w:r>
        <w:t>A Class Representative can-</w:t>
      </w:r>
    </w:p>
    <w:p w14:paraId="2DB02982" w14:textId="77777777" w:rsidR="00DF1DF3" w:rsidRDefault="00DF1DF3" w:rsidP="00DE0CEB">
      <w:pPr>
        <w:pStyle w:val="ListParagraph"/>
        <w:numPr>
          <w:ilvl w:val="1"/>
          <w:numId w:val="6"/>
        </w:numPr>
        <w:jc w:val="both"/>
      </w:pPr>
      <w:r>
        <w:t>Post a Poll in his/her class group to make a decision.</w:t>
      </w:r>
    </w:p>
    <w:p w14:paraId="5A35357E" w14:textId="77777777" w:rsidR="00DF1DF3" w:rsidRPr="00E94554" w:rsidRDefault="00DF1DF3" w:rsidP="00DE0CEB">
      <w:pPr>
        <w:pStyle w:val="ListParagraph"/>
        <w:numPr>
          <w:ilvl w:val="1"/>
          <w:numId w:val="6"/>
        </w:numPr>
        <w:jc w:val="both"/>
      </w:pPr>
      <w:r>
        <w:t>See the results of the poll in the form of a Pie Chart having three sections- Agree, Disagree, Not Responded.</w:t>
      </w:r>
    </w:p>
    <w:p w14:paraId="465217BD" w14:textId="77777777" w:rsidR="006737DC" w:rsidRDefault="005C515A" w:rsidP="00DE0CEB">
      <w:pPr>
        <w:jc w:val="both"/>
      </w:pPr>
      <w:r>
        <w:t xml:space="preserve">Initially, our application’s scope will be limited to only the students of our own college then gradually we will try to </w:t>
      </w:r>
      <w:r w:rsidR="00D2656D">
        <w:t>take</w:t>
      </w:r>
      <w:r>
        <w:t xml:space="preserve"> it global</w:t>
      </w:r>
      <w:r w:rsidR="00D2656D">
        <w:t>ly</w:t>
      </w:r>
      <w:r>
        <w:t>. It will contribute a great deal in the life of a college student by easing his/her way of finding any relevant study material.</w:t>
      </w:r>
      <w:r w:rsidR="00D2656D">
        <w:t xml:space="preserve"> </w:t>
      </w:r>
    </w:p>
    <w:p w14:paraId="566575E4" w14:textId="77777777" w:rsidR="006737DC" w:rsidRDefault="006737DC" w:rsidP="00DE0CEB">
      <w:pPr>
        <w:pStyle w:val="Heading2"/>
        <w:numPr>
          <w:ilvl w:val="0"/>
          <w:numId w:val="2"/>
        </w:numPr>
        <w:jc w:val="both"/>
      </w:pPr>
      <w:bookmarkStart w:id="13" w:name="_Toc17242884"/>
      <w:r>
        <w:t>Technical Feasibility</w:t>
      </w:r>
      <w:bookmarkEnd w:id="13"/>
    </w:p>
    <w:p w14:paraId="0D688991" w14:textId="77777777" w:rsidR="00684C34" w:rsidRDefault="00684C34" w:rsidP="00DE0CEB">
      <w:pPr>
        <w:jc w:val="both"/>
      </w:pPr>
      <w:r>
        <w:t>The technologies to be used in this project are-</w:t>
      </w:r>
    </w:p>
    <w:p w14:paraId="7E723C11" w14:textId="77777777" w:rsidR="00684C34" w:rsidRDefault="00684C34" w:rsidP="00DE0CEB">
      <w:pPr>
        <w:pStyle w:val="ListParagraph"/>
        <w:numPr>
          <w:ilvl w:val="0"/>
          <w:numId w:val="8"/>
        </w:numPr>
        <w:jc w:val="both"/>
      </w:pPr>
      <w:r>
        <w:t>Java Programming Language</w:t>
      </w:r>
    </w:p>
    <w:p w14:paraId="7F774172" w14:textId="77777777" w:rsidR="00684C34" w:rsidRDefault="00684C34" w:rsidP="00DE0CEB">
      <w:pPr>
        <w:pStyle w:val="ListParagraph"/>
        <w:numPr>
          <w:ilvl w:val="0"/>
          <w:numId w:val="8"/>
        </w:numPr>
        <w:jc w:val="both"/>
      </w:pPr>
      <w:r>
        <w:t>Android Studio</w:t>
      </w:r>
    </w:p>
    <w:p w14:paraId="1D16BA90" w14:textId="77777777" w:rsidR="00684C34" w:rsidRDefault="00684C34" w:rsidP="00DE0CEB">
      <w:pPr>
        <w:pStyle w:val="ListParagraph"/>
        <w:numPr>
          <w:ilvl w:val="0"/>
          <w:numId w:val="8"/>
        </w:numPr>
        <w:jc w:val="both"/>
      </w:pPr>
      <w:r>
        <w:t>MySQL Database</w:t>
      </w:r>
    </w:p>
    <w:p w14:paraId="0BFFDB71" w14:textId="1347087C" w:rsidR="00C50528" w:rsidRDefault="00684C34" w:rsidP="00DE0CEB">
      <w:pPr>
        <w:jc w:val="both"/>
      </w:pPr>
      <w:r>
        <w:t xml:space="preserve">Each of the </w:t>
      </w:r>
      <w:r w:rsidR="00D529E4">
        <w:t>above</w:t>
      </w:r>
      <w:r w:rsidR="0008287A">
        <w:t xml:space="preserve"> </w:t>
      </w:r>
      <w:r w:rsidR="00D529E4">
        <w:t>mentioned</w:t>
      </w:r>
      <w:r>
        <w:t xml:space="preserve"> technologies are freely available and technical skills required are easily manageable. </w:t>
      </w:r>
      <w:r w:rsidR="00D2656D">
        <w:t xml:space="preserve">Also, our </w:t>
      </w:r>
      <w:r>
        <w:t>project</w:t>
      </w:r>
      <w:r w:rsidR="00D2656D">
        <w:t xml:space="preserve"> is not </w:t>
      </w:r>
      <w:r>
        <w:t>very</w:t>
      </w:r>
      <w:r w:rsidR="00D2656D">
        <w:t xml:space="preserve"> complex so we will be able to </w:t>
      </w:r>
      <w:r w:rsidR="00C50528">
        <w:t>develop an acceptable application with necessary but not limited features.</w:t>
      </w:r>
      <w:r>
        <w:t xml:space="preserve"> Moreover, </w:t>
      </w:r>
      <w:r w:rsidR="0008287A">
        <w:t xml:space="preserve">the </w:t>
      </w:r>
      <w:r>
        <w:t>time limitations of the project development and the ease of implementing using these technologies are synchronized.</w:t>
      </w:r>
    </w:p>
    <w:p w14:paraId="71922935" w14:textId="50363092" w:rsidR="00C50528" w:rsidRDefault="00C50528" w:rsidP="00DE0CEB">
      <w:pPr>
        <w:jc w:val="both"/>
      </w:pPr>
      <w:r>
        <w:t>The basic requirements to develop the application like Computers, power supply, internet</w:t>
      </w:r>
      <w:r w:rsidR="0008287A">
        <w:t>,</w:t>
      </w:r>
      <w:r>
        <w:t xml:space="preserve"> and soft-wares are easily available in college computer laboratories. Also, there are not m</w:t>
      </w:r>
      <w:r w:rsidR="0008287A">
        <w:t>any</w:t>
      </w:r>
      <w:r>
        <w:t xml:space="preserve"> financial overheads </w:t>
      </w:r>
      <w:r w:rsidR="0008287A">
        <w:t>that</w:t>
      </w:r>
      <w:r>
        <w:t xml:space="preserve"> can pose any difficulty.</w:t>
      </w:r>
    </w:p>
    <w:p w14:paraId="0F43C813" w14:textId="6A020FCE" w:rsidR="006737DC" w:rsidRDefault="00C50528" w:rsidP="00DE0CEB">
      <w:pPr>
        <w:jc w:val="both"/>
      </w:pPr>
      <w:r>
        <w:t>The app will not be using any confidential organi</w:t>
      </w:r>
      <w:r w:rsidR="0008287A">
        <w:t>z</w:t>
      </w:r>
      <w:r>
        <w:t>ational data for which we will be needing any kind of permissions. The mentors or teachers will provide any personal or educational information willingly.</w:t>
      </w:r>
    </w:p>
    <w:p w14:paraId="365F3115" w14:textId="77777777" w:rsidR="006737DC" w:rsidRDefault="006737DC" w:rsidP="00DE0CEB">
      <w:pPr>
        <w:pStyle w:val="Heading2"/>
        <w:numPr>
          <w:ilvl w:val="0"/>
          <w:numId w:val="2"/>
        </w:numPr>
        <w:jc w:val="both"/>
      </w:pPr>
      <w:bookmarkStart w:id="14" w:name="_Toc17242885"/>
      <w:r>
        <w:lastRenderedPageBreak/>
        <w:t>Risk Analysis</w:t>
      </w:r>
      <w:bookmarkEnd w:id="14"/>
    </w:p>
    <w:p w14:paraId="7CEAC499" w14:textId="77777777" w:rsidR="006737DC" w:rsidRDefault="00687A74" w:rsidP="00DE0CEB">
      <w:pPr>
        <w:jc w:val="both"/>
      </w:pPr>
      <w:r>
        <w:t xml:space="preserve">The major </w:t>
      </w:r>
      <w:r w:rsidR="002A525D">
        <w:t>risk currently</w:t>
      </w:r>
      <w:r>
        <w:t xml:space="preserve"> is not being able to meet the deadlines. </w:t>
      </w:r>
      <w:r w:rsidR="00D2656D">
        <w:t>So,</w:t>
      </w:r>
      <w:r>
        <w:t xml:space="preserve"> we plan to develop the project in modules. Also, doing so will help us keep our errors minimal. As this project contains a various </w:t>
      </w:r>
      <w:r w:rsidR="00D2656D">
        <w:t>number</w:t>
      </w:r>
      <w:r>
        <w:t xml:space="preserve"> of functionalities, the code may become a mess as we are inexperienced developers.</w:t>
      </w:r>
    </w:p>
    <w:p w14:paraId="558516D8" w14:textId="6C254440" w:rsidR="00711385" w:rsidRDefault="00711385" w:rsidP="00DE0CEB">
      <w:pPr>
        <w:jc w:val="both"/>
      </w:pPr>
      <w:r>
        <w:t xml:space="preserve">Other risks include </w:t>
      </w:r>
      <w:r w:rsidR="0008287A">
        <w:t xml:space="preserve">the </w:t>
      </w:r>
      <w:r>
        <w:t>version operability of our project on various platforms. We will try to keep our applications as diverse as possible. We will also maintain our app so that it can cope up with technology upgradations.</w:t>
      </w:r>
    </w:p>
    <w:p w14:paraId="559798D0" w14:textId="77777777" w:rsidR="006737DC" w:rsidRDefault="006737DC" w:rsidP="00DE0CEB">
      <w:pPr>
        <w:pStyle w:val="Heading2"/>
        <w:numPr>
          <w:ilvl w:val="0"/>
          <w:numId w:val="2"/>
        </w:numPr>
        <w:jc w:val="both"/>
      </w:pPr>
      <w:bookmarkStart w:id="15" w:name="_Toc17242886"/>
      <w:r>
        <w:t>Work Plan/ Schedule</w:t>
      </w:r>
      <w:bookmarkEnd w:id="15"/>
    </w:p>
    <w:p w14:paraId="33CE3F21" w14:textId="104A4AFF" w:rsidR="006737DC" w:rsidRDefault="00687A74" w:rsidP="00DE0CEB">
      <w:pPr>
        <w:jc w:val="both"/>
      </w:pPr>
      <w:r>
        <w:t xml:space="preserve">We plan </w:t>
      </w:r>
      <w:r w:rsidR="00D90DC2">
        <w:t>to develop th</w:t>
      </w:r>
      <w:r w:rsidR="00143799">
        <w:t>is</w:t>
      </w:r>
      <w:r w:rsidR="00D90DC2">
        <w:t xml:space="preserve"> project in various versions. We will introduce new functionalities one by one in each version of our project.</w:t>
      </w:r>
    </w:p>
    <w:tbl>
      <w:tblPr>
        <w:tblStyle w:val="TableGrid"/>
        <w:tblW w:w="0" w:type="auto"/>
        <w:tblLook w:val="04A0" w:firstRow="1" w:lastRow="0" w:firstColumn="1" w:lastColumn="0" w:noHBand="0" w:noVBand="1"/>
      </w:tblPr>
      <w:tblGrid>
        <w:gridCol w:w="846"/>
        <w:gridCol w:w="1843"/>
        <w:gridCol w:w="4536"/>
        <w:gridCol w:w="1791"/>
      </w:tblGrid>
      <w:tr w:rsidR="000F46E1" w14:paraId="4D9F6A33" w14:textId="77777777" w:rsidTr="000951EE">
        <w:tc>
          <w:tcPr>
            <w:tcW w:w="846" w:type="dxa"/>
            <w:vAlign w:val="center"/>
          </w:tcPr>
          <w:p w14:paraId="034D57F9" w14:textId="5CA6EE75" w:rsidR="000F46E1" w:rsidRPr="000951EE" w:rsidRDefault="000F46E1" w:rsidP="000951EE">
            <w:pPr>
              <w:jc w:val="center"/>
              <w:rPr>
                <w:b/>
                <w:bCs/>
              </w:rPr>
            </w:pPr>
            <w:r w:rsidRPr="000951EE">
              <w:rPr>
                <w:b/>
                <w:bCs/>
              </w:rPr>
              <w:t>S. No.</w:t>
            </w:r>
          </w:p>
        </w:tc>
        <w:tc>
          <w:tcPr>
            <w:tcW w:w="1843" w:type="dxa"/>
            <w:vAlign w:val="center"/>
          </w:tcPr>
          <w:p w14:paraId="49349A5D" w14:textId="591BE681" w:rsidR="000F46E1" w:rsidRPr="000951EE" w:rsidRDefault="000F46E1" w:rsidP="000951EE">
            <w:pPr>
              <w:jc w:val="center"/>
              <w:rPr>
                <w:b/>
                <w:bCs/>
              </w:rPr>
            </w:pPr>
            <w:r w:rsidRPr="000951EE">
              <w:rPr>
                <w:b/>
                <w:bCs/>
              </w:rPr>
              <w:t>Phase</w:t>
            </w:r>
          </w:p>
        </w:tc>
        <w:tc>
          <w:tcPr>
            <w:tcW w:w="4536" w:type="dxa"/>
            <w:vAlign w:val="center"/>
          </w:tcPr>
          <w:p w14:paraId="0212B064" w14:textId="0327138A" w:rsidR="000F46E1" w:rsidRPr="000951EE" w:rsidRDefault="000F46E1" w:rsidP="000951EE">
            <w:pPr>
              <w:jc w:val="center"/>
              <w:rPr>
                <w:b/>
                <w:bCs/>
              </w:rPr>
            </w:pPr>
            <w:r w:rsidRPr="000951EE">
              <w:rPr>
                <w:b/>
                <w:bCs/>
              </w:rPr>
              <w:t>Description</w:t>
            </w:r>
          </w:p>
        </w:tc>
        <w:tc>
          <w:tcPr>
            <w:tcW w:w="1791" w:type="dxa"/>
            <w:vAlign w:val="center"/>
          </w:tcPr>
          <w:p w14:paraId="2205A533" w14:textId="083AB110" w:rsidR="000F46E1" w:rsidRPr="000951EE" w:rsidRDefault="000F46E1" w:rsidP="000951EE">
            <w:pPr>
              <w:jc w:val="center"/>
              <w:rPr>
                <w:b/>
                <w:bCs/>
              </w:rPr>
            </w:pPr>
            <w:r w:rsidRPr="000951EE">
              <w:rPr>
                <w:b/>
                <w:bCs/>
              </w:rPr>
              <w:t>Expected Duration</w:t>
            </w:r>
          </w:p>
        </w:tc>
      </w:tr>
      <w:tr w:rsidR="000F46E1" w14:paraId="3D3BBECE" w14:textId="77777777" w:rsidTr="000951EE">
        <w:tc>
          <w:tcPr>
            <w:tcW w:w="846" w:type="dxa"/>
            <w:vAlign w:val="center"/>
          </w:tcPr>
          <w:p w14:paraId="77B9FABE" w14:textId="4EA76CCE" w:rsidR="000F46E1" w:rsidRDefault="000F46E1" w:rsidP="000951EE">
            <w:pPr>
              <w:jc w:val="center"/>
            </w:pPr>
            <w:r>
              <w:t>1</w:t>
            </w:r>
          </w:p>
        </w:tc>
        <w:tc>
          <w:tcPr>
            <w:tcW w:w="1843" w:type="dxa"/>
            <w:vAlign w:val="center"/>
          </w:tcPr>
          <w:p w14:paraId="34D55185" w14:textId="4283C203" w:rsidR="000F46E1" w:rsidRDefault="000F46E1" w:rsidP="000951EE">
            <w:pPr>
              <w:jc w:val="center"/>
            </w:pPr>
            <w:r>
              <w:t>Feasibility Study</w:t>
            </w:r>
          </w:p>
        </w:tc>
        <w:tc>
          <w:tcPr>
            <w:tcW w:w="4536" w:type="dxa"/>
            <w:vAlign w:val="center"/>
          </w:tcPr>
          <w:p w14:paraId="76A536F3" w14:textId="14C52E8E" w:rsidR="000F46E1" w:rsidRPr="000F46E1" w:rsidRDefault="000F46E1" w:rsidP="000951EE">
            <w:pPr>
              <w:jc w:val="both"/>
            </w:pPr>
            <w:r>
              <w:t>It includes analyzing the project functionalities and the time and cost expected to be incurred to check the feasibility of the project. We will generate the Feasibility Study Report in this phase.</w:t>
            </w:r>
          </w:p>
        </w:tc>
        <w:tc>
          <w:tcPr>
            <w:tcW w:w="1791" w:type="dxa"/>
            <w:vAlign w:val="center"/>
          </w:tcPr>
          <w:p w14:paraId="3B3A0E1A" w14:textId="2035FED6" w:rsidR="000F46E1" w:rsidRDefault="007452B1" w:rsidP="000951EE">
            <w:pPr>
              <w:jc w:val="center"/>
            </w:pPr>
            <w:r>
              <w:t>2 weeks</w:t>
            </w:r>
          </w:p>
        </w:tc>
      </w:tr>
      <w:tr w:rsidR="000F46E1" w14:paraId="27299DA8" w14:textId="77777777" w:rsidTr="000951EE">
        <w:tc>
          <w:tcPr>
            <w:tcW w:w="846" w:type="dxa"/>
            <w:vAlign w:val="center"/>
          </w:tcPr>
          <w:p w14:paraId="3813C9FD" w14:textId="08060B4F" w:rsidR="000F46E1" w:rsidRDefault="000F46E1" w:rsidP="000951EE">
            <w:pPr>
              <w:jc w:val="center"/>
            </w:pPr>
            <w:r>
              <w:t>2</w:t>
            </w:r>
          </w:p>
        </w:tc>
        <w:tc>
          <w:tcPr>
            <w:tcW w:w="1843" w:type="dxa"/>
            <w:vAlign w:val="center"/>
          </w:tcPr>
          <w:p w14:paraId="6A38D0FD" w14:textId="6A7C2E47" w:rsidR="000F46E1" w:rsidRDefault="007452B1" w:rsidP="000951EE">
            <w:pPr>
              <w:jc w:val="center"/>
            </w:pPr>
            <w:r>
              <w:t>Requirements Specifications</w:t>
            </w:r>
          </w:p>
        </w:tc>
        <w:tc>
          <w:tcPr>
            <w:tcW w:w="4536" w:type="dxa"/>
            <w:vAlign w:val="center"/>
          </w:tcPr>
          <w:p w14:paraId="20B67133" w14:textId="53B95EF5" w:rsidR="000F46E1" w:rsidRDefault="007452B1" w:rsidP="000951EE">
            <w:pPr>
              <w:jc w:val="both"/>
            </w:pPr>
            <w:r>
              <w:t xml:space="preserve">It includes capturing all the requirements of the software and specifying them formally. </w:t>
            </w:r>
            <w:r>
              <w:t xml:space="preserve">We will generate the </w:t>
            </w:r>
            <w:r>
              <w:t>Software Requirements and Specifications document</w:t>
            </w:r>
            <w:r>
              <w:t xml:space="preserve"> in this phase.</w:t>
            </w:r>
          </w:p>
        </w:tc>
        <w:tc>
          <w:tcPr>
            <w:tcW w:w="1791" w:type="dxa"/>
            <w:vAlign w:val="center"/>
          </w:tcPr>
          <w:p w14:paraId="12216B9A" w14:textId="7F11ED88" w:rsidR="000F46E1" w:rsidRDefault="007452B1" w:rsidP="000951EE">
            <w:pPr>
              <w:jc w:val="center"/>
            </w:pPr>
            <w:r>
              <w:t>3 weeks</w:t>
            </w:r>
          </w:p>
        </w:tc>
      </w:tr>
      <w:tr w:rsidR="000F46E1" w14:paraId="2B403B3C" w14:textId="77777777" w:rsidTr="000951EE">
        <w:tc>
          <w:tcPr>
            <w:tcW w:w="846" w:type="dxa"/>
            <w:vAlign w:val="center"/>
          </w:tcPr>
          <w:p w14:paraId="0291FE0B" w14:textId="6AEC7B76" w:rsidR="000F46E1" w:rsidRDefault="000F46E1" w:rsidP="000951EE">
            <w:pPr>
              <w:jc w:val="center"/>
            </w:pPr>
            <w:r>
              <w:t>3</w:t>
            </w:r>
          </w:p>
        </w:tc>
        <w:tc>
          <w:tcPr>
            <w:tcW w:w="1843" w:type="dxa"/>
            <w:vAlign w:val="center"/>
          </w:tcPr>
          <w:p w14:paraId="35CB8E77" w14:textId="2747D23A" w:rsidR="000F46E1" w:rsidRDefault="007452B1" w:rsidP="000951EE">
            <w:pPr>
              <w:jc w:val="center"/>
            </w:pPr>
            <w:r>
              <w:t>Design</w:t>
            </w:r>
          </w:p>
        </w:tc>
        <w:tc>
          <w:tcPr>
            <w:tcW w:w="4536" w:type="dxa"/>
            <w:vAlign w:val="center"/>
          </w:tcPr>
          <w:p w14:paraId="5D2533FD" w14:textId="4316B7D0" w:rsidR="007452B1" w:rsidRDefault="007452B1" w:rsidP="000951EE">
            <w:pPr>
              <w:jc w:val="both"/>
            </w:pPr>
            <w:r>
              <w:t xml:space="preserve">It includes creating a design for the software keeping in mind the requirements of the project. We will generate various use cases and </w:t>
            </w:r>
            <w:r w:rsidR="00826DF9">
              <w:t xml:space="preserve">the </w:t>
            </w:r>
            <w:r>
              <w:t>layout of the application.</w:t>
            </w:r>
          </w:p>
        </w:tc>
        <w:tc>
          <w:tcPr>
            <w:tcW w:w="1791" w:type="dxa"/>
            <w:vAlign w:val="center"/>
          </w:tcPr>
          <w:p w14:paraId="774849B2" w14:textId="2C11802E" w:rsidR="000F46E1" w:rsidRDefault="007452B1" w:rsidP="000951EE">
            <w:pPr>
              <w:jc w:val="center"/>
            </w:pPr>
            <w:r>
              <w:t>2 weeks</w:t>
            </w:r>
          </w:p>
        </w:tc>
      </w:tr>
      <w:tr w:rsidR="000F46E1" w14:paraId="293BD2D6" w14:textId="77777777" w:rsidTr="000951EE">
        <w:tc>
          <w:tcPr>
            <w:tcW w:w="846" w:type="dxa"/>
            <w:vAlign w:val="center"/>
          </w:tcPr>
          <w:p w14:paraId="5A2D3327" w14:textId="0D494CB1" w:rsidR="000F46E1" w:rsidRDefault="000F46E1" w:rsidP="000951EE">
            <w:pPr>
              <w:jc w:val="center"/>
            </w:pPr>
            <w:r>
              <w:t>4</w:t>
            </w:r>
          </w:p>
        </w:tc>
        <w:tc>
          <w:tcPr>
            <w:tcW w:w="1843" w:type="dxa"/>
            <w:vAlign w:val="center"/>
          </w:tcPr>
          <w:p w14:paraId="13104E84" w14:textId="6E4BA684" w:rsidR="000F46E1" w:rsidRDefault="007452B1" w:rsidP="000951EE">
            <w:pPr>
              <w:jc w:val="center"/>
            </w:pPr>
            <w:r>
              <w:t>Coding</w:t>
            </w:r>
          </w:p>
        </w:tc>
        <w:tc>
          <w:tcPr>
            <w:tcW w:w="4536" w:type="dxa"/>
            <w:vAlign w:val="center"/>
          </w:tcPr>
          <w:p w14:paraId="73A0CE47" w14:textId="59966DD1" w:rsidR="000F46E1" w:rsidRDefault="007452B1" w:rsidP="000951EE">
            <w:pPr>
              <w:jc w:val="both"/>
            </w:pPr>
            <w:r>
              <w:t xml:space="preserve">In this phase, we will implement the design of the software by writing </w:t>
            </w:r>
            <w:r w:rsidR="00826DF9">
              <w:t xml:space="preserve">the </w:t>
            </w:r>
            <w:r>
              <w:t>actual code.</w:t>
            </w:r>
            <w:r w:rsidR="000951EE">
              <w:t xml:space="preserve"> We will generate the code in modules and keep on testing each module as it is developed.</w:t>
            </w:r>
          </w:p>
        </w:tc>
        <w:tc>
          <w:tcPr>
            <w:tcW w:w="1791" w:type="dxa"/>
            <w:vAlign w:val="center"/>
          </w:tcPr>
          <w:p w14:paraId="7B168010" w14:textId="2D17A539" w:rsidR="000F46E1" w:rsidRDefault="000951EE" w:rsidP="000951EE">
            <w:pPr>
              <w:jc w:val="center"/>
            </w:pPr>
            <w:r>
              <w:t>4 weeks</w:t>
            </w:r>
          </w:p>
        </w:tc>
      </w:tr>
      <w:tr w:rsidR="000F46E1" w14:paraId="5E5D99CF" w14:textId="77777777" w:rsidTr="000951EE">
        <w:tc>
          <w:tcPr>
            <w:tcW w:w="846" w:type="dxa"/>
            <w:vAlign w:val="center"/>
          </w:tcPr>
          <w:p w14:paraId="77141A4E" w14:textId="500FC84A" w:rsidR="000F46E1" w:rsidRDefault="000F46E1" w:rsidP="000951EE">
            <w:pPr>
              <w:jc w:val="center"/>
            </w:pPr>
            <w:r>
              <w:t>5</w:t>
            </w:r>
          </w:p>
        </w:tc>
        <w:tc>
          <w:tcPr>
            <w:tcW w:w="1843" w:type="dxa"/>
            <w:vAlign w:val="center"/>
          </w:tcPr>
          <w:p w14:paraId="594215E0" w14:textId="4C9488B2" w:rsidR="000F46E1" w:rsidRDefault="000951EE" w:rsidP="000951EE">
            <w:pPr>
              <w:jc w:val="center"/>
            </w:pPr>
            <w:r>
              <w:t>Integration</w:t>
            </w:r>
          </w:p>
        </w:tc>
        <w:tc>
          <w:tcPr>
            <w:tcW w:w="4536" w:type="dxa"/>
            <w:vAlign w:val="center"/>
          </w:tcPr>
          <w:p w14:paraId="574E0FCF" w14:textId="7AFFE129" w:rsidR="000F46E1" w:rsidRDefault="000951EE" w:rsidP="000951EE">
            <w:pPr>
              <w:jc w:val="both"/>
            </w:pPr>
            <w:r>
              <w:t xml:space="preserve">This phase will include </w:t>
            </w:r>
            <w:r w:rsidR="00826DF9">
              <w:t xml:space="preserve">the </w:t>
            </w:r>
            <w:r>
              <w:t>integration of various modules and linking the front end and the backend of the system. It will also include setting up network requirements.</w:t>
            </w:r>
          </w:p>
        </w:tc>
        <w:tc>
          <w:tcPr>
            <w:tcW w:w="1791" w:type="dxa"/>
            <w:vAlign w:val="center"/>
          </w:tcPr>
          <w:p w14:paraId="68C16571" w14:textId="5AAED6DE" w:rsidR="000F46E1" w:rsidRDefault="000951EE" w:rsidP="000951EE">
            <w:pPr>
              <w:jc w:val="center"/>
            </w:pPr>
            <w:r>
              <w:t>1 weeks</w:t>
            </w:r>
          </w:p>
        </w:tc>
      </w:tr>
      <w:tr w:rsidR="000F46E1" w14:paraId="168C933B" w14:textId="77777777" w:rsidTr="000951EE">
        <w:tc>
          <w:tcPr>
            <w:tcW w:w="846" w:type="dxa"/>
            <w:vAlign w:val="center"/>
          </w:tcPr>
          <w:p w14:paraId="47E27A68" w14:textId="08839C3F" w:rsidR="000F46E1" w:rsidRDefault="000F46E1" w:rsidP="000951EE">
            <w:pPr>
              <w:jc w:val="center"/>
            </w:pPr>
            <w:r>
              <w:t>6</w:t>
            </w:r>
          </w:p>
        </w:tc>
        <w:tc>
          <w:tcPr>
            <w:tcW w:w="1843" w:type="dxa"/>
            <w:vAlign w:val="center"/>
          </w:tcPr>
          <w:p w14:paraId="567ECA50" w14:textId="1241868F" w:rsidR="000F46E1" w:rsidRDefault="000951EE" w:rsidP="000951EE">
            <w:pPr>
              <w:jc w:val="center"/>
            </w:pPr>
            <w:r>
              <w:t>Testing</w:t>
            </w:r>
          </w:p>
        </w:tc>
        <w:tc>
          <w:tcPr>
            <w:tcW w:w="4536" w:type="dxa"/>
            <w:vAlign w:val="center"/>
          </w:tcPr>
          <w:p w14:paraId="5924336E" w14:textId="481CA816" w:rsidR="000F46E1" w:rsidRDefault="000951EE" w:rsidP="000951EE">
            <w:pPr>
              <w:jc w:val="both"/>
            </w:pPr>
            <w:r>
              <w:t>In this phase, we will test our application and debug errors.</w:t>
            </w:r>
          </w:p>
        </w:tc>
        <w:tc>
          <w:tcPr>
            <w:tcW w:w="1791" w:type="dxa"/>
            <w:vAlign w:val="center"/>
          </w:tcPr>
          <w:p w14:paraId="5CD5F107" w14:textId="4758B966" w:rsidR="000F46E1" w:rsidRDefault="000951EE" w:rsidP="000951EE">
            <w:pPr>
              <w:jc w:val="center"/>
            </w:pPr>
            <w:r>
              <w:t>4 weeks</w:t>
            </w:r>
          </w:p>
        </w:tc>
      </w:tr>
    </w:tbl>
    <w:p w14:paraId="0A589E1F" w14:textId="77777777" w:rsidR="006737DC" w:rsidRDefault="006737DC" w:rsidP="00DE0CEB">
      <w:pPr>
        <w:pStyle w:val="Heading2"/>
        <w:numPr>
          <w:ilvl w:val="0"/>
          <w:numId w:val="2"/>
        </w:numPr>
        <w:jc w:val="both"/>
      </w:pPr>
      <w:bookmarkStart w:id="16" w:name="_Toc17242887"/>
      <w:r>
        <w:t>Suggested Deliverables</w:t>
      </w:r>
      <w:bookmarkEnd w:id="16"/>
    </w:p>
    <w:p w14:paraId="04B6C988" w14:textId="6CA13C7F" w:rsidR="006737DC" w:rsidRDefault="005C515A" w:rsidP="00DE0CEB">
      <w:pPr>
        <w:jc w:val="both"/>
      </w:pPr>
      <w:r>
        <w:t>The end result of this project will be an android application having different sign</w:t>
      </w:r>
      <w:r w:rsidR="0008287A">
        <w:t>-</w:t>
      </w:r>
      <w:r>
        <w:t>in options for students, teachers</w:t>
      </w:r>
      <w:r w:rsidR="0008287A">
        <w:t>,</w:t>
      </w:r>
      <w:r>
        <w:t xml:space="preserve"> and alumni, and a </w:t>
      </w:r>
      <w:r w:rsidR="00A74A9E">
        <w:t xml:space="preserve">centralized </w:t>
      </w:r>
      <w:r>
        <w:t>database to store all the data that is posted on the application.</w:t>
      </w:r>
      <w:r w:rsidR="00A74A9E">
        <w:t xml:space="preserve"> Each Stakeholder will have different kind</w:t>
      </w:r>
      <w:r w:rsidR="0008287A">
        <w:t>s</w:t>
      </w:r>
      <w:r w:rsidR="00A74A9E">
        <w:t xml:space="preserve"> of GUI.</w:t>
      </w:r>
    </w:p>
    <w:p w14:paraId="735E17B5" w14:textId="77777777" w:rsidR="006737DC" w:rsidRDefault="006737DC" w:rsidP="00DE0CEB">
      <w:pPr>
        <w:pStyle w:val="Heading2"/>
        <w:numPr>
          <w:ilvl w:val="0"/>
          <w:numId w:val="2"/>
        </w:numPr>
        <w:jc w:val="both"/>
      </w:pPr>
      <w:bookmarkStart w:id="17" w:name="_Toc17242888"/>
      <w:r>
        <w:t>Any other Details</w:t>
      </w:r>
      <w:bookmarkEnd w:id="17"/>
    </w:p>
    <w:p w14:paraId="7BC06885" w14:textId="6FE28360" w:rsidR="006737DC" w:rsidRDefault="006A4157" w:rsidP="00DE0CEB">
      <w:pPr>
        <w:jc w:val="both"/>
      </w:pPr>
      <w:r>
        <w:t>Not Applicable</w:t>
      </w:r>
    </w:p>
    <w:p w14:paraId="1F76BA91" w14:textId="77777777" w:rsidR="006737DC" w:rsidRDefault="006737DC" w:rsidP="00DE0CEB">
      <w:pPr>
        <w:pStyle w:val="Heading2"/>
        <w:numPr>
          <w:ilvl w:val="0"/>
          <w:numId w:val="2"/>
        </w:numPr>
        <w:jc w:val="both"/>
      </w:pPr>
      <w:bookmarkStart w:id="18" w:name="_Toc17242889"/>
      <w:r>
        <w:t>References</w:t>
      </w:r>
      <w:bookmarkEnd w:id="18"/>
    </w:p>
    <w:p w14:paraId="37E24244" w14:textId="558C6186" w:rsidR="006737DC" w:rsidRPr="006737DC" w:rsidRDefault="00502C39" w:rsidP="00502C39">
      <w:pPr>
        <w:pStyle w:val="ListParagraph"/>
        <w:numPr>
          <w:ilvl w:val="1"/>
          <w:numId w:val="16"/>
        </w:numPr>
        <w:spacing w:line="256" w:lineRule="auto"/>
      </w:pPr>
      <w:hyperlink r:id="rId25" w:history="1">
        <w:r>
          <w:rPr>
            <w:rStyle w:val="Hyperlink"/>
          </w:rPr>
          <w:t>https://drive.google.com/drive/u/0/folders/0B-GCOGyxmJAtV3FXdmgxRXlnb3c</w:t>
        </w:r>
      </w:hyperlink>
    </w:p>
    <w:sectPr w:rsidR="006737DC" w:rsidRPr="006737DC" w:rsidSect="003D04BD">
      <w:type w:val="continuous"/>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5B43CE" w14:textId="77777777" w:rsidR="00CF05E5" w:rsidRDefault="00CF05E5" w:rsidP="0088484B">
      <w:pPr>
        <w:spacing w:after="0" w:line="240" w:lineRule="auto"/>
      </w:pPr>
      <w:r>
        <w:separator/>
      </w:r>
    </w:p>
  </w:endnote>
  <w:endnote w:type="continuationSeparator" w:id="0">
    <w:p w14:paraId="4F46D63F" w14:textId="77777777" w:rsidR="00CF05E5" w:rsidRDefault="00CF05E5" w:rsidP="008848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Gadugi">
    <w:panose1 w:val="020B0502040204020203"/>
    <w:charset w:val="00"/>
    <w:family w:val="swiss"/>
    <w:pitch w:val="variable"/>
    <w:sig w:usb0="80000003" w:usb1="02000000" w:usb2="00003000" w:usb3="00000000" w:csb0="00000001" w:csb1="00000000"/>
  </w:font>
  <w:font w:name="Bahnschrift SemiBold">
    <w:panose1 w:val="020B0502040204020203"/>
    <w:charset w:val="00"/>
    <w:family w:val="swiss"/>
    <w:pitch w:val="variable"/>
    <w:sig w:usb0="A00002C7" w:usb1="00000002" w:usb2="00000000" w:usb3="00000000" w:csb0="0000019F" w:csb1="00000000"/>
  </w:font>
  <w:font w:name="Segoe UI Black">
    <w:panose1 w:val="020B0A02040204020203"/>
    <w:charset w:val="00"/>
    <w:family w:val="swiss"/>
    <w:pitch w:val="variable"/>
    <w:sig w:usb0="E00002FF" w:usb1="4000E4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289509"/>
      <w:docPartObj>
        <w:docPartGallery w:val="Page Numbers (Bottom of Page)"/>
        <w:docPartUnique/>
      </w:docPartObj>
    </w:sdtPr>
    <w:sdtEndPr>
      <w:rPr>
        <w:color w:val="7F7F7F" w:themeColor="background1" w:themeShade="7F"/>
        <w:spacing w:val="60"/>
      </w:rPr>
    </w:sdtEndPr>
    <w:sdtContent>
      <w:p w14:paraId="5031A636" w14:textId="09BAF2A2" w:rsidR="0088484B" w:rsidRDefault="0088484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F3B3FB6" w14:textId="77777777" w:rsidR="0088484B" w:rsidRDefault="00884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00CF4F" w14:textId="77777777" w:rsidR="00CF05E5" w:rsidRDefault="00CF05E5" w:rsidP="0088484B">
      <w:pPr>
        <w:spacing w:after="0" w:line="240" w:lineRule="auto"/>
      </w:pPr>
      <w:r>
        <w:separator/>
      </w:r>
    </w:p>
  </w:footnote>
  <w:footnote w:type="continuationSeparator" w:id="0">
    <w:p w14:paraId="53EE0873" w14:textId="77777777" w:rsidR="00CF05E5" w:rsidRDefault="00CF05E5" w:rsidP="008848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86913"/>
    <w:multiLevelType w:val="hybridMultilevel"/>
    <w:tmpl w:val="2006E22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B3513F"/>
    <w:multiLevelType w:val="hybridMultilevel"/>
    <w:tmpl w:val="3E1899DA"/>
    <w:lvl w:ilvl="0" w:tplc="4009000F">
      <w:start w:val="1"/>
      <w:numFmt w:val="decimal"/>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2CA4726"/>
    <w:multiLevelType w:val="hybridMultilevel"/>
    <w:tmpl w:val="1F846EEE"/>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5CB1C3E"/>
    <w:multiLevelType w:val="hybridMultilevel"/>
    <w:tmpl w:val="4F165AD0"/>
    <w:lvl w:ilvl="0" w:tplc="4009000F">
      <w:start w:val="1"/>
      <w:numFmt w:val="decimal"/>
      <w:lvlText w:val="%1."/>
      <w:lvlJc w:val="left"/>
      <w:pPr>
        <w:ind w:left="720" w:hanging="360"/>
      </w:pPr>
    </w:lvl>
    <w:lvl w:ilvl="1" w:tplc="4009000F">
      <w:start w:val="1"/>
      <w:numFmt w:val="decimal"/>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04D3DA2"/>
    <w:multiLevelType w:val="hybridMultilevel"/>
    <w:tmpl w:val="4CE08D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D535C0D"/>
    <w:multiLevelType w:val="hybridMultilevel"/>
    <w:tmpl w:val="4DCE60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454129E"/>
    <w:multiLevelType w:val="hybridMultilevel"/>
    <w:tmpl w:val="EA0A12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5E46E17"/>
    <w:multiLevelType w:val="hybridMultilevel"/>
    <w:tmpl w:val="7C5A1D20"/>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6E44E6B"/>
    <w:multiLevelType w:val="hybridMultilevel"/>
    <w:tmpl w:val="8C34414A"/>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3650B2F"/>
    <w:multiLevelType w:val="hybridMultilevel"/>
    <w:tmpl w:val="668A504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63619BA"/>
    <w:multiLevelType w:val="hybridMultilevel"/>
    <w:tmpl w:val="60AABC4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E082D45"/>
    <w:multiLevelType w:val="hybridMultilevel"/>
    <w:tmpl w:val="E31A02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E5F2939"/>
    <w:multiLevelType w:val="hybridMultilevel"/>
    <w:tmpl w:val="48F8DE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C1F423A"/>
    <w:multiLevelType w:val="hybridMultilevel"/>
    <w:tmpl w:val="B832EC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6C7759E"/>
    <w:multiLevelType w:val="hybridMultilevel"/>
    <w:tmpl w:val="257C7C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E2D61ED"/>
    <w:multiLevelType w:val="hybridMultilevel"/>
    <w:tmpl w:val="C180D5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9"/>
  </w:num>
  <w:num w:numId="2">
    <w:abstractNumId w:val="15"/>
  </w:num>
  <w:num w:numId="3">
    <w:abstractNumId w:val="8"/>
  </w:num>
  <w:num w:numId="4">
    <w:abstractNumId w:val="13"/>
  </w:num>
  <w:num w:numId="5">
    <w:abstractNumId w:val="4"/>
  </w:num>
  <w:num w:numId="6">
    <w:abstractNumId w:val="1"/>
  </w:num>
  <w:num w:numId="7">
    <w:abstractNumId w:val="5"/>
  </w:num>
  <w:num w:numId="8">
    <w:abstractNumId w:val="14"/>
  </w:num>
  <w:num w:numId="9">
    <w:abstractNumId w:val="6"/>
  </w:num>
  <w:num w:numId="10">
    <w:abstractNumId w:val="12"/>
  </w:num>
  <w:num w:numId="11">
    <w:abstractNumId w:val="11"/>
  </w:num>
  <w:num w:numId="12">
    <w:abstractNumId w:val="7"/>
  </w:num>
  <w:num w:numId="13">
    <w:abstractNumId w:val="0"/>
  </w:num>
  <w:num w:numId="14">
    <w:abstractNumId w:val="2"/>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wNDIzNDIyszQzMTRR0lEKTi0uzszPAykwrAUAonlEZCwAAAA="/>
  </w:docVars>
  <w:rsids>
    <w:rsidRoot w:val="004F6A23"/>
    <w:rsid w:val="000439C9"/>
    <w:rsid w:val="000472CD"/>
    <w:rsid w:val="0008287A"/>
    <w:rsid w:val="000951EE"/>
    <w:rsid w:val="000F46E1"/>
    <w:rsid w:val="00105BB0"/>
    <w:rsid w:val="0014046C"/>
    <w:rsid w:val="00143799"/>
    <w:rsid w:val="00154218"/>
    <w:rsid w:val="002305AC"/>
    <w:rsid w:val="002A525D"/>
    <w:rsid w:val="002F4BE1"/>
    <w:rsid w:val="00314C0A"/>
    <w:rsid w:val="00320969"/>
    <w:rsid w:val="003A2ED5"/>
    <w:rsid w:val="003B586C"/>
    <w:rsid w:val="003D04BD"/>
    <w:rsid w:val="003E63D4"/>
    <w:rsid w:val="00405FDE"/>
    <w:rsid w:val="0046617D"/>
    <w:rsid w:val="00494AE1"/>
    <w:rsid w:val="004A1C18"/>
    <w:rsid w:val="004A52E8"/>
    <w:rsid w:val="004A6E6A"/>
    <w:rsid w:val="004F6A23"/>
    <w:rsid w:val="00502C39"/>
    <w:rsid w:val="00521CBD"/>
    <w:rsid w:val="005C515A"/>
    <w:rsid w:val="005D16D3"/>
    <w:rsid w:val="005E7A81"/>
    <w:rsid w:val="00646181"/>
    <w:rsid w:val="006737DC"/>
    <w:rsid w:val="006839D9"/>
    <w:rsid w:val="00684C34"/>
    <w:rsid w:val="00687A74"/>
    <w:rsid w:val="006A4157"/>
    <w:rsid w:val="00711385"/>
    <w:rsid w:val="007452B1"/>
    <w:rsid w:val="008252C0"/>
    <w:rsid w:val="00826DF9"/>
    <w:rsid w:val="0086183A"/>
    <w:rsid w:val="00872BFA"/>
    <w:rsid w:val="0088484B"/>
    <w:rsid w:val="00891E51"/>
    <w:rsid w:val="00895FBF"/>
    <w:rsid w:val="008D26D9"/>
    <w:rsid w:val="009162A9"/>
    <w:rsid w:val="00924A14"/>
    <w:rsid w:val="009B7131"/>
    <w:rsid w:val="009C604B"/>
    <w:rsid w:val="00A74A9E"/>
    <w:rsid w:val="00A826A8"/>
    <w:rsid w:val="00AC6CFE"/>
    <w:rsid w:val="00BE20E9"/>
    <w:rsid w:val="00C50528"/>
    <w:rsid w:val="00C67978"/>
    <w:rsid w:val="00CD3A8B"/>
    <w:rsid w:val="00CF05E5"/>
    <w:rsid w:val="00D046D5"/>
    <w:rsid w:val="00D13797"/>
    <w:rsid w:val="00D2656D"/>
    <w:rsid w:val="00D2661E"/>
    <w:rsid w:val="00D432E2"/>
    <w:rsid w:val="00D529E4"/>
    <w:rsid w:val="00D90DC2"/>
    <w:rsid w:val="00D93F64"/>
    <w:rsid w:val="00DE0CEB"/>
    <w:rsid w:val="00DF1DF3"/>
    <w:rsid w:val="00E77065"/>
    <w:rsid w:val="00E94554"/>
    <w:rsid w:val="00EE2BE2"/>
    <w:rsid w:val="00EF3007"/>
    <w:rsid w:val="00F0615C"/>
    <w:rsid w:val="00FB6C77"/>
    <w:rsid w:val="00FD52F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609708"/>
  <w15:chartTrackingRefBased/>
  <w15:docId w15:val="{4E03D119-862D-4379-BE65-8ED217789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A6E6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6E6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3F6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5421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15421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F6A23"/>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link w:val="NoSpacingChar"/>
    <w:uiPriority w:val="1"/>
    <w:qFormat/>
    <w:rsid w:val="004F6A2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4F6A23"/>
    <w:rPr>
      <w:rFonts w:eastAsiaTheme="minorEastAsia"/>
      <w:lang w:val="en-US"/>
    </w:rPr>
  </w:style>
  <w:style w:type="character" w:customStyle="1" w:styleId="Heading1Char">
    <w:name w:val="Heading 1 Char"/>
    <w:basedOn w:val="DefaultParagraphFont"/>
    <w:link w:val="Heading1"/>
    <w:uiPriority w:val="9"/>
    <w:rsid w:val="004A6E6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A6E6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3F64"/>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D432E2"/>
    <w:pPr>
      <w:outlineLvl w:val="9"/>
    </w:pPr>
    <w:rPr>
      <w:lang w:val="en-US"/>
    </w:rPr>
  </w:style>
  <w:style w:type="paragraph" w:styleId="TOC1">
    <w:name w:val="toc 1"/>
    <w:basedOn w:val="Normal"/>
    <w:next w:val="Normal"/>
    <w:autoRedefine/>
    <w:uiPriority w:val="39"/>
    <w:unhideWhenUsed/>
    <w:rsid w:val="00D432E2"/>
    <w:pPr>
      <w:spacing w:after="100"/>
    </w:pPr>
  </w:style>
  <w:style w:type="paragraph" w:styleId="TOC2">
    <w:name w:val="toc 2"/>
    <w:basedOn w:val="Normal"/>
    <w:next w:val="Normal"/>
    <w:autoRedefine/>
    <w:uiPriority w:val="39"/>
    <w:unhideWhenUsed/>
    <w:rsid w:val="00D432E2"/>
    <w:pPr>
      <w:spacing w:after="100"/>
      <w:ind w:left="220"/>
    </w:pPr>
  </w:style>
  <w:style w:type="character" w:styleId="Hyperlink">
    <w:name w:val="Hyperlink"/>
    <w:basedOn w:val="DefaultParagraphFont"/>
    <w:uiPriority w:val="99"/>
    <w:unhideWhenUsed/>
    <w:rsid w:val="00D432E2"/>
    <w:rPr>
      <w:color w:val="0563C1" w:themeColor="hyperlink"/>
      <w:u w:val="single"/>
    </w:rPr>
  </w:style>
  <w:style w:type="paragraph" w:styleId="ListParagraph">
    <w:name w:val="List Paragraph"/>
    <w:basedOn w:val="Normal"/>
    <w:uiPriority w:val="34"/>
    <w:qFormat/>
    <w:rsid w:val="00BE20E9"/>
    <w:pPr>
      <w:ind w:left="720"/>
      <w:contextualSpacing/>
    </w:pPr>
  </w:style>
  <w:style w:type="character" w:customStyle="1" w:styleId="Heading4Char">
    <w:name w:val="Heading 4 Char"/>
    <w:basedOn w:val="DefaultParagraphFont"/>
    <w:link w:val="Heading4"/>
    <w:uiPriority w:val="9"/>
    <w:semiHidden/>
    <w:rsid w:val="0015421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154218"/>
    <w:rPr>
      <w:rFonts w:asciiTheme="majorHAnsi" w:eastAsiaTheme="majorEastAsia" w:hAnsiTheme="majorHAnsi" w:cstheme="majorBidi"/>
      <w:color w:val="2F5496" w:themeColor="accent1" w:themeShade="BF"/>
    </w:rPr>
  </w:style>
  <w:style w:type="table" w:styleId="TableGrid">
    <w:name w:val="Table Grid"/>
    <w:basedOn w:val="TableNormal"/>
    <w:uiPriority w:val="39"/>
    <w:rsid w:val="00494A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484B"/>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484B"/>
  </w:style>
  <w:style w:type="paragraph" w:styleId="Footer">
    <w:name w:val="footer"/>
    <w:basedOn w:val="Normal"/>
    <w:link w:val="FooterChar"/>
    <w:uiPriority w:val="99"/>
    <w:unhideWhenUsed/>
    <w:rsid w:val="008848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48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diagramLayout" Target="diagrams/layout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png"/><Relationship Id="rId25" Type="http://schemas.openxmlformats.org/officeDocument/2006/relationships/hyperlink" Target="https://drive.google.com/drive/u/0/folders/0B-GCOGyxmJAtV3FXdmgxRXlnb3c"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diagramData" Target="diagrams/data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g"/><Relationship Id="rId24" Type="http://schemas.microsoft.com/office/2007/relationships/diagramDrawing" Target="diagrams/drawing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diagramColors" Target="diagrams/colors1.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diagramQuickStyle" Target="diagrams/quickStyle1.xml"/><Relationship Id="rId27"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C635B46-3121-459B-AF73-AEB12FC4840E}" type="doc">
      <dgm:prSet loTypeId="urn:microsoft.com/office/officeart/2005/8/layout/hierarchy2" loCatId="hierarchy" qsTypeId="urn:microsoft.com/office/officeart/2005/8/quickstyle/simple1" qsCatId="simple" csTypeId="urn:microsoft.com/office/officeart/2005/8/colors/accent1_2" csCatId="accent1" phldr="1"/>
      <dgm:spPr/>
      <dgm:t>
        <a:bodyPr/>
        <a:lstStyle/>
        <a:p>
          <a:endParaRPr lang="en-IN"/>
        </a:p>
      </dgm:t>
    </dgm:pt>
    <dgm:pt modelId="{E003789B-3AF1-4FFE-86ED-ECD919C4FE94}">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Departments</a:t>
          </a:r>
        </a:p>
      </dgm:t>
    </dgm:pt>
    <dgm:pt modelId="{785D3BCB-327B-4355-9FEF-6BE974D7F8C2}" type="parTrans" cxnId="{F378773E-86A1-4111-84AF-705A030CAF75}">
      <dgm:prSet/>
      <dgm:spPr/>
      <dgm:t>
        <a:bodyPr/>
        <a:lstStyle/>
        <a:p>
          <a:pPr algn="ctr"/>
          <a:endParaRPr lang="en-IN"/>
        </a:p>
      </dgm:t>
    </dgm:pt>
    <dgm:pt modelId="{E675D093-BE66-479F-A70C-B1E6FB49FCC7}" type="sibTrans" cxnId="{F378773E-86A1-4111-84AF-705A030CAF75}">
      <dgm:prSet/>
      <dgm:spPr/>
      <dgm:t>
        <a:bodyPr/>
        <a:lstStyle/>
        <a:p>
          <a:pPr algn="ctr"/>
          <a:endParaRPr lang="en-IN"/>
        </a:p>
      </dgm:t>
    </dgm:pt>
    <dgm:pt modelId="{0E666FE9-3E8C-4E18-B6C3-1188054DDACE}">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Computer Science</a:t>
          </a:r>
        </a:p>
      </dgm:t>
    </dgm:pt>
    <dgm:pt modelId="{C3D359A3-815A-4BA9-87D2-9339CB14202E}" type="parTrans" cxnId="{57EB92F0-EB63-47C0-9278-CA13EE353CD0}">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5218EEAD-CCF6-43F2-87EC-66B0F1FC9886}" type="sibTrans" cxnId="{57EB92F0-EB63-47C0-9278-CA13EE353CD0}">
      <dgm:prSet/>
      <dgm:spPr/>
      <dgm:t>
        <a:bodyPr/>
        <a:lstStyle/>
        <a:p>
          <a:pPr algn="ctr"/>
          <a:endParaRPr lang="en-IN"/>
        </a:p>
      </dgm:t>
    </dgm:pt>
    <dgm:pt modelId="{E6BECE7E-8840-439E-A0C0-0834EC8AF007}">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2nd Semester</a:t>
          </a:r>
        </a:p>
      </dgm:t>
    </dgm:pt>
    <dgm:pt modelId="{75875FA0-0B5E-4FAF-B219-5A6BA3507EAE}" type="parTrans" cxnId="{0492096D-0820-4165-9F99-C75BBF7645B4}">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0717CF5B-5D7D-4C4F-B82B-02B05F748C47}" type="sibTrans" cxnId="{0492096D-0820-4165-9F99-C75BBF7645B4}">
      <dgm:prSet/>
      <dgm:spPr/>
      <dgm:t>
        <a:bodyPr/>
        <a:lstStyle/>
        <a:p>
          <a:pPr algn="ctr"/>
          <a:endParaRPr lang="en-IN"/>
        </a:p>
      </dgm:t>
    </dgm:pt>
    <dgm:pt modelId="{3A60FB22-61D2-421C-BB2D-860959BB27DE}">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Electronics</a:t>
          </a:r>
        </a:p>
      </dgm:t>
    </dgm:pt>
    <dgm:pt modelId="{A69FA6C2-A2CB-409A-A0F6-B4F8BA11BC12}" type="parTrans" cxnId="{F4C292CD-423D-4E0F-AA04-F4C50D5E848A}">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3A667006-7535-483E-9696-6F6EA162D474}" type="sibTrans" cxnId="{F4C292CD-423D-4E0F-AA04-F4C50D5E848A}">
      <dgm:prSet/>
      <dgm:spPr/>
      <dgm:t>
        <a:bodyPr/>
        <a:lstStyle/>
        <a:p>
          <a:pPr algn="ctr"/>
          <a:endParaRPr lang="en-IN"/>
        </a:p>
      </dgm:t>
    </dgm:pt>
    <dgm:pt modelId="{FF63276A-783C-4B56-AD5D-6D1A4ED775CE}">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Mechanical</a:t>
          </a:r>
        </a:p>
      </dgm:t>
    </dgm:pt>
    <dgm:pt modelId="{A0E43680-B9CA-404C-9BBF-B3A3D3187B8A}" type="parTrans" cxnId="{DEED5E69-6437-4BAE-A63D-6B7918AF131F}">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CD3B1907-6325-4189-8B91-6A486B43B5D7}" type="sibTrans" cxnId="{DEED5E69-6437-4BAE-A63D-6B7918AF131F}">
      <dgm:prSet/>
      <dgm:spPr/>
      <dgm:t>
        <a:bodyPr/>
        <a:lstStyle/>
        <a:p>
          <a:pPr algn="ctr"/>
          <a:endParaRPr lang="en-IN"/>
        </a:p>
      </dgm:t>
    </dgm:pt>
    <dgm:pt modelId="{CEF11733-7D15-47F0-B319-A13FFFFE85BF}">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3rd Semester</a:t>
          </a:r>
        </a:p>
      </dgm:t>
    </dgm:pt>
    <dgm:pt modelId="{4326589E-CC42-48AD-8F02-00A045C26932}" type="parTrans" cxnId="{26A99D84-81D8-4CC0-BB0F-866533995B7D}">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F8499E84-7D28-49DE-BA4F-4A160089062D}" type="sibTrans" cxnId="{26A99D84-81D8-4CC0-BB0F-866533995B7D}">
      <dgm:prSet/>
      <dgm:spPr/>
      <dgm:t>
        <a:bodyPr/>
        <a:lstStyle/>
        <a:p>
          <a:pPr algn="ctr"/>
          <a:endParaRPr lang="en-IN"/>
        </a:p>
      </dgm:t>
    </dgm:pt>
    <dgm:pt modelId="{A0BE5410-CC1D-4ED3-9313-F6B076C3846E}">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Data Structures</a:t>
          </a:r>
        </a:p>
      </dgm:t>
    </dgm:pt>
    <dgm:pt modelId="{0B23D6C8-E7D5-4389-B0A5-2647AAF4A916}" type="parTrans" cxnId="{5D609835-5A47-4C67-A6A0-3A067CBE0895}">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62CCA3C8-FB30-4C57-94CB-267A97A72893}" type="sibTrans" cxnId="{5D609835-5A47-4C67-A6A0-3A067CBE0895}">
      <dgm:prSet/>
      <dgm:spPr/>
      <dgm:t>
        <a:bodyPr/>
        <a:lstStyle/>
        <a:p>
          <a:pPr algn="ctr"/>
          <a:endParaRPr lang="en-IN"/>
        </a:p>
      </dgm:t>
    </dgm:pt>
    <dgm:pt modelId="{FC01015D-07D2-44A6-8EA1-9DA5B883FA53}">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Object Oriented Programming</a:t>
          </a:r>
        </a:p>
      </dgm:t>
    </dgm:pt>
    <dgm:pt modelId="{EF0A3001-2940-49AB-BD25-F9A54CD0F995}" type="parTrans" cxnId="{DA68ECAA-9495-4911-AFF9-C1E51B0B4409}">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B7B047C0-AE11-4D6A-93FF-70E96B9001BF}" type="sibTrans" cxnId="{DA68ECAA-9495-4911-AFF9-C1E51B0B4409}">
      <dgm:prSet/>
      <dgm:spPr/>
      <dgm:t>
        <a:bodyPr/>
        <a:lstStyle/>
        <a:p>
          <a:pPr algn="ctr"/>
          <a:endParaRPr lang="en-IN"/>
        </a:p>
      </dgm:t>
    </dgm:pt>
    <dgm:pt modelId="{8733C967-98D7-40FA-B79E-EFA46A65F589}">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4th Semester</a:t>
          </a:r>
        </a:p>
      </dgm:t>
    </dgm:pt>
    <dgm:pt modelId="{89DB7E60-C99B-4CF1-A995-3E24454C2904}" type="parTrans" cxnId="{BA4947D0-BEFA-4130-89FF-13C13EADD59D}">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D8068A34-D8F7-411E-8B8D-E875F0458CB7}" type="sibTrans" cxnId="{BA4947D0-BEFA-4130-89FF-13C13EADD59D}">
      <dgm:prSet/>
      <dgm:spPr/>
      <dgm:t>
        <a:bodyPr/>
        <a:lstStyle/>
        <a:p>
          <a:pPr algn="ctr"/>
          <a:endParaRPr lang="en-IN"/>
        </a:p>
      </dgm:t>
    </dgm:pt>
    <dgm:pt modelId="{468A864D-2878-417F-A6EF-FCFC4190ABE6}">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Database Management System</a:t>
          </a:r>
        </a:p>
      </dgm:t>
    </dgm:pt>
    <dgm:pt modelId="{7768991F-45C3-4188-AFDC-9CA5F1B1A9DB}" type="parTrans" cxnId="{F87A7176-9DCA-455B-9403-F9BC208396DF}">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1D4D61E1-984B-4F42-9354-AE6EB97C7E84}" type="sibTrans" cxnId="{F87A7176-9DCA-455B-9403-F9BC208396DF}">
      <dgm:prSet/>
      <dgm:spPr/>
      <dgm:t>
        <a:bodyPr/>
        <a:lstStyle/>
        <a:p>
          <a:pPr algn="ctr"/>
          <a:endParaRPr lang="en-IN"/>
        </a:p>
      </dgm:t>
    </dgm:pt>
    <dgm:pt modelId="{DB2177AF-AA55-46C6-AA77-12EDF6E84993}">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Design and Analysis of Algorithms</a:t>
          </a:r>
        </a:p>
      </dgm:t>
    </dgm:pt>
    <dgm:pt modelId="{DD8F1089-9339-40EA-9FBB-4DD1DE005896}" type="parTrans" cxnId="{BA66C320-02E9-44B0-847D-54E894C001B8}">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6F585C4B-430F-402E-8C9E-10A208486BA1}" type="sibTrans" cxnId="{BA66C320-02E9-44B0-847D-54E894C001B8}">
      <dgm:prSet/>
      <dgm:spPr/>
      <dgm:t>
        <a:bodyPr/>
        <a:lstStyle/>
        <a:p>
          <a:pPr algn="ctr"/>
          <a:endParaRPr lang="en-IN"/>
        </a:p>
      </dgm:t>
    </dgm:pt>
    <dgm:pt modelId="{6A1C445E-D621-41B4-A02F-59745DCE5A75}">
      <dgm:prSet phldrT="[Text]">
        <dgm:style>
          <a:lnRef idx="2">
            <a:schemeClr val="dk1"/>
          </a:lnRef>
          <a:fillRef idx="1">
            <a:schemeClr val="lt1"/>
          </a:fillRef>
          <a:effectRef idx="0">
            <a:schemeClr val="dk1"/>
          </a:effectRef>
          <a:fontRef idx="minor">
            <a:schemeClr val="dk1"/>
          </a:fontRef>
        </dgm:style>
      </dgm:prSet>
      <dgm:spPr/>
      <dgm:t>
        <a:bodyPr/>
        <a:lstStyle/>
        <a:p>
          <a:pPr algn="ctr"/>
          <a:r>
            <a:rPr lang="en-IN"/>
            <a:t>Computer Architecture</a:t>
          </a:r>
        </a:p>
      </dgm:t>
    </dgm:pt>
    <dgm:pt modelId="{196B91DF-439E-404F-9A56-1197898FF623}" type="parTrans" cxnId="{CC462BFC-F8AC-4E39-9061-7BF584287174}">
      <dgm:prSet>
        <dgm:style>
          <a:lnRef idx="1">
            <a:schemeClr val="dk1"/>
          </a:lnRef>
          <a:fillRef idx="0">
            <a:schemeClr val="dk1"/>
          </a:fillRef>
          <a:effectRef idx="0">
            <a:schemeClr val="dk1"/>
          </a:effectRef>
          <a:fontRef idx="minor">
            <a:schemeClr val="tx1"/>
          </a:fontRef>
        </dgm:style>
      </dgm:prSet>
      <dgm:spPr/>
      <dgm:t>
        <a:bodyPr/>
        <a:lstStyle/>
        <a:p>
          <a:pPr algn="ctr"/>
          <a:endParaRPr lang="en-IN"/>
        </a:p>
      </dgm:t>
    </dgm:pt>
    <dgm:pt modelId="{F07A92FE-EDF2-4391-996E-1CAD42888BDD}" type="sibTrans" cxnId="{CC462BFC-F8AC-4E39-9061-7BF584287174}">
      <dgm:prSet/>
      <dgm:spPr/>
      <dgm:t>
        <a:bodyPr/>
        <a:lstStyle/>
        <a:p>
          <a:pPr algn="ctr"/>
          <a:endParaRPr lang="en-IN"/>
        </a:p>
      </dgm:t>
    </dgm:pt>
    <dgm:pt modelId="{C334CF1B-73C0-491E-8784-978EADF8837B}" type="pres">
      <dgm:prSet presAssocID="{2C635B46-3121-459B-AF73-AEB12FC4840E}" presName="diagram" presStyleCnt="0">
        <dgm:presLayoutVars>
          <dgm:chPref val="1"/>
          <dgm:dir/>
          <dgm:animOne val="branch"/>
          <dgm:animLvl val="lvl"/>
          <dgm:resizeHandles val="exact"/>
        </dgm:presLayoutVars>
      </dgm:prSet>
      <dgm:spPr/>
    </dgm:pt>
    <dgm:pt modelId="{B8F939C5-79D8-4490-BC85-F6A25BDAD7E2}" type="pres">
      <dgm:prSet presAssocID="{E003789B-3AF1-4FFE-86ED-ECD919C4FE94}" presName="root1" presStyleCnt="0"/>
      <dgm:spPr/>
    </dgm:pt>
    <dgm:pt modelId="{B2B89EE5-07C1-4F9E-AABE-E63B44D57F25}" type="pres">
      <dgm:prSet presAssocID="{E003789B-3AF1-4FFE-86ED-ECD919C4FE94}" presName="LevelOneTextNode" presStyleLbl="node0" presStyleIdx="0" presStyleCnt="1" custScaleX="75132" custScaleY="75132">
        <dgm:presLayoutVars>
          <dgm:chPref val="3"/>
        </dgm:presLayoutVars>
      </dgm:prSet>
      <dgm:spPr>
        <a:prstGeom prst="rect">
          <a:avLst/>
        </a:prstGeom>
      </dgm:spPr>
    </dgm:pt>
    <dgm:pt modelId="{FD565135-AD2C-496C-AE57-C2AD436250F8}" type="pres">
      <dgm:prSet presAssocID="{E003789B-3AF1-4FFE-86ED-ECD919C4FE94}" presName="level2hierChild" presStyleCnt="0"/>
      <dgm:spPr/>
    </dgm:pt>
    <dgm:pt modelId="{524CE37F-6F57-41DB-A0E1-C00BEB01C9BD}" type="pres">
      <dgm:prSet presAssocID="{C3D359A3-815A-4BA9-87D2-9339CB14202E}" presName="conn2-1" presStyleLbl="parChTrans1D2" presStyleIdx="0" presStyleCnt="3"/>
      <dgm:spPr/>
    </dgm:pt>
    <dgm:pt modelId="{23EB7C0E-984C-41C9-97F5-AA1B5AC61E5F}" type="pres">
      <dgm:prSet presAssocID="{C3D359A3-815A-4BA9-87D2-9339CB14202E}" presName="connTx" presStyleLbl="parChTrans1D2" presStyleIdx="0" presStyleCnt="3"/>
      <dgm:spPr/>
    </dgm:pt>
    <dgm:pt modelId="{13D3242F-86D5-4807-9D3A-FCA3CF4331C4}" type="pres">
      <dgm:prSet presAssocID="{0E666FE9-3E8C-4E18-B6C3-1188054DDACE}" presName="root2" presStyleCnt="0"/>
      <dgm:spPr/>
    </dgm:pt>
    <dgm:pt modelId="{C02628B0-E9DF-47C4-95F0-B01FBFAB9F4A}" type="pres">
      <dgm:prSet presAssocID="{0E666FE9-3E8C-4E18-B6C3-1188054DDACE}" presName="LevelTwoTextNode" presStyleLbl="node2" presStyleIdx="0" presStyleCnt="3" custScaleX="75132" custScaleY="75132">
        <dgm:presLayoutVars>
          <dgm:chPref val="3"/>
        </dgm:presLayoutVars>
      </dgm:prSet>
      <dgm:spPr>
        <a:prstGeom prst="rect">
          <a:avLst/>
        </a:prstGeom>
      </dgm:spPr>
    </dgm:pt>
    <dgm:pt modelId="{691AFE38-1E93-4A4F-B85D-B72F3B189E63}" type="pres">
      <dgm:prSet presAssocID="{0E666FE9-3E8C-4E18-B6C3-1188054DDACE}" presName="level3hierChild" presStyleCnt="0"/>
      <dgm:spPr/>
    </dgm:pt>
    <dgm:pt modelId="{4BAEB4ED-1D49-4FEA-B0A8-A7108C38031B}" type="pres">
      <dgm:prSet presAssocID="{75875FA0-0B5E-4FAF-B219-5A6BA3507EAE}" presName="conn2-1" presStyleLbl="parChTrans1D3" presStyleIdx="0" presStyleCnt="3"/>
      <dgm:spPr/>
    </dgm:pt>
    <dgm:pt modelId="{55617E0E-8182-41AC-81C1-264D811D7893}" type="pres">
      <dgm:prSet presAssocID="{75875FA0-0B5E-4FAF-B219-5A6BA3507EAE}" presName="connTx" presStyleLbl="parChTrans1D3" presStyleIdx="0" presStyleCnt="3"/>
      <dgm:spPr/>
    </dgm:pt>
    <dgm:pt modelId="{8281C688-0C51-449A-98DF-7B3430391799}" type="pres">
      <dgm:prSet presAssocID="{E6BECE7E-8840-439E-A0C0-0834EC8AF007}" presName="root2" presStyleCnt="0"/>
      <dgm:spPr/>
    </dgm:pt>
    <dgm:pt modelId="{B9CC8E3C-6AA0-49D4-8504-E0C2160C2849}" type="pres">
      <dgm:prSet presAssocID="{E6BECE7E-8840-439E-A0C0-0834EC8AF007}" presName="LevelTwoTextNode" presStyleLbl="node3" presStyleIdx="0" presStyleCnt="3" custScaleX="75132" custScaleY="75132">
        <dgm:presLayoutVars>
          <dgm:chPref val="3"/>
        </dgm:presLayoutVars>
      </dgm:prSet>
      <dgm:spPr>
        <a:prstGeom prst="rect">
          <a:avLst/>
        </a:prstGeom>
      </dgm:spPr>
    </dgm:pt>
    <dgm:pt modelId="{35F5EC5C-9DB6-48A4-AB73-70AC37689E82}" type="pres">
      <dgm:prSet presAssocID="{E6BECE7E-8840-439E-A0C0-0834EC8AF007}" presName="level3hierChild" presStyleCnt="0"/>
      <dgm:spPr/>
    </dgm:pt>
    <dgm:pt modelId="{962F598F-F6B8-4177-BF38-EFAF78E52864}" type="pres">
      <dgm:prSet presAssocID="{4326589E-CC42-48AD-8F02-00A045C26932}" presName="conn2-1" presStyleLbl="parChTrans1D3" presStyleIdx="1" presStyleCnt="3"/>
      <dgm:spPr/>
    </dgm:pt>
    <dgm:pt modelId="{EF69971C-D3F0-47DB-81F3-695D88C4B09C}" type="pres">
      <dgm:prSet presAssocID="{4326589E-CC42-48AD-8F02-00A045C26932}" presName="connTx" presStyleLbl="parChTrans1D3" presStyleIdx="1" presStyleCnt="3"/>
      <dgm:spPr/>
    </dgm:pt>
    <dgm:pt modelId="{ABE70D01-3762-45A2-8F40-305853FA3337}" type="pres">
      <dgm:prSet presAssocID="{CEF11733-7D15-47F0-B319-A13FFFFE85BF}" presName="root2" presStyleCnt="0"/>
      <dgm:spPr/>
    </dgm:pt>
    <dgm:pt modelId="{C40FE6DE-8720-4E2E-B747-7E315175AB9D}" type="pres">
      <dgm:prSet presAssocID="{CEF11733-7D15-47F0-B319-A13FFFFE85BF}" presName="LevelTwoTextNode" presStyleLbl="node3" presStyleIdx="1" presStyleCnt="3" custScaleX="75132" custScaleY="75132">
        <dgm:presLayoutVars>
          <dgm:chPref val="3"/>
        </dgm:presLayoutVars>
      </dgm:prSet>
      <dgm:spPr>
        <a:prstGeom prst="rect">
          <a:avLst/>
        </a:prstGeom>
      </dgm:spPr>
    </dgm:pt>
    <dgm:pt modelId="{05F37B53-0168-4A5B-A90A-AFFC28FCAD89}" type="pres">
      <dgm:prSet presAssocID="{CEF11733-7D15-47F0-B319-A13FFFFE85BF}" presName="level3hierChild" presStyleCnt="0"/>
      <dgm:spPr/>
    </dgm:pt>
    <dgm:pt modelId="{5F7C494E-1085-47FB-87FB-C248A4A74F87}" type="pres">
      <dgm:prSet presAssocID="{0B23D6C8-E7D5-4389-B0A5-2647AAF4A916}" presName="conn2-1" presStyleLbl="parChTrans1D4" presStyleIdx="0" presStyleCnt="5"/>
      <dgm:spPr/>
    </dgm:pt>
    <dgm:pt modelId="{ABC1D3A5-31B8-4914-B674-C871F87B3E95}" type="pres">
      <dgm:prSet presAssocID="{0B23D6C8-E7D5-4389-B0A5-2647AAF4A916}" presName="connTx" presStyleLbl="parChTrans1D4" presStyleIdx="0" presStyleCnt="5"/>
      <dgm:spPr/>
    </dgm:pt>
    <dgm:pt modelId="{A742E360-574E-44CC-8DE0-5DD9074BD1E2}" type="pres">
      <dgm:prSet presAssocID="{A0BE5410-CC1D-4ED3-9313-F6B076C3846E}" presName="root2" presStyleCnt="0"/>
      <dgm:spPr/>
    </dgm:pt>
    <dgm:pt modelId="{0C4BB38D-80EB-4E35-B796-DCB0D241E2C0}" type="pres">
      <dgm:prSet presAssocID="{A0BE5410-CC1D-4ED3-9313-F6B076C3846E}" presName="LevelTwoTextNode" presStyleLbl="node4" presStyleIdx="0" presStyleCnt="5" custScaleX="75132" custScaleY="75132">
        <dgm:presLayoutVars>
          <dgm:chPref val="3"/>
        </dgm:presLayoutVars>
      </dgm:prSet>
      <dgm:spPr>
        <a:prstGeom prst="rect">
          <a:avLst/>
        </a:prstGeom>
      </dgm:spPr>
    </dgm:pt>
    <dgm:pt modelId="{7A35FD24-8D62-430D-A5DC-1BDA9EFCF7BF}" type="pres">
      <dgm:prSet presAssocID="{A0BE5410-CC1D-4ED3-9313-F6B076C3846E}" presName="level3hierChild" presStyleCnt="0"/>
      <dgm:spPr/>
    </dgm:pt>
    <dgm:pt modelId="{A14686A9-311F-4A19-9ECA-4F599E734428}" type="pres">
      <dgm:prSet presAssocID="{EF0A3001-2940-49AB-BD25-F9A54CD0F995}" presName="conn2-1" presStyleLbl="parChTrans1D4" presStyleIdx="1" presStyleCnt="5"/>
      <dgm:spPr/>
    </dgm:pt>
    <dgm:pt modelId="{766079AB-4937-46FD-9B03-737BE8D19335}" type="pres">
      <dgm:prSet presAssocID="{EF0A3001-2940-49AB-BD25-F9A54CD0F995}" presName="connTx" presStyleLbl="parChTrans1D4" presStyleIdx="1" presStyleCnt="5"/>
      <dgm:spPr/>
    </dgm:pt>
    <dgm:pt modelId="{37BABDC2-37C2-4228-A4F8-1B86F98110EC}" type="pres">
      <dgm:prSet presAssocID="{FC01015D-07D2-44A6-8EA1-9DA5B883FA53}" presName="root2" presStyleCnt="0"/>
      <dgm:spPr/>
    </dgm:pt>
    <dgm:pt modelId="{8EA16059-0715-4CB9-BE55-F6C1200AB641}" type="pres">
      <dgm:prSet presAssocID="{FC01015D-07D2-44A6-8EA1-9DA5B883FA53}" presName="LevelTwoTextNode" presStyleLbl="node4" presStyleIdx="1" presStyleCnt="5" custScaleX="75132" custScaleY="75132">
        <dgm:presLayoutVars>
          <dgm:chPref val="3"/>
        </dgm:presLayoutVars>
      </dgm:prSet>
      <dgm:spPr>
        <a:prstGeom prst="rect">
          <a:avLst/>
        </a:prstGeom>
      </dgm:spPr>
    </dgm:pt>
    <dgm:pt modelId="{2684D5B0-F316-4DA7-8314-182C707408C7}" type="pres">
      <dgm:prSet presAssocID="{FC01015D-07D2-44A6-8EA1-9DA5B883FA53}" presName="level3hierChild" presStyleCnt="0"/>
      <dgm:spPr/>
    </dgm:pt>
    <dgm:pt modelId="{2AE46A73-7903-4F55-9564-6AA0818B6458}" type="pres">
      <dgm:prSet presAssocID="{89DB7E60-C99B-4CF1-A995-3E24454C2904}" presName="conn2-1" presStyleLbl="parChTrans1D3" presStyleIdx="2" presStyleCnt="3"/>
      <dgm:spPr/>
    </dgm:pt>
    <dgm:pt modelId="{D50E4CA7-847D-47FE-9B70-B06B0F2492D8}" type="pres">
      <dgm:prSet presAssocID="{89DB7E60-C99B-4CF1-A995-3E24454C2904}" presName="connTx" presStyleLbl="parChTrans1D3" presStyleIdx="2" presStyleCnt="3"/>
      <dgm:spPr/>
    </dgm:pt>
    <dgm:pt modelId="{A932B2E2-F179-4B95-99B6-2BF3C85E34A0}" type="pres">
      <dgm:prSet presAssocID="{8733C967-98D7-40FA-B79E-EFA46A65F589}" presName="root2" presStyleCnt="0"/>
      <dgm:spPr/>
    </dgm:pt>
    <dgm:pt modelId="{612416BA-D263-4212-976F-E05DFFD98DFD}" type="pres">
      <dgm:prSet presAssocID="{8733C967-98D7-40FA-B79E-EFA46A65F589}" presName="LevelTwoTextNode" presStyleLbl="node3" presStyleIdx="2" presStyleCnt="3" custScaleX="75132" custScaleY="75132">
        <dgm:presLayoutVars>
          <dgm:chPref val="3"/>
        </dgm:presLayoutVars>
      </dgm:prSet>
      <dgm:spPr>
        <a:prstGeom prst="rect">
          <a:avLst/>
        </a:prstGeom>
      </dgm:spPr>
    </dgm:pt>
    <dgm:pt modelId="{5833FF1C-9853-426B-A5C5-170E4FDEE740}" type="pres">
      <dgm:prSet presAssocID="{8733C967-98D7-40FA-B79E-EFA46A65F589}" presName="level3hierChild" presStyleCnt="0"/>
      <dgm:spPr/>
    </dgm:pt>
    <dgm:pt modelId="{59A1C111-AD49-4940-9F87-F3D09C4EB671}" type="pres">
      <dgm:prSet presAssocID="{7768991F-45C3-4188-AFDC-9CA5F1B1A9DB}" presName="conn2-1" presStyleLbl="parChTrans1D4" presStyleIdx="2" presStyleCnt="5"/>
      <dgm:spPr/>
    </dgm:pt>
    <dgm:pt modelId="{145E8764-BEE3-45C8-AD8E-3FA2E718D6FC}" type="pres">
      <dgm:prSet presAssocID="{7768991F-45C3-4188-AFDC-9CA5F1B1A9DB}" presName="connTx" presStyleLbl="parChTrans1D4" presStyleIdx="2" presStyleCnt="5"/>
      <dgm:spPr/>
    </dgm:pt>
    <dgm:pt modelId="{BE94BD74-7BDF-456F-BBA4-0B6842518089}" type="pres">
      <dgm:prSet presAssocID="{468A864D-2878-417F-A6EF-FCFC4190ABE6}" presName="root2" presStyleCnt="0"/>
      <dgm:spPr/>
    </dgm:pt>
    <dgm:pt modelId="{510242C9-3E43-4BD3-A1DB-713AC8C500A3}" type="pres">
      <dgm:prSet presAssocID="{468A864D-2878-417F-A6EF-FCFC4190ABE6}" presName="LevelTwoTextNode" presStyleLbl="node4" presStyleIdx="2" presStyleCnt="5" custScaleX="75132" custScaleY="75132">
        <dgm:presLayoutVars>
          <dgm:chPref val="3"/>
        </dgm:presLayoutVars>
      </dgm:prSet>
      <dgm:spPr>
        <a:prstGeom prst="rect">
          <a:avLst/>
        </a:prstGeom>
      </dgm:spPr>
    </dgm:pt>
    <dgm:pt modelId="{DEE7F7F9-95F0-4CB6-964B-4C705CCCF25E}" type="pres">
      <dgm:prSet presAssocID="{468A864D-2878-417F-A6EF-FCFC4190ABE6}" presName="level3hierChild" presStyleCnt="0"/>
      <dgm:spPr/>
    </dgm:pt>
    <dgm:pt modelId="{255EF5EA-5966-4B5E-A296-A6C6D9ECFC5C}" type="pres">
      <dgm:prSet presAssocID="{DD8F1089-9339-40EA-9FBB-4DD1DE005896}" presName="conn2-1" presStyleLbl="parChTrans1D4" presStyleIdx="3" presStyleCnt="5"/>
      <dgm:spPr/>
    </dgm:pt>
    <dgm:pt modelId="{9489A37F-B7A8-4BEE-BEF5-1B6E7E464C3E}" type="pres">
      <dgm:prSet presAssocID="{DD8F1089-9339-40EA-9FBB-4DD1DE005896}" presName="connTx" presStyleLbl="parChTrans1D4" presStyleIdx="3" presStyleCnt="5"/>
      <dgm:spPr/>
    </dgm:pt>
    <dgm:pt modelId="{68124FB1-DCCC-45E4-A814-938F4009546D}" type="pres">
      <dgm:prSet presAssocID="{DB2177AF-AA55-46C6-AA77-12EDF6E84993}" presName="root2" presStyleCnt="0"/>
      <dgm:spPr/>
    </dgm:pt>
    <dgm:pt modelId="{EE8264A2-7FA3-49AA-B089-ACDD7194185E}" type="pres">
      <dgm:prSet presAssocID="{DB2177AF-AA55-46C6-AA77-12EDF6E84993}" presName="LevelTwoTextNode" presStyleLbl="node4" presStyleIdx="3" presStyleCnt="5" custScaleX="75132" custScaleY="75132">
        <dgm:presLayoutVars>
          <dgm:chPref val="3"/>
        </dgm:presLayoutVars>
      </dgm:prSet>
      <dgm:spPr>
        <a:prstGeom prst="rect">
          <a:avLst/>
        </a:prstGeom>
      </dgm:spPr>
    </dgm:pt>
    <dgm:pt modelId="{8945E380-3AA0-4C86-BEDA-9B6378B61F25}" type="pres">
      <dgm:prSet presAssocID="{DB2177AF-AA55-46C6-AA77-12EDF6E84993}" presName="level3hierChild" presStyleCnt="0"/>
      <dgm:spPr/>
    </dgm:pt>
    <dgm:pt modelId="{FFB161C5-5FDD-4362-81BD-C8FB6E908FA0}" type="pres">
      <dgm:prSet presAssocID="{196B91DF-439E-404F-9A56-1197898FF623}" presName="conn2-1" presStyleLbl="parChTrans1D4" presStyleIdx="4" presStyleCnt="5"/>
      <dgm:spPr/>
    </dgm:pt>
    <dgm:pt modelId="{10346767-4A39-4917-86BF-4AF007C9037A}" type="pres">
      <dgm:prSet presAssocID="{196B91DF-439E-404F-9A56-1197898FF623}" presName="connTx" presStyleLbl="parChTrans1D4" presStyleIdx="4" presStyleCnt="5"/>
      <dgm:spPr/>
    </dgm:pt>
    <dgm:pt modelId="{20C1DAA7-B233-42B8-B6E0-304D0C109CC2}" type="pres">
      <dgm:prSet presAssocID="{6A1C445E-D621-41B4-A02F-59745DCE5A75}" presName="root2" presStyleCnt="0"/>
      <dgm:spPr/>
    </dgm:pt>
    <dgm:pt modelId="{3CDBD84F-E19E-4C85-874D-529423C3C5E7}" type="pres">
      <dgm:prSet presAssocID="{6A1C445E-D621-41B4-A02F-59745DCE5A75}" presName="LevelTwoTextNode" presStyleLbl="node4" presStyleIdx="4" presStyleCnt="5" custScaleX="75132" custScaleY="75132">
        <dgm:presLayoutVars>
          <dgm:chPref val="3"/>
        </dgm:presLayoutVars>
      </dgm:prSet>
      <dgm:spPr>
        <a:prstGeom prst="rect">
          <a:avLst/>
        </a:prstGeom>
      </dgm:spPr>
    </dgm:pt>
    <dgm:pt modelId="{227CDE55-3ACF-49B3-841B-38BDF74751C7}" type="pres">
      <dgm:prSet presAssocID="{6A1C445E-D621-41B4-A02F-59745DCE5A75}" presName="level3hierChild" presStyleCnt="0"/>
      <dgm:spPr/>
    </dgm:pt>
    <dgm:pt modelId="{AE038485-BA16-4D53-ABFF-AA5BC871A341}" type="pres">
      <dgm:prSet presAssocID="{A69FA6C2-A2CB-409A-A0F6-B4F8BA11BC12}" presName="conn2-1" presStyleLbl="parChTrans1D2" presStyleIdx="1" presStyleCnt="3"/>
      <dgm:spPr/>
    </dgm:pt>
    <dgm:pt modelId="{5D4AABB1-C562-4805-BC18-AB490B9AC2CE}" type="pres">
      <dgm:prSet presAssocID="{A69FA6C2-A2CB-409A-A0F6-B4F8BA11BC12}" presName="connTx" presStyleLbl="parChTrans1D2" presStyleIdx="1" presStyleCnt="3"/>
      <dgm:spPr/>
    </dgm:pt>
    <dgm:pt modelId="{A8EE393B-EB6B-4FF6-B60F-215AE0E0DE61}" type="pres">
      <dgm:prSet presAssocID="{3A60FB22-61D2-421C-BB2D-860959BB27DE}" presName="root2" presStyleCnt="0"/>
      <dgm:spPr/>
    </dgm:pt>
    <dgm:pt modelId="{30C1ABCE-6718-48FB-9B74-279829818DD3}" type="pres">
      <dgm:prSet presAssocID="{3A60FB22-61D2-421C-BB2D-860959BB27DE}" presName="LevelTwoTextNode" presStyleLbl="node2" presStyleIdx="1" presStyleCnt="3" custScaleX="75132" custScaleY="75132">
        <dgm:presLayoutVars>
          <dgm:chPref val="3"/>
        </dgm:presLayoutVars>
      </dgm:prSet>
      <dgm:spPr>
        <a:prstGeom prst="rect">
          <a:avLst/>
        </a:prstGeom>
      </dgm:spPr>
    </dgm:pt>
    <dgm:pt modelId="{E130F3A8-F64C-4A00-A932-56EB54041BE1}" type="pres">
      <dgm:prSet presAssocID="{3A60FB22-61D2-421C-BB2D-860959BB27DE}" presName="level3hierChild" presStyleCnt="0"/>
      <dgm:spPr/>
    </dgm:pt>
    <dgm:pt modelId="{C20FA004-B1CD-485B-8CBE-08909E9693D3}" type="pres">
      <dgm:prSet presAssocID="{A0E43680-B9CA-404C-9BBF-B3A3D3187B8A}" presName="conn2-1" presStyleLbl="parChTrans1D2" presStyleIdx="2" presStyleCnt="3"/>
      <dgm:spPr/>
    </dgm:pt>
    <dgm:pt modelId="{2E18CD0D-6AA5-439B-B4F7-34ECCFBD24D3}" type="pres">
      <dgm:prSet presAssocID="{A0E43680-B9CA-404C-9BBF-B3A3D3187B8A}" presName="connTx" presStyleLbl="parChTrans1D2" presStyleIdx="2" presStyleCnt="3"/>
      <dgm:spPr/>
    </dgm:pt>
    <dgm:pt modelId="{D5C46AD7-3E0B-4AF0-9A67-D000CB920757}" type="pres">
      <dgm:prSet presAssocID="{FF63276A-783C-4B56-AD5D-6D1A4ED775CE}" presName="root2" presStyleCnt="0"/>
      <dgm:spPr/>
    </dgm:pt>
    <dgm:pt modelId="{6E9B653C-20CB-45F5-84D7-681790D8071D}" type="pres">
      <dgm:prSet presAssocID="{FF63276A-783C-4B56-AD5D-6D1A4ED775CE}" presName="LevelTwoTextNode" presStyleLbl="node2" presStyleIdx="2" presStyleCnt="3" custScaleX="75132" custScaleY="75132">
        <dgm:presLayoutVars>
          <dgm:chPref val="3"/>
        </dgm:presLayoutVars>
      </dgm:prSet>
      <dgm:spPr>
        <a:prstGeom prst="rect">
          <a:avLst/>
        </a:prstGeom>
      </dgm:spPr>
    </dgm:pt>
    <dgm:pt modelId="{566FC186-2CF9-4BF6-9E76-044B275C0ADC}" type="pres">
      <dgm:prSet presAssocID="{FF63276A-783C-4B56-AD5D-6D1A4ED775CE}" presName="level3hierChild" presStyleCnt="0"/>
      <dgm:spPr/>
    </dgm:pt>
  </dgm:ptLst>
  <dgm:cxnLst>
    <dgm:cxn modelId="{50272C05-3EC1-45A8-89B0-5BA515F5405F}" type="presOf" srcId="{E003789B-3AF1-4FFE-86ED-ECD919C4FE94}" destId="{B2B89EE5-07C1-4F9E-AABE-E63B44D57F25}" srcOrd="0" destOrd="0" presId="urn:microsoft.com/office/officeart/2005/8/layout/hierarchy2"/>
    <dgm:cxn modelId="{E132070A-5D17-4AD6-A228-AFFA30EEBC72}" type="presOf" srcId="{75875FA0-0B5E-4FAF-B219-5A6BA3507EAE}" destId="{4BAEB4ED-1D49-4FEA-B0A8-A7108C38031B}" srcOrd="0" destOrd="0" presId="urn:microsoft.com/office/officeart/2005/8/layout/hierarchy2"/>
    <dgm:cxn modelId="{8F664B0D-5186-48C5-A491-C10B1700BF47}" type="presOf" srcId="{7768991F-45C3-4188-AFDC-9CA5F1B1A9DB}" destId="{145E8764-BEE3-45C8-AD8E-3FA2E718D6FC}" srcOrd="1" destOrd="0" presId="urn:microsoft.com/office/officeart/2005/8/layout/hierarchy2"/>
    <dgm:cxn modelId="{97506B0D-1230-4495-9FF8-C1BA4A5BE25D}" type="presOf" srcId="{75875FA0-0B5E-4FAF-B219-5A6BA3507EAE}" destId="{55617E0E-8182-41AC-81C1-264D811D7893}" srcOrd="1" destOrd="0" presId="urn:microsoft.com/office/officeart/2005/8/layout/hierarchy2"/>
    <dgm:cxn modelId="{C378AE13-B738-4B78-85B9-CBB8496A7F48}" type="presOf" srcId="{DD8F1089-9339-40EA-9FBB-4DD1DE005896}" destId="{255EF5EA-5966-4B5E-A296-A6C6D9ECFC5C}" srcOrd="0" destOrd="0" presId="urn:microsoft.com/office/officeart/2005/8/layout/hierarchy2"/>
    <dgm:cxn modelId="{87D3A71B-C6F9-4AB3-B152-D10BE1D1FED6}" type="presOf" srcId="{CEF11733-7D15-47F0-B319-A13FFFFE85BF}" destId="{C40FE6DE-8720-4E2E-B747-7E315175AB9D}" srcOrd="0" destOrd="0" presId="urn:microsoft.com/office/officeart/2005/8/layout/hierarchy2"/>
    <dgm:cxn modelId="{BA66C320-02E9-44B0-847D-54E894C001B8}" srcId="{8733C967-98D7-40FA-B79E-EFA46A65F589}" destId="{DB2177AF-AA55-46C6-AA77-12EDF6E84993}" srcOrd="1" destOrd="0" parTransId="{DD8F1089-9339-40EA-9FBB-4DD1DE005896}" sibTransId="{6F585C4B-430F-402E-8C9E-10A208486BA1}"/>
    <dgm:cxn modelId="{ED520622-C5FB-4270-BA6F-656F79B1E8D6}" type="presOf" srcId="{C3D359A3-815A-4BA9-87D2-9339CB14202E}" destId="{23EB7C0E-984C-41C9-97F5-AA1B5AC61E5F}" srcOrd="1" destOrd="0" presId="urn:microsoft.com/office/officeart/2005/8/layout/hierarchy2"/>
    <dgm:cxn modelId="{970E5A26-7A60-4C5E-AAE9-7DD42E24159C}" type="presOf" srcId="{FF63276A-783C-4B56-AD5D-6D1A4ED775CE}" destId="{6E9B653C-20CB-45F5-84D7-681790D8071D}" srcOrd="0" destOrd="0" presId="urn:microsoft.com/office/officeart/2005/8/layout/hierarchy2"/>
    <dgm:cxn modelId="{94BE082F-D6AE-4BB7-913D-A75D413090E8}" type="presOf" srcId="{FC01015D-07D2-44A6-8EA1-9DA5B883FA53}" destId="{8EA16059-0715-4CB9-BE55-F6C1200AB641}" srcOrd="0" destOrd="0" presId="urn:microsoft.com/office/officeart/2005/8/layout/hierarchy2"/>
    <dgm:cxn modelId="{A7E35E32-B83E-49DA-9481-E8622CA7398C}" type="presOf" srcId="{DD8F1089-9339-40EA-9FBB-4DD1DE005896}" destId="{9489A37F-B7A8-4BEE-BEF5-1B6E7E464C3E}" srcOrd="1" destOrd="0" presId="urn:microsoft.com/office/officeart/2005/8/layout/hierarchy2"/>
    <dgm:cxn modelId="{5D609835-5A47-4C67-A6A0-3A067CBE0895}" srcId="{CEF11733-7D15-47F0-B319-A13FFFFE85BF}" destId="{A0BE5410-CC1D-4ED3-9313-F6B076C3846E}" srcOrd="0" destOrd="0" parTransId="{0B23D6C8-E7D5-4389-B0A5-2647AAF4A916}" sibTransId="{62CCA3C8-FB30-4C57-94CB-267A97A72893}"/>
    <dgm:cxn modelId="{F378773E-86A1-4111-84AF-705A030CAF75}" srcId="{2C635B46-3121-459B-AF73-AEB12FC4840E}" destId="{E003789B-3AF1-4FFE-86ED-ECD919C4FE94}" srcOrd="0" destOrd="0" parTransId="{785D3BCB-327B-4355-9FEF-6BE974D7F8C2}" sibTransId="{E675D093-BE66-479F-A70C-B1E6FB49FCC7}"/>
    <dgm:cxn modelId="{8E43443F-8256-47FC-9D1F-7EB5FC127515}" type="presOf" srcId="{89DB7E60-C99B-4CF1-A995-3E24454C2904}" destId="{2AE46A73-7903-4F55-9564-6AA0818B6458}" srcOrd="0" destOrd="0" presId="urn:microsoft.com/office/officeart/2005/8/layout/hierarchy2"/>
    <dgm:cxn modelId="{725EFD5B-D823-4238-A981-BCC60EED8F41}" type="presOf" srcId="{468A864D-2878-417F-A6EF-FCFC4190ABE6}" destId="{510242C9-3E43-4BD3-A1DB-713AC8C500A3}" srcOrd="0" destOrd="0" presId="urn:microsoft.com/office/officeart/2005/8/layout/hierarchy2"/>
    <dgm:cxn modelId="{3759305E-A168-40AD-B620-24EC8C39E16D}" type="presOf" srcId="{2C635B46-3121-459B-AF73-AEB12FC4840E}" destId="{C334CF1B-73C0-491E-8784-978EADF8837B}" srcOrd="0" destOrd="0" presId="urn:microsoft.com/office/officeart/2005/8/layout/hierarchy2"/>
    <dgm:cxn modelId="{EF701C60-7C96-4BB0-94A9-3D459860CE63}" type="presOf" srcId="{196B91DF-439E-404F-9A56-1197898FF623}" destId="{10346767-4A39-4917-86BF-4AF007C9037A}" srcOrd="1" destOrd="0" presId="urn:microsoft.com/office/officeart/2005/8/layout/hierarchy2"/>
    <dgm:cxn modelId="{B6C80761-E14B-47F5-8CEA-F1ED8C075A7E}" type="presOf" srcId="{EF0A3001-2940-49AB-BD25-F9A54CD0F995}" destId="{766079AB-4937-46FD-9B03-737BE8D19335}" srcOrd="1" destOrd="0" presId="urn:microsoft.com/office/officeart/2005/8/layout/hierarchy2"/>
    <dgm:cxn modelId="{D1FD7D48-22E5-411D-B5D6-DB1B3FC9A6CB}" type="presOf" srcId="{A0E43680-B9CA-404C-9BBF-B3A3D3187B8A}" destId="{2E18CD0D-6AA5-439B-B4F7-34ECCFBD24D3}" srcOrd="1" destOrd="0" presId="urn:microsoft.com/office/officeart/2005/8/layout/hierarchy2"/>
    <dgm:cxn modelId="{DEED5E69-6437-4BAE-A63D-6B7918AF131F}" srcId="{E003789B-3AF1-4FFE-86ED-ECD919C4FE94}" destId="{FF63276A-783C-4B56-AD5D-6D1A4ED775CE}" srcOrd="2" destOrd="0" parTransId="{A0E43680-B9CA-404C-9BBF-B3A3D3187B8A}" sibTransId="{CD3B1907-6325-4189-8B91-6A486B43B5D7}"/>
    <dgm:cxn modelId="{0492096D-0820-4165-9F99-C75BBF7645B4}" srcId="{0E666FE9-3E8C-4E18-B6C3-1188054DDACE}" destId="{E6BECE7E-8840-439E-A0C0-0834EC8AF007}" srcOrd="0" destOrd="0" parTransId="{75875FA0-0B5E-4FAF-B219-5A6BA3507EAE}" sibTransId="{0717CF5B-5D7D-4C4F-B82B-02B05F748C47}"/>
    <dgm:cxn modelId="{E9C08E55-54F4-4495-B470-87A2FAD6D3DF}" type="presOf" srcId="{4326589E-CC42-48AD-8F02-00A045C26932}" destId="{962F598F-F6B8-4177-BF38-EFAF78E52864}" srcOrd="0" destOrd="0" presId="urn:microsoft.com/office/officeart/2005/8/layout/hierarchy2"/>
    <dgm:cxn modelId="{F87A7176-9DCA-455B-9403-F9BC208396DF}" srcId="{8733C967-98D7-40FA-B79E-EFA46A65F589}" destId="{468A864D-2878-417F-A6EF-FCFC4190ABE6}" srcOrd="0" destOrd="0" parTransId="{7768991F-45C3-4188-AFDC-9CA5F1B1A9DB}" sibTransId="{1D4D61E1-984B-4F42-9354-AE6EB97C7E84}"/>
    <dgm:cxn modelId="{C4711E79-B6BA-4E7C-8A8D-2D9EB824A1E1}" type="presOf" srcId="{0E666FE9-3E8C-4E18-B6C3-1188054DDACE}" destId="{C02628B0-E9DF-47C4-95F0-B01FBFAB9F4A}" srcOrd="0" destOrd="0" presId="urn:microsoft.com/office/officeart/2005/8/layout/hierarchy2"/>
    <dgm:cxn modelId="{E567607E-EE8D-4D2E-9DFB-156039CF9168}" type="presOf" srcId="{E6BECE7E-8840-439E-A0C0-0834EC8AF007}" destId="{B9CC8E3C-6AA0-49D4-8504-E0C2160C2849}" srcOrd="0" destOrd="0" presId="urn:microsoft.com/office/officeart/2005/8/layout/hierarchy2"/>
    <dgm:cxn modelId="{E2E4C080-EC32-41F0-9F25-17D0398765DE}" type="presOf" srcId="{EF0A3001-2940-49AB-BD25-F9A54CD0F995}" destId="{A14686A9-311F-4A19-9ECA-4F599E734428}" srcOrd="0" destOrd="0" presId="urn:microsoft.com/office/officeart/2005/8/layout/hierarchy2"/>
    <dgm:cxn modelId="{26A99D84-81D8-4CC0-BB0F-866533995B7D}" srcId="{0E666FE9-3E8C-4E18-B6C3-1188054DDACE}" destId="{CEF11733-7D15-47F0-B319-A13FFFFE85BF}" srcOrd="1" destOrd="0" parTransId="{4326589E-CC42-48AD-8F02-00A045C26932}" sibTransId="{F8499E84-7D28-49DE-BA4F-4A160089062D}"/>
    <dgm:cxn modelId="{7F735885-2DD4-4114-AF5A-7D281F417736}" type="presOf" srcId="{7768991F-45C3-4188-AFDC-9CA5F1B1A9DB}" destId="{59A1C111-AD49-4940-9F87-F3D09C4EB671}" srcOrd="0" destOrd="0" presId="urn:microsoft.com/office/officeart/2005/8/layout/hierarchy2"/>
    <dgm:cxn modelId="{75D6BE98-8C98-44BD-9B67-EBF9C77DB3B1}" type="presOf" srcId="{196B91DF-439E-404F-9A56-1197898FF623}" destId="{FFB161C5-5FDD-4362-81BD-C8FB6E908FA0}" srcOrd="0" destOrd="0" presId="urn:microsoft.com/office/officeart/2005/8/layout/hierarchy2"/>
    <dgm:cxn modelId="{8B5A399F-9378-4812-B97E-5444684B6CF7}" type="presOf" srcId="{0B23D6C8-E7D5-4389-B0A5-2647AAF4A916}" destId="{ABC1D3A5-31B8-4914-B674-C871F87B3E95}" srcOrd="1" destOrd="0" presId="urn:microsoft.com/office/officeart/2005/8/layout/hierarchy2"/>
    <dgm:cxn modelId="{1D0F5EA1-DCFF-4361-A59E-73F8BB909079}" type="presOf" srcId="{A69FA6C2-A2CB-409A-A0F6-B4F8BA11BC12}" destId="{5D4AABB1-C562-4805-BC18-AB490B9AC2CE}" srcOrd="1" destOrd="0" presId="urn:microsoft.com/office/officeart/2005/8/layout/hierarchy2"/>
    <dgm:cxn modelId="{F4E583A4-7EEC-4EE5-990E-5BBCB5DD26EA}" type="presOf" srcId="{6A1C445E-D621-41B4-A02F-59745DCE5A75}" destId="{3CDBD84F-E19E-4C85-874D-529423C3C5E7}" srcOrd="0" destOrd="0" presId="urn:microsoft.com/office/officeart/2005/8/layout/hierarchy2"/>
    <dgm:cxn modelId="{DA68ECAA-9495-4911-AFF9-C1E51B0B4409}" srcId="{CEF11733-7D15-47F0-B319-A13FFFFE85BF}" destId="{FC01015D-07D2-44A6-8EA1-9DA5B883FA53}" srcOrd="1" destOrd="0" parTransId="{EF0A3001-2940-49AB-BD25-F9A54CD0F995}" sibTransId="{B7B047C0-AE11-4D6A-93FF-70E96B9001BF}"/>
    <dgm:cxn modelId="{D15481B4-63ED-4800-A68D-64F33A2A9AFB}" type="presOf" srcId="{C3D359A3-815A-4BA9-87D2-9339CB14202E}" destId="{524CE37F-6F57-41DB-A0E1-C00BEB01C9BD}" srcOrd="0" destOrd="0" presId="urn:microsoft.com/office/officeart/2005/8/layout/hierarchy2"/>
    <dgm:cxn modelId="{43BF9BC4-2A01-4038-8BE0-1D9147CEFB14}" type="presOf" srcId="{A69FA6C2-A2CB-409A-A0F6-B4F8BA11BC12}" destId="{AE038485-BA16-4D53-ABFF-AA5BC871A341}" srcOrd="0" destOrd="0" presId="urn:microsoft.com/office/officeart/2005/8/layout/hierarchy2"/>
    <dgm:cxn modelId="{E9E865C5-56B9-40DE-926A-1CB79A232EB3}" type="presOf" srcId="{A0BE5410-CC1D-4ED3-9313-F6B076C3846E}" destId="{0C4BB38D-80EB-4E35-B796-DCB0D241E2C0}" srcOrd="0" destOrd="0" presId="urn:microsoft.com/office/officeart/2005/8/layout/hierarchy2"/>
    <dgm:cxn modelId="{C3E98BC5-C1F9-4CDB-9D51-4B8D699CD5AE}" type="presOf" srcId="{4326589E-CC42-48AD-8F02-00A045C26932}" destId="{EF69971C-D3F0-47DB-81F3-695D88C4B09C}" srcOrd="1" destOrd="0" presId="urn:microsoft.com/office/officeart/2005/8/layout/hierarchy2"/>
    <dgm:cxn modelId="{D86765C6-3A76-46A3-A145-8133C62FC0B7}" type="presOf" srcId="{3A60FB22-61D2-421C-BB2D-860959BB27DE}" destId="{30C1ABCE-6718-48FB-9B74-279829818DD3}" srcOrd="0" destOrd="0" presId="urn:microsoft.com/office/officeart/2005/8/layout/hierarchy2"/>
    <dgm:cxn modelId="{F4C292CD-423D-4E0F-AA04-F4C50D5E848A}" srcId="{E003789B-3AF1-4FFE-86ED-ECD919C4FE94}" destId="{3A60FB22-61D2-421C-BB2D-860959BB27DE}" srcOrd="1" destOrd="0" parTransId="{A69FA6C2-A2CB-409A-A0F6-B4F8BA11BC12}" sibTransId="{3A667006-7535-483E-9696-6F6EA162D474}"/>
    <dgm:cxn modelId="{BA4947D0-BEFA-4130-89FF-13C13EADD59D}" srcId="{0E666FE9-3E8C-4E18-B6C3-1188054DDACE}" destId="{8733C967-98D7-40FA-B79E-EFA46A65F589}" srcOrd="2" destOrd="0" parTransId="{89DB7E60-C99B-4CF1-A995-3E24454C2904}" sibTransId="{D8068A34-D8F7-411E-8B8D-E875F0458CB7}"/>
    <dgm:cxn modelId="{AB2E22D1-2011-4ECB-852C-BA868E8F7676}" type="presOf" srcId="{0B23D6C8-E7D5-4389-B0A5-2647AAF4A916}" destId="{5F7C494E-1085-47FB-87FB-C248A4A74F87}" srcOrd="0" destOrd="0" presId="urn:microsoft.com/office/officeart/2005/8/layout/hierarchy2"/>
    <dgm:cxn modelId="{953AF6D6-93F2-4E7F-9629-4C7C3C8C8625}" type="presOf" srcId="{DB2177AF-AA55-46C6-AA77-12EDF6E84993}" destId="{EE8264A2-7FA3-49AA-B089-ACDD7194185E}" srcOrd="0" destOrd="0" presId="urn:microsoft.com/office/officeart/2005/8/layout/hierarchy2"/>
    <dgm:cxn modelId="{DDF735E9-1F0C-4417-86CF-C169E0496845}" type="presOf" srcId="{8733C967-98D7-40FA-B79E-EFA46A65F589}" destId="{612416BA-D263-4212-976F-E05DFFD98DFD}" srcOrd="0" destOrd="0" presId="urn:microsoft.com/office/officeart/2005/8/layout/hierarchy2"/>
    <dgm:cxn modelId="{57EB92F0-EB63-47C0-9278-CA13EE353CD0}" srcId="{E003789B-3AF1-4FFE-86ED-ECD919C4FE94}" destId="{0E666FE9-3E8C-4E18-B6C3-1188054DDACE}" srcOrd="0" destOrd="0" parTransId="{C3D359A3-815A-4BA9-87D2-9339CB14202E}" sibTransId="{5218EEAD-CCF6-43F2-87EC-66B0F1FC9886}"/>
    <dgm:cxn modelId="{58A69BF1-C793-499F-8A90-81DE693C8DA6}" type="presOf" srcId="{89DB7E60-C99B-4CF1-A995-3E24454C2904}" destId="{D50E4CA7-847D-47FE-9B70-B06B0F2492D8}" srcOrd="1" destOrd="0" presId="urn:microsoft.com/office/officeart/2005/8/layout/hierarchy2"/>
    <dgm:cxn modelId="{66CBA8F5-27B8-40C9-8CED-78E2D70BC818}" type="presOf" srcId="{A0E43680-B9CA-404C-9BBF-B3A3D3187B8A}" destId="{C20FA004-B1CD-485B-8CBE-08909E9693D3}" srcOrd="0" destOrd="0" presId="urn:microsoft.com/office/officeart/2005/8/layout/hierarchy2"/>
    <dgm:cxn modelId="{CC462BFC-F8AC-4E39-9061-7BF584287174}" srcId="{8733C967-98D7-40FA-B79E-EFA46A65F589}" destId="{6A1C445E-D621-41B4-A02F-59745DCE5A75}" srcOrd="2" destOrd="0" parTransId="{196B91DF-439E-404F-9A56-1197898FF623}" sibTransId="{F07A92FE-EDF2-4391-996E-1CAD42888BDD}"/>
    <dgm:cxn modelId="{6BBD7294-7464-4F68-82AB-885E7E4B54EC}" type="presParOf" srcId="{C334CF1B-73C0-491E-8784-978EADF8837B}" destId="{B8F939C5-79D8-4490-BC85-F6A25BDAD7E2}" srcOrd="0" destOrd="0" presId="urn:microsoft.com/office/officeart/2005/8/layout/hierarchy2"/>
    <dgm:cxn modelId="{B42B775B-5FAA-41BC-8A22-DBE9527856F9}" type="presParOf" srcId="{B8F939C5-79D8-4490-BC85-F6A25BDAD7E2}" destId="{B2B89EE5-07C1-4F9E-AABE-E63B44D57F25}" srcOrd="0" destOrd="0" presId="urn:microsoft.com/office/officeart/2005/8/layout/hierarchy2"/>
    <dgm:cxn modelId="{DEE9BE35-C149-4F8D-AC55-B6A6B04F79FF}" type="presParOf" srcId="{B8F939C5-79D8-4490-BC85-F6A25BDAD7E2}" destId="{FD565135-AD2C-496C-AE57-C2AD436250F8}" srcOrd="1" destOrd="0" presId="urn:microsoft.com/office/officeart/2005/8/layout/hierarchy2"/>
    <dgm:cxn modelId="{62934EF2-106E-48C4-99B0-20E2267A6523}" type="presParOf" srcId="{FD565135-AD2C-496C-AE57-C2AD436250F8}" destId="{524CE37F-6F57-41DB-A0E1-C00BEB01C9BD}" srcOrd="0" destOrd="0" presId="urn:microsoft.com/office/officeart/2005/8/layout/hierarchy2"/>
    <dgm:cxn modelId="{FD5204D0-5A39-4ACB-B579-ADA722CD2BCB}" type="presParOf" srcId="{524CE37F-6F57-41DB-A0E1-C00BEB01C9BD}" destId="{23EB7C0E-984C-41C9-97F5-AA1B5AC61E5F}" srcOrd="0" destOrd="0" presId="urn:microsoft.com/office/officeart/2005/8/layout/hierarchy2"/>
    <dgm:cxn modelId="{E6F74B03-BCC9-44B1-9E85-86D0C56DBDEC}" type="presParOf" srcId="{FD565135-AD2C-496C-AE57-C2AD436250F8}" destId="{13D3242F-86D5-4807-9D3A-FCA3CF4331C4}" srcOrd="1" destOrd="0" presId="urn:microsoft.com/office/officeart/2005/8/layout/hierarchy2"/>
    <dgm:cxn modelId="{B06E9F6A-2834-40E5-A883-62A42E6A27AE}" type="presParOf" srcId="{13D3242F-86D5-4807-9D3A-FCA3CF4331C4}" destId="{C02628B0-E9DF-47C4-95F0-B01FBFAB9F4A}" srcOrd="0" destOrd="0" presId="urn:microsoft.com/office/officeart/2005/8/layout/hierarchy2"/>
    <dgm:cxn modelId="{188AAA84-D633-492B-86E9-F27251204FAE}" type="presParOf" srcId="{13D3242F-86D5-4807-9D3A-FCA3CF4331C4}" destId="{691AFE38-1E93-4A4F-B85D-B72F3B189E63}" srcOrd="1" destOrd="0" presId="urn:microsoft.com/office/officeart/2005/8/layout/hierarchy2"/>
    <dgm:cxn modelId="{8B6B8221-49BB-478A-BD10-728E6E57C0A3}" type="presParOf" srcId="{691AFE38-1E93-4A4F-B85D-B72F3B189E63}" destId="{4BAEB4ED-1D49-4FEA-B0A8-A7108C38031B}" srcOrd="0" destOrd="0" presId="urn:microsoft.com/office/officeart/2005/8/layout/hierarchy2"/>
    <dgm:cxn modelId="{346C589F-A056-474F-A3FA-554BA448756D}" type="presParOf" srcId="{4BAEB4ED-1D49-4FEA-B0A8-A7108C38031B}" destId="{55617E0E-8182-41AC-81C1-264D811D7893}" srcOrd="0" destOrd="0" presId="urn:microsoft.com/office/officeart/2005/8/layout/hierarchy2"/>
    <dgm:cxn modelId="{D7936B2A-1F2E-40E6-8BD2-E605A6EAFCB4}" type="presParOf" srcId="{691AFE38-1E93-4A4F-B85D-B72F3B189E63}" destId="{8281C688-0C51-449A-98DF-7B3430391799}" srcOrd="1" destOrd="0" presId="urn:microsoft.com/office/officeart/2005/8/layout/hierarchy2"/>
    <dgm:cxn modelId="{08E99D2C-EC95-4CC6-8EE3-B626D3CD23B9}" type="presParOf" srcId="{8281C688-0C51-449A-98DF-7B3430391799}" destId="{B9CC8E3C-6AA0-49D4-8504-E0C2160C2849}" srcOrd="0" destOrd="0" presId="urn:microsoft.com/office/officeart/2005/8/layout/hierarchy2"/>
    <dgm:cxn modelId="{B0F842DC-A8A7-4FC6-844D-907E5C484356}" type="presParOf" srcId="{8281C688-0C51-449A-98DF-7B3430391799}" destId="{35F5EC5C-9DB6-48A4-AB73-70AC37689E82}" srcOrd="1" destOrd="0" presId="urn:microsoft.com/office/officeart/2005/8/layout/hierarchy2"/>
    <dgm:cxn modelId="{C295087D-FD1A-4E4A-A222-55E33E4BF8EC}" type="presParOf" srcId="{691AFE38-1E93-4A4F-B85D-B72F3B189E63}" destId="{962F598F-F6B8-4177-BF38-EFAF78E52864}" srcOrd="2" destOrd="0" presId="urn:microsoft.com/office/officeart/2005/8/layout/hierarchy2"/>
    <dgm:cxn modelId="{A7D14848-6D64-4091-A6D2-0CE5E0979A2B}" type="presParOf" srcId="{962F598F-F6B8-4177-BF38-EFAF78E52864}" destId="{EF69971C-D3F0-47DB-81F3-695D88C4B09C}" srcOrd="0" destOrd="0" presId="urn:microsoft.com/office/officeart/2005/8/layout/hierarchy2"/>
    <dgm:cxn modelId="{380F0A94-70AC-416F-A275-063FE5449FFA}" type="presParOf" srcId="{691AFE38-1E93-4A4F-B85D-B72F3B189E63}" destId="{ABE70D01-3762-45A2-8F40-305853FA3337}" srcOrd="3" destOrd="0" presId="urn:microsoft.com/office/officeart/2005/8/layout/hierarchy2"/>
    <dgm:cxn modelId="{9EDE6C2F-0A76-48BB-B0C0-76C66103EC3E}" type="presParOf" srcId="{ABE70D01-3762-45A2-8F40-305853FA3337}" destId="{C40FE6DE-8720-4E2E-B747-7E315175AB9D}" srcOrd="0" destOrd="0" presId="urn:microsoft.com/office/officeart/2005/8/layout/hierarchy2"/>
    <dgm:cxn modelId="{2AE5276B-0795-4423-B8DA-6D8B29911BF9}" type="presParOf" srcId="{ABE70D01-3762-45A2-8F40-305853FA3337}" destId="{05F37B53-0168-4A5B-A90A-AFFC28FCAD89}" srcOrd="1" destOrd="0" presId="urn:microsoft.com/office/officeart/2005/8/layout/hierarchy2"/>
    <dgm:cxn modelId="{33069353-0B4E-464F-B5E3-B7081547EBCD}" type="presParOf" srcId="{05F37B53-0168-4A5B-A90A-AFFC28FCAD89}" destId="{5F7C494E-1085-47FB-87FB-C248A4A74F87}" srcOrd="0" destOrd="0" presId="urn:microsoft.com/office/officeart/2005/8/layout/hierarchy2"/>
    <dgm:cxn modelId="{BEE88A94-9C9A-4879-ADE5-ADD02FF1237A}" type="presParOf" srcId="{5F7C494E-1085-47FB-87FB-C248A4A74F87}" destId="{ABC1D3A5-31B8-4914-B674-C871F87B3E95}" srcOrd="0" destOrd="0" presId="urn:microsoft.com/office/officeart/2005/8/layout/hierarchy2"/>
    <dgm:cxn modelId="{DD3EA0FF-BD28-4B2A-8E70-8C833F14A872}" type="presParOf" srcId="{05F37B53-0168-4A5B-A90A-AFFC28FCAD89}" destId="{A742E360-574E-44CC-8DE0-5DD9074BD1E2}" srcOrd="1" destOrd="0" presId="urn:microsoft.com/office/officeart/2005/8/layout/hierarchy2"/>
    <dgm:cxn modelId="{EA7D10B2-CB7A-42E8-B7E2-DBE3542F9862}" type="presParOf" srcId="{A742E360-574E-44CC-8DE0-5DD9074BD1E2}" destId="{0C4BB38D-80EB-4E35-B796-DCB0D241E2C0}" srcOrd="0" destOrd="0" presId="urn:microsoft.com/office/officeart/2005/8/layout/hierarchy2"/>
    <dgm:cxn modelId="{0E39AD99-B1F5-4ACA-91AA-8774AFF48022}" type="presParOf" srcId="{A742E360-574E-44CC-8DE0-5DD9074BD1E2}" destId="{7A35FD24-8D62-430D-A5DC-1BDA9EFCF7BF}" srcOrd="1" destOrd="0" presId="urn:microsoft.com/office/officeart/2005/8/layout/hierarchy2"/>
    <dgm:cxn modelId="{0012801F-CC84-4467-B15F-9344F4389F05}" type="presParOf" srcId="{05F37B53-0168-4A5B-A90A-AFFC28FCAD89}" destId="{A14686A9-311F-4A19-9ECA-4F599E734428}" srcOrd="2" destOrd="0" presId="urn:microsoft.com/office/officeart/2005/8/layout/hierarchy2"/>
    <dgm:cxn modelId="{74E42AB1-737C-4770-8290-4840449CD87C}" type="presParOf" srcId="{A14686A9-311F-4A19-9ECA-4F599E734428}" destId="{766079AB-4937-46FD-9B03-737BE8D19335}" srcOrd="0" destOrd="0" presId="urn:microsoft.com/office/officeart/2005/8/layout/hierarchy2"/>
    <dgm:cxn modelId="{077C30C7-523E-4F6D-ABF1-B3A94DDA3103}" type="presParOf" srcId="{05F37B53-0168-4A5B-A90A-AFFC28FCAD89}" destId="{37BABDC2-37C2-4228-A4F8-1B86F98110EC}" srcOrd="3" destOrd="0" presId="urn:microsoft.com/office/officeart/2005/8/layout/hierarchy2"/>
    <dgm:cxn modelId="{3DDF09C4-AA4C-4A3F-AED9-225DDAE25BDE}" type="presParOf" srcId="{37BABDC2-37C2-4228-A4F8-1B86F98110EC}" destId="{8EA16059-0715-4CB9-BE55-F6C1200AB641}" srcOrd="0" destOrd="0" presId="urn:microsoft.com/office/officeart/2005/8/layout/hierarchy2"/>
    <dgm:cxn modelId="{30B99385-E0B1-483A-B999-FAF2A47FE476}" type="presParOf" srcId="{37BABDC2-37C2-4228-A4F8-1B86F98110EC}" destId="{2684D5B0-F316-4DA7-8314-182C707408C7}" srcOrd="1" destOrd="0" presId="urn:microsoft.com/office/officeart/2005/8/layout/hierarchy2"/>
    <dgm:cxn modelId="{0B95413E-A576-4B45-B6F7-CC72D00B33C4}" type="presParOf" srcId="{691AFE38-1E93-4A4F-B85D-B72F3B189E63}" destId="{2AE46A73-7903-4F55-9564-6AA0818B6458}" srcOrd="4" destOrd="0" presId="urn:microsoft.com/office/officeart/2005/8/layout/hierarchy2"/>
    <dgm:cxn modelId="{80968979-AA32-4BB4-A972-C64490CF627D}" type="presParOf" srcId="{2AE46A73-7903-4F55-9564-6AA0818B6458}" destId="{D50E4CA7-847D-47FE-9B70-B06B0F2492D8}" srcOrd="0" destOrd="0" presId="urn:microsoft.com/office/officeart/2005/8/layout/hierarchy2"/>
    <dgm:cxn modelId="{91B3D3DD-F322-4C87-B5E0-72D9D9C3E9B5}" type="presParOf" srcId="{691AFE38-1E93-4A4F-B85D-B72F3B189E63}" destId="{A932B2E2-F179-4B95-99B6-2BF3C85E34A0}" srcOrd="5" destOrd="0" presId="urn:microsoft.com/office/officeart/2005/8/layout/hierarchy2"/>
    <dgm:cxn modelId="{CBF0607F-92FF-478A-A9AE-340CA5EC8A95}" type="presParOf" srcId="{A932B2E2-F179-4B95-99B6-2BF3C85E34A0}" destId="{612416BA-D263-4212-976F-E05DFFD98DFD}" srcOrd="0" destOrd="0" presId="urn:microsoft.com/office/officeart/2005/8/layout/hierarchy2"/>
    <dgm:cxn modelId="{9E421475-B6F8-424A-8186-BF32368B1473}" type="presParOf" srcId="{A932B2E2-F179-4B95-99B6-2BF3C85E34A0}" destId="{5833FF1C-9853-426B-A5C5-170E4FDEE740}" srcOrd="1" destOrd="0" presId="urn:microsoft.com/office/officeart/2005/8/layout/hierarchy2"/>
    <dgm:cxn modelId="{E0626C33-567D-4BDA-8B1D-EB4DC82CEF12}" type="presParOf" srcId="{5833FF1C-9853-426B-A5C5-170E4FDEE740}" destId="{59A1C111-AD49-4940-9F87-F3D09C4EB671}" srcOrd="0" destOrd="0" presId="urn:microsoft.com/office/officeart/2005/8/layout/hierarchy2"/>
    <dgm:cxn modelId="{BF19323A-1081-4B2C-91DA-6C02034354FD}" type="presParOf" srcId="{59A1C111-AD49-4940-9F87-F3D09C4EB671}" destId="{145E8764-BEE3-45C8-AD8E-3FA2E718D6FC}" srcOrd="0" destOrd="0" presId="urn:microsoft.com/office/officeart/2005/8/layout/hierarchy2"/>
    <dgm:cxn modelId="{9C5E621C-1318-4BC4-9B78-2AA96BA8CE59}" type="presParOf" srcId="{5833FF1C-9853-426B-A5C5-170E4FDEE740}" destId="{BE94BD74-7BDF-456F-BBA4-0B6842518089}" srcOrd="1" destOrd="0" presId="urn:microsoft.com/office/officeart/2005/8/layout/hierarchy2"/>
    <dgm:cxn modelId="{7279C97A-9F9E-4027-97CA-35F4FF069C7D}" type="presParOf" srcId="{BE94BD74-7BDF-456F-BBA4-0B6842518089}" destId="{510242C9-3E43-4BD3-A1DB-713AC8C500A3}" srcOrd="0" destOrd="0" presId="urn:microsoft.com/office/officeart/2005/8/layout/hierarchy2"/>
    <dgm:cxn modelId="{E6169D96-28B6-459A-9262-F0835B0337A9}" type="presParOf" srcId="{BE94BD74-7BDF-456F-BBA4-0B6842518089}" destId="{DEE7F7F9-95F0-4CB6-964B-4C705CCCF25E}" srcOrd="1" destOrd="0" presId="urn:microsoft.com/office/officeart/2005/8/layout/hierarchy2"/>
    <dgm:cxn modelId="{84A67886-ECC1-4D3E-912C-A0F7F48A2101}" type="presParOf" srcId="{5833FF1C-9853-426B-A5C5-170E4FDEE740}" destId="{255EF5EA-5966-4B5E-A296-A6C6D9ECFC5C}" srcOrd="2" destOrd="0" presId="urn:microsoft.com/office/officeart/2005/8/layout/hierarchy2"/>
    <dgm:cxn modelId="{3ACEF14F-E6EE-44FD-918B-6AEC384F5CD7}" type="presParOf" srcId="{255EF5EA-5966-4B5E-A296-A6C6D9ECFC5C}" destId="{9489A37F-B7A8-4BEE-BEF5-1B6E7E464C3E}" srcOrd="0" destOrd="0" presId="urn:microsoft.com/office/officeart/2005/8/layout/hierarchy2"/>
    <dgm:cxn modelId="{A8630F2E-C8EF-4B3B-9E90-976B1E376FED}" type="presParOf" srcId="{5833FF1C-9853-426B-A5C5-170E4FDEE740}" destId="{68124FB1-DCCC-45E4-A814-938F4009546D}" srcOrd="3" destOrd="0" presId="urn:microsoft.com/office/officeart/2005/8/layout/hierarchy2"/>
    <dgm:cxn modelId="{04CD300A-7D72-47FD-A026-7652E3C16E64}" type="presParOf" srcId="{68124FB1-DCCC-45E4-A814-938F4009546D}" destId="{EE8264A2-7FA3-49AA-B089-ACDD7194185E}" srcOrd="0" destOrd="0" presId="urn:microsoft.com/office/officeart/2005/8/layout/hierarchy2"/>
    <dgm:cxn modelId="{D5CC5945-E558-4B74-944E-F0FD00D02DD9}" type="presParOf" srcId="{68124FB1-DCCC-45E4-A814-938F4009546D}" destId="{8945E380-3AA0-4C86-BEDA-9B6378B61F25}" srcOrd="1" destOrd="0" presId="urn:microsoft.com/office/officeart/2005/8/layout/hierarchy2"/>
    <dgm:cxn modelId="{EC38785C-5653-41B5-974F-94608C16F495}" type="presParOf" srcId="{5833FF1C-9853-426B-A5C5-170E4FDEE740}" destId="{FFB161C5-5FDD-4362-81BD-C8FB6E908FA0}" srcOrd="4" destOrd="0" presId="urn:microsoft.com/office/officeart/2005/8/layout/hierarchy2"/>
    <dgm:cxn modelId="{98568567-B9B8-4A91-9691-F440071FCF85}" type="presParOf" srcId="{FFB161C5-5FDD-4362-81BD-C8FB6E908FA0}" destId="{10346767-4A39-4917-86BF-4AF007C9037A}" srcOrd="0" destOrd="0" presId="urn:microsoft.com/office/officeart/2005/8/layout/hierarchy2"/>
    <dgm:cxn modelId="{0FE3EC75-705A-4FC4-9068-06AEE6A82AF4}" type="presParOf" srcId="{5833FF1C-9853-426B-A5C5-170E4FDEE740}" destId="{20C1DAA7-B233-42B8-B6E0-304D0C109CC2}" srcOrd="5" destOrd="0" presId="urn:microsoft.com/office/officeart/2005/8/layout/hierarchy2"/>
    <dgm:cxn modelId="{BCE02ACD-3791-419C-BCBF-D9E1775510C1}" type="presParOf" srcId="{20C1DAA7-B233-42B8-B6E0-304D0C109CC2}" destId="{3CDBD84F-E19E-4C85-874D-529423C3C5E7}" srcOrd="0" destOrd="0" presId="urn:microsoft.com/office/officeart/2005/8/layout/hierarchy2"/>
    <dgm:cxn modelId="{5B3022BE-8462-464D-B319-11C9C97914F9}" type="presParOf" srcId="{20C1DAA7-B233-42B8-B6E0-304D0C109CC2}" destId="{227CDE55-3ACF-49B3-841B-38BDF74751C7}" srcOrd="1" destOrd="0" presId="urn:microsoft.com/office/officeart/2005/8/layout/hierarchy2"/>
    <dgm:cxn modelId="{012C640C-7CD9-4338-B455-BC3C3FA910D7}" type="presParOf" srcId="{FD565135-AD2C-496C-AE57-C2AD436250F8}" destId="{AE038485-BA16-4D53-ABFF-AA5BC871A341}" srcOrd="2" destOrd="0" presId="urn:microsoft.com/office/officeart/2005/8/layout/hierarchy2"/>
    <dgm:cxn modelId="{9CBBD6BD-5044-4785-B2EC-57008B24B437}" type="presParOf" srcId="{AE038485-BA16-4D53-ABFF-AA5BC871A341}" destId="{5D4AABB1-C562-4805-BC18-AB490B9AC2CE}" srcOrd="0" destOrd="0" presId="urn:microsoft.com/office/officeart/2005/8/layout/hierarchy2"/>
    <dgm:cxn modelId="{0593638C-AA3F-4F99-9707-764D04B7AAE9}" type="presParOf" srcId="{FD565135-AD2C-496C-AE57-C2AD436250F8}" destId="{A8EE393B-EB6B-4FF6-B60F-215AE0E0DE61}" srcOrd="3" destOrd="0" presId="urn:microsoft.com/office/officeart/2005/8/layout/hierarchy2"/>
    <dgm:cxn modelId="{4870299A-4513-427A-A77A-CDC926264401}" type="presParOf" srcId="{A8EE393B-EB6B-4FF6-B60F-215AE0E0DE61}" destId="{30C1ABCE-6718-48FB-9B74-279829818DD3}" srcOrd="0" destOrd="0" presId="urn:microsoft.com/office/officeart/2005/8/layout/hierarchy2"/>
    <dgm:cxn modelId="{B729D7C2-E022-4B1F-B577-93B0ED478E08}" type="presParOf" srcId="{A8EE393B-EB6B-4FF6-B60F-215AE0E0DE61}" destId="{E130F3A8-F64C-4A00-A932-56EB54041BE1}" srcOrd="1" destOrd="0" presId="urn:microsoft.com/office/officeart/2005/8/layout/hierarchy2"/>
    <dgm:cxn modelId="{62DAFEA5-1883-42C4-BB16-8AF0A641DC40}" type="presParOf" srcId="{FD565135-AD2C-496C-AE57-C2AD436250F8}" destId="{C20FA004-B1CD-485B-8CBE-08909E9693D3}" srcOrd="4" destOrd="0" presId="urn:microsoft.com/office/officeart/2005/8/layout/hierarchy2"/>
    <dgm:cxn modelId="{164DAFD9-24E6-4646-9A31-FDDA8B35BE62}" type="presParOf" srcId="{C20FA004-B1CD-485B-8CBE-08909E9693D3}" destId="{2E18CD0D-6AA5-439B-B4F7-34ECCFBD24D3}" srcOrd="0" destOrd="0" presId="urn:microsoft.com/office/officeart/2005/8/layout/hierarchy2"/>
    <dgm:cxn modelId="{0F9AE761-C389-4AE8-BD7D-0B226FF009CC}" type="presParOf" srcId="{FD565135-AD2C-496C-AE57-C2AD436250F8}" destId="{D5C46AD7-3E0B-4AF0-9A67-D000CB920757}" srcOrd="5" destOrd="0" presId="urn:microsoft.com/office/officeart/2005/8/layout/hierarchy2"/>
    <dgm:cxn modelId="{91332616-6BD8-4E1E-967B-CD428E1BA5E4}" type="presParOf" srcId="{D5C46AD7-3E0B-4AF0-9A67-D000CB920757}" destId="{6E9B653C-20CB-45F5-84D7-681790D8071D}" srcOrd="0" destOrd="0" presId="urn:microsoft.com/office/officeart/2005/8/layout/hierarchy2"/>
    <dgm:cxn modelId="{4887E367-59F1-43B3-B88D-559910D5C059}" type="presParOf" srcId="{D5C46AD7-3E0B-4AF0-9A67-D000CB920757}" destId="{566FC186-2CF9-4BF6-9E76-044B275C0ADC}" srcOrd="1" destOrd="0" presId="urn:microsoft.com/office/officeart/2005/8/layout/hierarchy2"/>
  </dgm:cxnLst>
  <dgm:bg>
    <a:noFill/>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2B89EE5-07C1-4F9E-AABE-E63B44D57F25}">
      <dsp:nvSpPr>
        <dsp:cNvPr id="0" name=""/>
        <dsp:cNvSpPr/>
      </dsp:nvSpPr>
      <dsp:spPr>
        <a:xfrm>
          <a:off x="73621" y="1043406"/>
          <a:ext cx="632520" cy="31626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Departments</a:t>
          </a:r>
        </a:p>
      </dsp:txBody>
      <dsp:txXfrm>
        <a:off x="73621" y="1043406"/>
        <a:ext cx="632520" cy="316260"/>
      </dsp:txXfrm>
    </dsp:sp>
    <dsp:sp modelId="{524CE37F-6F57-41DB-A0E1-C00BEB01C9BD}">
      <dsp:nvSpPr>
        <dsp:cNvPr id="0" name=""/>
        <dsp:cNvSpPr/>
      </dsp:nvSpPr>
      <dsp:spPr>
        <a:xfrm rot="18695511">
          <a:off x="620871" y="993115"/>
          <a:ext cx="507293" cy="37441"/>
        </a:xfrm>
        <a:custGeom>
          <a:avLst/>
          <a:gdLst/>
          <a:ahLst/>
          <a:cxnLst/>
          <a:rect l="0" t="0" r="0" b="0"/>
          <a:pathLst>
            <a:path>
              <a:moveTo>
                <a:pt x="0" y="18720"/>
              </a:moveTo>
              <a:lnTo>
                <a:pt x="507293" y="18720"/>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861835" y="999153"/>
        <a:ext cx="25364" cy="25364"/>
      </dsp:txXfrm>
    </dsp:sp>
    <dsp:sp modelId="{C02628B0-E9DF-47C4-95F0-B01FBFAB9F4A}">
      <dsp:nvSpPr>
        <dsp:cNvPr id="0" name=""/>
        <dsp:cNvSpPr/>
      </dsp:nvSpPr>
      <dsp:spPr>
        <a:xfrm>
          <a:off x="1042894" y="664005"/>
          <a:ext cx="632520" cy="31626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Computer Science</a:t>
          </a:r>
        </a:p>
      </dsp:txBody>
      <dsp:txXfrm>
        <a:off x="1042894" y="664005"/>
        <a:ext cx="632520" cy="316260"/>
      </dsp:txXfrm>
    </dsp:sp>
    <dsp:sp modelId="{4BAEB4ED-1D49-4FEA-B0A8-A7108C38031B}">
      <dsp:nvSpPr>
        <dsp:cNvPr id="0" name=""/>
        <dsp:cNvSpPr/>
      </dsp:nvSpPr>
      <dsp:spPr>
        <a:xfrm rot="17813627">
          <a:off x="1471555" y="471438"/>
          <a:ext cx="744469" cy="37441"/>
        </a:xfrm>
        <a:custGeom>
          <a:avLst/>
          <a:gdLst/>
          <a:ahLst/>
          <a:cxnLst/>
          <a:rect l="0" t="0" r="0" b="0"/>
          <a:pathLst>
            <a:path>
              <a:moveTo>
                <a:pt x="0" y="18720"/>
              </a:moveTo>
              <a:lnTo>
                <a:pt x="744469" y="18720"/>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825178" y="471547"/>
        <a:ext cx="37223" cy="37223"/>
      </dsp:txXfrm>
    </dsp:sp>
    <dsp:sp modelId="{B9CC8E3C-6AA0-49D4-8504-E0C2160C2849}">
      <dsp:nvSpPr>
        <dsp:cNvPr id="0" name=""/>
        <dsp:cNvSpPr/>
      </dsp:nvSpPr>
      <dsp:spPr>
        <a:xfrm>
          <a:off x="2012166" y="52"/>
          <a:ext cx="632520" cy="31626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2nd Semester</a:t>
          </a:r>
        </a:p>
      </dsp:txBody>
      <dsp:txXfrm>
        <a:off x="2012166" y="52"/>
        <a:ext cx="632520" cy="316260"/>
      </dsp:txXfrm>
    </dsp:sp>
    <dsp:sp modelId="{962F598F-F6B8-4177-BF38-EFAF78E52864}">
      <dsp:nvSpPr>
        <dsp:cNvPr id="0" name=""/>
        <dsp:cNvSpPr/>
      </dsp:nvSpPr>
      <dsp:spPr>
        <a:xfrm rot="19188156">
          <a:off x="1623352" y="661139"/>
          <a:ext cx="440875" cy="37441"/>
        </a:xfrm>
        <a:custGeom>
          <a:avLst/>
          <a:gdLst/>
          <a:ahLst/>
          <a:cxnLst/>
          <a:rect l="0" t="0" r="0" b="0"/>
          <a:pathLst>
            <a:path>
              <a:moveTo>
                <a:pt x="0" y="18720"/>
              </a:moveTo>
              <a:lnTo>
                <a:pt x="440875" y="18720"/>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832768" y="668838"/>
        <a:ext cx="22043" cy="22043"/>
      </dsp:txXfrm>
    </dsp:sp>
    <dsp:sp modelId="{C40FE6DE-8720-4E2E-B747-7E315175AB9D}">
      <dsp:nvSpPr>
        <dsp:cNvPr id="0" name=""/>
        <dsp:cNvSpPr/>
      </dsp:nvSpPr>
      <dsp:spPr>
        <a:xfrm>
          <a:off x="2012166" y="379454"/>
          <a:ext cx="632520" cy="31626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3rd Semester</a:t>
          </a:r>
        </a:p>
      </dsp:txBody>
      <dsp:txXfrm>
        <a:off x="2012166" y="379454"/>
        <a:ext cx="632520" cy="316260"/>
      </dsp:txXfrm>
    </dsp:sp>
    <dsp:sp modelId="{5F7C494E-1085-47FB-87FB-C248A4A74F87}">
      <dsp:nvSpPr>
        <dsp:cNvPr id="0" name=""/>
        <dsp:cNvSpPr/>
      </dsp:nvSpPr>
      <dsp:spPr>
        <a:xfrm rot="19836381">
          <a:off x="2619809" y="424013"/>
          <a:ext cx="386507" cy="37441"/>
        </a:xfrm>
        <a:custGeom>
          <a:avLst/>
          <a:gdLst/>
          <a:ahLst/>
          <a:cxnLst/>
          <a:rect l="0" t="0" r="0" b="0"/>
          <a:pathLst>
            <a:path>
              <a:moveTo>
                <a:pt x="0" y="18720"/>
              </a:moveTo>
              <a:lnTo>
                <a:pt x="386507" y="18720"/>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03400" y="433071"/>
        <a:ext cx="19325" cy="19325"/>
      </dsp:txXfrm>
    </dsp:sp>
    <dsp:sp modelId="{0C4BB38D-80EB-4E35-B796-DCB0D241E2C0}">
      <dsp:nvSpPr>
        <dsp:cNvPr id="0" name=""/>
        <dsp:cNvSpPr/>
      </dsp:nvSpPr>
      <dsp:spPr>
        <a:xfrm>
          <a:off x="2981438" y="189753"/>
          <a:ext cx="632520" cy="31626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Data Structures</a:t>
          </a:r>
        </a:p>
      </dsp:txBody>
      <dsp:txXfrm>
        <a:off x="2981438" y="189753"/>
        <a:ext cx="632520" cy="316260"/>
      </dsp:txXfrm>
    </dsp:sp>
    <dsp:sp modelId="{A14686A9-311F-4A19-9ECA-4F599E734428}">
      <dsp:nvSpPr>
        <dsp:cNvPr id="0" name=""/>
        <dsp:cNvSpPr/>
      </dsp:nvSpPr>
      <dsp:spPr>
        <a:xfrm rot="1763619">
          <a:off x="2619809" y="613714"/>
          <a:ext cx="386507" cy="37441"/>
        </a:xfrm>
        <a:custGeom>
          <a:avLst/>
          <a:gdLst/>
          <a:ahLst/>
          <a:cxnLst/>
          <a:rect l="0" t="0" r="0" b="0"/>
          <a:pathLst>
            <a:path>
              <a:moveTo>
                <a:pt x="0" y="18720"/>
              </a:moveTo>
              <a:lnTo>
                <a:pt x="386507" y="18720"/>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03400" y="622772"/>
        <a:ext cx="19325" cy="19325"/>
      </dsp:txXfrm>
    </dsp:sp>
    <dsp:sp modelId="{8EA16059-0715-4CB9-BE55-F6C1200AB641}">
      <dsp:nvSpPr>
        <dsp:cNvPr id="0" name=""/>
        <dsp:cNvSpPr/>
      </dsp:nvSpPr>
      <dsp:spPr>
        <a:xfrm>
          <a:off x="2981438" y="569154"/>
          <a:ext cx="632520" cy="31626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Object Oriented Programming</a:t>
          </a:r>
        </a:p>
      </dsp:txBody>
      <dsp:txXfrm>
        <a:off x="2981438" y="569154"/>
        <a:ext cx="632520" cy="316260"/>
      </dsp:txXfrm>
    </dsp:sp>
    <dsp:sp modelId="{2AE46A73-7903-4F55-9564-6AA0818B6458}">
      <dsp:nvSpPr>
        <dsp:cNvPr id="0" name=""/>
        <dsp:cNvSpPr/>
      </dsp:nvSpPr>
      <dsp:spPr>
        <a:xfrm rot="3786373">
          <a:off x="1471555" y="1135390"/>
          <a:ext cx="744469" cy="37441"/>
        </a:xfrm>
        <a:custGeom>
          <a:avLst/>
          <a:gdLst/>
          <a:ahLst/>
          <a:cxnLst/>
          <a:rect l="0" t="0" r="0" b="0"/>
          <a:pathLst>
            <a:path>
              <a:moveTo>
                <a:pt x="0" y="18720"/>
              </a:moveTo>
              <a:lnTo>
                <a:pt x="744469" y="18720"/>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1825178" y="1135499"/>
        <a:ext cx="37223" cy="37223"/>
      </dsp:txXfrm>
    </dsp:sp>
    <dsp:sp modelId="{612416BA-D263-4212-976F-E05DFFD98DFD}">
      <dsp:nvSpPr>
        <dsp:cNvPr id="0" name=""/>
        <dsp:cNvSpPr/>
      </dsp:nvSpPr>
      <dsp:spPr>
        <a:xfrm>
          <a:off x="2012166" y="1327957"/>
          <a:ext cx="632520" cy="31626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4th Semester</a:t>
          </a:r>
        </a:p>
      </dsp:txBody>
      <dsp:txXfrm>
        <a:off x="2012166" y="1327957"/>
        <a:ext cx="632520" cy="316260"/>
      </dsp:txXfrm>
    </dsp:sp>
    <dsp:sp modelId="{59A1C111-AD49-4940-9F87-F3D09C4EB671}">
      <dsp:nvSpPr>
        <dsp:cNvPr id="0" name=""/>
        <dsp:cNvSpPr/>
      </dsp:nvSpPr>
      <dsp:spPr>
        <a:xfrm rot="18695511">
          <a:off x="2559415" y="1277666"/>
          <a:ext cx="507293" cy="37441"/>
        </a:xfrm>
        <a:custGeom>
          <a:avLst/>
          <a:gdLst/>
          <a:ahLst/>
          <a:cxnLst/>
          <a:rect l="0" t="0" r="0" b="0"/>
          <a:pathLst>
            <a:path>
              <a:moveTo>
                <a:pt x="0" y="18720"/>
              </a:moveTo>
              <a:lnTo>
                <a:pt x="507293" y="18720"/>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00380" y="1283704"/>
        <a:ext cx="25364" cy="25364"/>
      </dsp:txXfrm>
    </dsp:sp>
    <dsp:sp modelId="{510242C9-3E43-4BD3-A1DB-713AC8C500A3}">
      <dsp:nvSpPr>
        <dsp:cNvPr id="0" name=""/>
        <dsp:cNvSpPr/>
      </dsp:nvSpPr>
      <dsp:spPr>
        <a:xfrm>
          <a:off x="2981438" y="948556"/>
          <a:ext cx="632520" cy="31626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Database Management System</a:t>
          </a:r>
        </a:p>
      </dsp:txBody>
      <dsp:txXfrm>
        <a:off x="2981438" y="948556"/>
        <a:ext cx="632520" cy="316260"/>
      </dsp:txXfrm>
    </dsp:sp>
    <dsp:sp modelId="{255EF5EA-5966-4B5E-A296-A6C6D9ECFC5C}">
      <dsp:nvSpPr>
        <dsp:cNvPr id="0" name=""/>
        <dsp:cNvSpPr/>
      </dsp:nvSpPr>
      <dsp:spPr>
        <a:xfrm>
          <a:off x="2644686" y="1467366"/>
          <a:ext cx="336751" cy="37441"/>
        </a:xfrm>
        <a:custGeom>
          <a:avLst/>
          <a:gdLst/>
          <a:ahLst/>
          <a:cxnLst/>
          <a:rect l="0" t="0" r="0" b="0"/>
          <a:pathLst>
            <a:path>
              <a:moveTo>
                <a:pt x="0" y="18720"/>
              </a:moveTo>
              <a:lnTo>
                <a:pt x="336751" y="18720"/>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04644" y="1477668"/>
        <a:ext cx="16837" cy="16837"/>
      </dsp:txXfrm>
    </dsp:sp>
    <dsp:sp modelId="{EE8264A2-7FA3-49AA-B089-ACDD7194185E}">
      <dsp:nvSpPr>
        <dsp:cNvPr id="0" name=""/>
        <dsp:cNvSpPr/>
      </dsp:nvSpPr>
      <dsp:spPr>
        <a:xfrm>
          <a:off x="2981438" y="1327957"/>
          <a:ext cx="632520" cy="31626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Design and Analysis of Algorithms</a:t>
          </a:r>
        </a:p>
      </dsp:txBody>
      <dsp:txXfrm>
        <a:off x="2981438" y="1327957"/>
        <a:ext cx="632520" cy="316260"/>
      </dsp:txXfrm>
    </dsp:sp>
    <dsp:sp modelId="{FFB161C5-5FDD-4362-81BD-C8FB6E908FA0}">
      <dsp:nvSpPr>
        <dsp:cNvPr id="0" name=""/>
        <dsp:cNvSpPr/>
      </dsp:nvSpPr>
      <dsp:spPr>
        <a:xfrm rot="2904489">
          <a:off x="2559415" y="1657067"/>
          <a:ext cx="507293" cy="37441"/>
        </a:xfrm>
        <a:custGeom>
          <a:avLst/>
          <a:gdLst/>
          <a:ahLst/>
          <a:cxnLst/>
          <a:rect l="0" t="0" r="0" b="0"/>
          <a:pathLst>
            <a:path>
              <a:moveTo>
                <a:pt x="0" y="18720"/>
              </a:moveTo>
              <a:lnTo>
                <a:pt x="507293" y="18720"/>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2800380" y="1663105"/>
        <a:ext cx="25364" cy="25364"/>
      </dsp:txXfrm>
    </dsp:sp>
    <dsp:sp modelId="{3CDBD84F-E19E-4C85-874D-529423C3C5E7}">
      <dsp:nvSpPr>
        <dsp:cNvPr id="0" name=""/>
        <dsp:cNvSpPr/>
      </dsp:nvSpPr>
      <dsp:spPr>
        <a:xfrm>
          <a:off x="2981438" y="1707358"/>
          <a:ext cx="632520" cy="31626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Computer Architecture</a:t>
          </a:r>
        </a:p>
      </dsp:txBody>
      <dsp:txXfrm>
        <a:off x="2981438" y="1707358"/>
        <a:ext cx="632520" cy="316260"/>
      </dsp:txXfrm>
    </dsp:sp>
    <dsp:sp modelId="{AE038485-BA16-4D53-ABFF-AA5BC871A341}">
      <dsp:nvSpPr>
        <dsp:cNvPr id="0" name=""/>
        <dsp:cNvSpPr/>
      </dsp:nvSpPr>
      <dsp:spPr>
        <a:xfrm>
          <a:off x="706142" y="1182815"/>
          <a:ext cx="336751" cy="37441"/>
        </a:xfrm>
        <a:custGeom>
          <a:avLst/>
          <a:gdLst/>
          <a:ahLst/>
          <a:cxnLst/>
          <a:rect l="0" t="0" r="0" b="0"/>
          <a:pathLst>
            <a:path>
              <a:moveTo>
                <a:pt x="0" y="18720"/>
              </a:moveTo>
              <a:lnTo>
                <a:pt x="336751" y="18720"/>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866099" y="1193117"/>
        <a:ext cx="16837" cy="16837"/>
      </dsp:txXfrm>
    </dsp:sp>
    <dsp:sp modelId="{30C1ABCE-6718-48FB-9B74-279829818DD3}">
      <dsp:nvSpPr>
        <dsp:cNvPr id="0" name=""/>
        <dsp:cNvSpPr/>
      </dsp:nvSpPr>
      <dsp:spPr>
        <a:xfrm>
          <a:off x="1042894" y="1043406"/>
          <a:ext cx="632520" cy="31626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Electronics</a:t>
          </a:r>
        </a:p>
      </dsp:txBody>
      <dsp:txXfrm>
        <a:off x="1042894" y="1043406"/>
        <a:ext cx="632520" cy="316260"/>
      </dsp:txXfrm>
    </dsp:sp>
    <dsp:sp modelId="{C20FA004-B1CD-485B-8CBE-08909E9693D3}">
      <dsp:nvSpPr>
        <dsp:cNvPr id="0" name=""/>
        <dsp:cNvSpPr/>
      </dsp:nvSpPr>
      <dsp:spPr>
        <a:xfrm rot="2904489">
          <a:off x="620871" y="1372516"/>
          <a:ext cx="507293" cy="37441"/>
        </a:xfrm>
        <a:custGeom>
          <a:avLst/>
          <a:gdLst/>
          <a:ahLst/>
          <a:cxnLst/>
          <a:rect l="0" t="0" r="0" b="0"/>
          <a:pathLst>
            <a:path>
              <a:moveTo>
                <a:pt x="0" y="18720"/>
              </a:moveTo>
              <a:lnTo>
                <a:pt x="507293" y="18720"/>
              </a:lnTo>
            </a:path>
          </a:pathLst>
        </a:custGeom>
        <a:noFill/>
        <a:ln w="6350" cap="flat" cmpd="sng" algn="ctr">
          <a:solidFill>
            <a:schemeClr val="dk1"/>
          </a:solidFill>
          <a:prstDash val="solid"/>
          <a:miter lim="800000"/>
        </a:ln>
        <a:effectLst/>
      </dsp:spPr>
      <dsp:style>
        <a:lnRef idx="1">
          <a:schemeClr val="dk1"/>
        </a:lnRef>
        <a:fillRef idx="0">
          <a:schemeClr val="dk1"/>
        </a:fillRef>
        <a:effectRef idx="0">
          <a:schemeClr val="dk1"/>
        </a:effectRef>
        <a:fontRef idx="minor">
          <a:schemeClr val="tx1"/>
        </a:fontRef>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IN" sz="500" kern="1200"/>
        </a:p>
      </dsp:txBody>
      <dsp:txXfrm>
        <a:off x="861835" y="1378554"/>
        <a:ext cx="25364" cy="25364"/>
      </dsp:txXfrm>
    </dsp:sp>
    <dsp:sp modelId="{6E9B653C-20CB-45F5-84D7-681790D8071D}">
      <dsp:nvSpPr>
        <dsp:cNvPr id="0" name=""/>
        <dsp:cNvSpPr/>
      </dsp:nvSpPr>
      <dsp:spPr>
        <a:xfrm>
          <a:off x="1042894" y="1422807"/>
          <a:ext cx="632520" cy="316260"/>
        </a:xfrm>
        <a:prstGeom prst="rect">
          <a:avLst/>
        </a:prstGeom>
        <a:solidFill>
          <a:schemeClr val="lt1"/>
        </a:solidFill>
        <a:ln w="12700" cap="flat" cmpd="sng" algn="ctr">
          <a:solidFill>
            <a:schemeClr val="dk1"/>
          </a:solidFill>
          <a:prstDash val="solid"/>
          <a:miter lim="800000"/>
        </a:ln>
        <a:effectLst/>
      </dsp:spPr>
      <dsp:style>
        <a:lnRef idx="2">
          <a:schemeClr val="dk1"/>
        </a:lnRef>
        <a:fillRef idx="1">
          <a:schemeClr val="lt1"/>
        </a:fillRef>
        <a:effectRef idx="0">
          <a:schemeClr val="dk1"/>
        </a:effectRef>
        <a:fontRef idx="minor">
          <a:schemeClr val="dk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IN" sz="700" kern="1200"/>
            <a:t>Mechanical</a:t>
          </a:r>
        </a:p>
      </dsp:txBody>
      <dsp:txXfrm>
        <a:off x="1042894" y="1422807"/>
        <a:ext cx="632520" cy="31626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17103074</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EA983E9-6360-407D-9F2B-2C1DCFE7DC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197</Words>
  <Characters>12524</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Feasibilty Study report</vt:lpstr>
    </vt:vector>
  </TitlesOfParts>
  <Company/>
  <LinksUpToDate>false</LinksUpToDate>
  <CharactersWithSpaces>14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ty Study report</dc:title>
  <dc:subject>Software Engineering</dc:subject>
  <dc:creator/>
  <cp:keywords/>
  <dc:description/>
  <cp:lastModifiedBy>Rupinderjit Kaur</cp:lastModifiedBy>
  <cp:revision>46</cp:revision>
  <dcterms:created xsi:type="dcterms:W3CDTF">2019-08-20T19:15:00Z</dcterms:created>
  <dcterms:modified xsi:type="dcterms:W3CDTF">2019-09-24T17:56:00Z</dcterms:modified>
</cp:coreProperties>
</file>